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08264896"/>
        <w:docPartObj>
          <w:docPartGallery w:val="Cover Pages"/>
          <w:docPartUnique/>
        </w:docPartObj>
      </w:sdtPr>
      <w:sdtEndPr>
        <w:rPr>
          <w:sz w:val="20"/>
          <w:szCs w:val="20"/>
        </w:rPr>
      </w:sdtEndPr>
      <w:sdtContent>
        <w:p w14:paraId="5900D95B" w14:textId="755D1E1F" w:rsidR="00785059" w:rsidRDefault="0078505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ABE6E40" wp14:editId="5365674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DB2622D" w14:textId="668847C7" w:rsidR="00785059" w:rsidRDefault="00785059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1ABE6E4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p w14:paraId="2DB2622D" w14:textId="668847C7" w:rsidR="00785059" w:rsidRDefault="00785059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9C71370" wp14:editId="1541A8C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E21DAF" w14:textId="6B86826B" w:rsidR="00785059" w:rsidRDefault="00785059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69C71370"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14:paraId="69E21DAF" w14:textId="6B86826B" w:rsidR="00785059" w:rsidRDefault="00785059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1110E666" w14:textId="1BFCA286" w:rsidR="00785059" w:rsidRDefault="00785059">
          <w:pPr>
            <w:autoSpaceDE/>
            <w:autoSpaceDN/>
            <w:adjustRightInd/>
            <w:rPr>
              <w:sz w:val="20"/>
              <w:szCs w:val="20"/>
            </w:rPr>
          </w:pPr>
          <w:r w:rsidRPr="00785059">
            <w:rPr>
              <w:noProof/>
              <w:sz w:val="20"/>
              <w:szCs w:val="20"/>
            </w:rPr>
            <mc:AlternateContent>
              <mc:Choice Requires="wps">
                <w:drawing>
                  <wp:anchor distT="45720" distB="45720" distL="114300" distR="114300" simplePos="0" relativeHeight="251665408" behindDoc="0" locked="0" layoutInCell="1" allowOverlap="1" wp14:anchorId="45F39F02" wp14:editId="37EC115A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2087880</wp:posOffset>
                    </wp:positionV>
                    <wp:extent cx="2360930" cy="1404620"/>
                    <wp:effectExtent l="0" t="0" r="3810" b="2540"/>
                    <wp:wrapSquare wrapText="bothSides"/>
                    <wp:docPr id="8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6093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699C82D" w14:textId="189A5B33" w:rsidR="00785059" w:rsidRDefault="00785059" w:rsidP="007B3EBC">
                                <w:pPr>
                                  <w:jc w:val="center"/>
                                </w:pPr>
                                <w:r>
                                  <w:t>Samuel Adams and Brian Shin</w:t>
                                </w:r>
                              </w:p>
                              <w:p w14:paraId="558DBFBB" w14:textId="29008FB9" w:rsidR="00785059" w:rsidRDefault="007B3EBC" w:rsidP="007B3EBC">
                                <w:pPr>
                                  <w:jc w:val="center"/>
                                </w:pPr>
                                <w:r w:rsidRPr="007B3EBC">
                                  <w:t>sja0029@auburn.edu</w:t>
                                </w:r>
                              </w:p>
                              <w:p w14:paraId="7332A8B1" w14:textId="357DDAAF" w:rsidR="007B3EBC" w:rsidRDefault="007B3EBC" w:rsidP="007B3EBC">
                                <w:pPr>
                                  <w:jc w:val="center"/>
                                </w:pPr>
                                <w:r w:rsidRPr="007B3EBC">
                                  <w:t>bcs0058@auburn.edu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45F39F02" id="Text Box 2" o:spid="_x0000_s1028" type="#_x0000_t202" style="position:absolute;margin-left:0;margin-top:164.4pt;width:185.9pt;height:110.6pt;z-index:251665408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" stroked="f">
                    <v:textbox style="mso-fit-shape-to-text:t">
                      <w:txbxContent>
                        <w:p w14:paraId="5699C82D" w14:textId="189A5B33" w:rsidR="00785059" w:rsidRDefault="00785059" w:rsidP="007B3EBC">
                          <w:pPr>
                            <w:jc w:val="center"/>
                          </w:pPr>
                          <w:r>
                            <w:t>Samuel Adams and Brian Shin</w:t>
                          </w:r>
                        </w:p>
                        <w:p w14:paraId="558DBFBB" w14:textId="29008FB9" w:rsidR="00785059" w:rsidRDefault="007B3EBC" w:rsidP="007B3EBC">
                          <w:pPr>
                            <w:jc w:val="center"/>
                          </w:pPr>
                          <w:r w:rsidRPr="007B3EBC">
                            <w:t>sja0029@auburn.edu</w:t>
                          </w:r>
                        </w:p>
                        <w:p w14:paraId="7332A8B1" w14:textId="357DDAAF" w:rsidR="007B3EBC" w:rsidRDefault="007B3EBC" w:rsidP="007B3EBC">
                          <w:pPr>
                            <w:jc w:val="center"/>
                          </w:pPr>
                          <w:r w:rsidRPr="007B3EBC">
                            <w:t>bcs0058@auburn.edu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Pr="00785059">
            <w:rPr>
              <w:noProof/>
              <w:sz w:val="20"/>
              <w:szCs w:val="20"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67CDCC15" wp14:editId="33713BF5">
                    <wp:simplePos x="0" y="0"/>
                    <wp:positionH relativeFrom="margin">
                      <wp:align>left</wp:align>
                    </wp:positionH>
                    <wp:positionV relativeFrom="paragraph">
                      <wp:posOffset>807720</wp:posOffset>
                    </wp:positionV>
                    <wp:extent cx="5943600" cy="140462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4360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99A4C6A" w14:textId="0F7267C9" w:rsidR="007B3EBC" w:rsidRDefault="00785059" w:rsidP="007B3EBC">
                                <w:pPr>
                                  <w:jc w:val="center"/>
                                  <w:rPr>
                                    <w:sz w:val="52"/>
                                    <w:szCs w:val="52"/>
                                  </w:rPr>
                                </w:pPr>
                                <w:r w:rsidRPr="00785059">
                                  <w:rPr>
                                    <w:sz w:val="52"/>
                                    <w:szCs w:val="52"/>
                                  </w:rPr>
                                  <w:t>COMP 3270 PROGRAMMING ASSIGNMENT</w:t>
                                </w:r>
                              </w:p>
                              <w:p w14:paraId="6DA07489" w14:textId="77777777" w:rsidR="00785059" w:rsidRPr="00785059" w:rsidRDefault="00785059" w:rsidP="00785059">
                                <w:pPr>
                                  <w:rPr>
                                    <w:sz w:val="52"/>
                                    <w:szCs w:val="52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67CDCC15" id="_x0000_s1029" type="#_x0000_t202" style="position:absolute;margin-left:0;margin-top:63.6pt;width:468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" stroked="f">
                    <v:textbox style="mso-fit-shape-to-text:t">
                      <w:txbxContent>
                        <w:p w14:paraId="599A4C6A" w14:textId="0F7267C9" w:rsidR="007B3EBC" w:rsidRDefault="00785059" w:rsidP="007B3EBC">
                          <w:pPr>
                            <w:jc w:val="center"/>
                            <w:rPr>
                              <w:sz w:val="52"/>
                              <w:szCs w:val="52"/>
                            </w:rPr>
                          </w:pPr>
                          <w:r w:rsidRPr="00785059">
                            <w:rPr>
                              <w:sz w:val="52"/>
                              <w:szCs w:val="52"/>
                            </w:rPr>
                            <w:t>COMP 3270 PROGRAMMING ASSIGNMENT</w:t>
                          </w:r>
                        </w:p>
                        <w:p w14:paraId="6DA07489" w14:textId="77777777" w:rsidR="00785059" w:rsidRPr="00785059" w:rsidRDefault="00785059" w:rsidP="00785059">
                          <w:pPr>
                            <w:rPr>
                              <w:sz w:val="52"/>
                              <w:szCs w:val="52"/>
                            </w:rPr>
                          </w:pP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2F47BCA" wp14:editId="770420E6">
                    <wp:simplePos x="0" y="0"/>
                    <wp:positionH relativeFrom="page">
                      <wp:align>left</wp:align>
                    </wp:positionH>
                    <wp:positionV relativeFrom="page">
                      <wp:posOffset>1475740</wp:posOffset>
                    </wp:positionV>
                    <wp:extent cx="7315200" cy="1177925"/>
                    <wp:effectExtent l="0" t="0" r="0" b="317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1779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EC406C4" w14:textId="34EE7999" w:rsidR="00785059" w:rsidRDefault="00785059" w:rsidP="00785059">
                                <w:pPr>
                                  <w:jc w:val="center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12F47BCA" id="Text Box 154" o:spid="_x0000_s1030" type="#_x0000_t202" style="position:absolute;margin-left:0;margin-top:116.2pt;width:8in;height:92.75pt;z-index:251659264;visibility:visible;mso-wrap-style:square;mso-width-percent:941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" filled="f" stroked="f" strokeweight=".5pt">
                    <v:textbox inset="126pt,0,54pt,0">
                      <w:txbxContent>
                        <w:p w14:paraId="5EC406C4" w14:textId="34EE7999" w:rsidR="00785059" w:rsidRDefault="00785059" w:rsidP="00785059">
                          <w:pPr>
                            <w:jc w:val="center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sz w:val="20"/>
              <w:szCs w:val="20"/>
            </w:rPr>
            <w:br w:type="page"/>
          </w:r>
        </w:p>
      </w:sdtContent>
    </w:sdt>
    <w:p w14:paraId="75B6D85F" w14:textId="77777777" w:rsidR="00923278" w:rsidRPr="00923278" w:rsidRDefault="00923278" w:rsidP="00952EF3">
      <w:pPr>
        <w:rPr>
          <w:sz w:val="20"/>
          <w:szCs w:val="20"/>
        </w:rPr>
      </w:pPr>
    </w:p>
    <w:p w14:paraId="50639A31" w14:textId="77777777" w:rsidR="00543881" w:rsidRPr="00C13F44" w:rsidRDefault="00543881" w:rsidP="00543881">
      <w:pPr>
        <w:ind w:left="750"/>
        <w:rPr>
          <w:b/>
          <w:sz w:val="20"/>
          <w:szCs w:val="20"/>
        </w:rPr>
      </w:pPr>
      <w:r w:rsidRPr="00C13F44">
        <w:rPr>
          <w:rFonts w:ascii="Times New Roman" w:hAnsi="Times New Roman"/>
          <w:b/>
          <w:sz w:val="20"/>
          <w:szCs w:val="20"/>
        </w:rPr>
        <w:t>Algorithm-1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6"/>
        <w:gridCol w:w="4131"/>
        <w:gridCol w:w="4323"/>
      </w:tblGrid>
      <w:tr w:rsidR="00543881" w:rsidRPr="00C13F44" w14:paraId="0CA4F3ED" w14:textId="77777777" w:rsidTr="000F28AC">
        <w:tc>
          <w:tcPr>
            <w:tcW w:w="479" w:type="pct"/>
          </w:tcPr>
          <w:p w14:paraId="181F1A0D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Step</w:t>
            </w:r>
          </w:p>
        </w:tc>
        <w:tc>
          <w:tcPr>
            <w:tcW w:w="2209" w:type="pct"/>
          </w:tcPr>
          <w:p w14:paraId="7C372CCD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Cost of each execution</w:t>
            </w:r>
          </w:p>
        </w:tc>
        <w:tc>
          <w:tcPr>
            <w:tcW w:w="2312" w:type="pct"/>
          </w:tcPr>
          <w:p w14:paraId="6BBEAAA2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Total # of times executed</w:t>
            </w:r>
          </w:p>
        </w:tc>
      </w:tr>
      <w:tr w:rsidR="00543881" w:rsidRPr="00C13F44" w14:paraId="08946747" w14:textId="77777777" w:rsidTr="000F28AC">
        <w:tc>
          <w:tcPr>
            <w:tcW w:w="479" w:type="pct"/>
          </w:tcPr>
          <w:p w14:paraId="2F2E944E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1</w:t>
            </w:r>
          </w:p>
        </w:tc>
        <w:tc>
          <w:tcPr>
            <w:tcW w:w="2209" w:type="pct"/>
          </w:tcPr>
          <w:p w14:paraId="28FC3992" w14:textId="750084E0" w:rsidR="00543881" w:rsidRPr="00C13F44" w:rsidRDefault="00281573" w:rsidP="002815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6F396995" w14:textId="006455EA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43881" w:rsidRPr="00C13F44" w14:paraId="74AA7091" w14:textId="77777777" w:rsidTr="000F28AC">
        <w:tc>
          <w:tcPr>
            <w:tcW w:w="479" w:type="pct"/>
          </w:tcPr>
          <w:p w14:paraId="404AC2DE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2</w:t>
            </w:r>
          </w:p>
        </w:tc>
        <w:tc>
          <w:tcPr>
            <w:tcW w:w="2209" w:type="pct"/>
          </w:tcPr>
          <w:p w14:paraId="0F22A1B5" w14:textId="1F41F7AB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3EA2552D" w14:textId="10CB18FE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  <w:r w:rsidR="00DA2BC9">
              <w:rPr>
                <w:sz w:val="20"/>
                <w:szCs w:val="20"/>
              </w:rPr>
              <w:t xml:space="preserve"> + 1</w:t>
            </w:r>
          </w:p>
        </w:tc>
      </w:tr>
      <w:tr w:rsidR="00543881" w:rsidRPr="00C13F44" w14:paraId="28493958" w14:textId="77777777" w:rsidTr="000F28AC">
        <w:tc>
          <w:tcPr>
            <w:tcW w:w="479" w:type="pct"/>
          </w:tcPr>
          <w:p w14:paraId="49AD66FB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3</w:t>
            </w:r>
          </w:p>
        </w:tc>
        <w:tc>
          <w:tcPr>
            <w:tcW w:w="2209" w:type="pct"/>
          </w:tcPr>
          <w:p w14:paraId="1C549236" w14:textId="40C70FA5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7379F216" w14:textId="63D10DF4" w:rsidR="00543881" w:rsidRPr="00C13F44" w:rsidRDefault="007D3F01" w:rsidP="00BF36A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+1</m:t>
                    </m:r>
                  </m:e>
                </m:nary>
              </m:oMath>
            </m:oMathPara>
          </w:p>
        </w:tc>
      </w:tr>
      <w:tr w:rsidR="00543881" w:rsidRPr="00C13F44" w14:paraId="21D75139" w14:textId="77777777" w:rsidTr="000F28AC">
        <w:tc>
          <w:tcPr>
            <w:tcW w:w="479" w:type="pct"/>
          </w:tcPr>
          <w:p w14:paraId="1C29A87B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4</w:t>
            </w:r>
          </w:p>
        </w:tc>
        <w:tc>
          <w:tcPr>
            <w:tcW w:w="2209" w:type="pct"/>
          </w:tcPr>
          <w:p w14:paraId="0531436A" w14:textId="2FB01372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4DF3ECFC" w14:textId="2C630D70" w:rsidR="00543881" w:rsidRPr="00C13F44" w:rsidRDefault="007D3F01" w:rsidP="00BF36A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e>
                </m:nary>
              </m:oMath>
            </m:oMathPara>
          </w:p>
        </w:tc>
      </w:tr>
      <w:tr w:rsidR="00543881" w:rsidRPr="00C13F44" w14:paraId="397F6A4D" w14:textId="77777777" w:rsidTr="000F28AC">
        <w:tc>
          <w:tcPr>
            <w:tcW w:w="479" w:type="pct"/>
          </w:tcPr>
          <w:p w14:paraId="5C53AABB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5</w:t>
            </w:r>
          </w:p>
        </w:tc>
        <w:tc>
          <w:tcPr>
            <w:tcW w:w="2209" w:type="pct"/>
          </w:tcPr>
          <w:p w14:paraId="10C9BC86" w14:textId="10E6C27A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26522C6F" w14:textId="30A22C99" w:rsidR="00543881" w:rsidRPr="00C13F44" w:rsidRDefault="007D3F01" w:rsidP="00BF36A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j+1</m:t>
                        </m:r>
                      </m:e>
                    </m:nary>
                  </m:e>
                </m:nary>
              </m:oMath>
            </m:oMathPara>
          </w:p>
        </w:tc>
      </w:tr>
      <w:tr w:rsidR="00543881" w:rsidRPr="00C13F44" w14:paraId="1AC2ABBA" w14:textId="77777777" w:rsidTr="000F28AC">
        <w:tc>
          <w:tcPr>
            <w:tcW w:w="479" w:type="pct"/>
          </w:tcPr>
          <w:p w14:paraId="681DECDA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6</w:t>
            </w:r>
          </w:p>
        </w:tc>
        <w:tc>
          <w:tcPr>
            <w:tcW w:w="2209" w:type="pct"/>
          </w:tcPr>
          <w:p w14:paraId="5F146213" w14:textId="7FBF6F6C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312" w:type="pct"/>
          </w:tcPr>
          <w:p w14:paraId="2C036EE9" w14:textId="411A69CE" w:rsidR="00543881" w:rsidRPr="00C13F44" w:rsidRDefault="007D3F01" w:rsidP="00BF36A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j</m:t>
                        </m:r>
                      </m:e>
                    </m:nary>
                  </m:e>
                </m:nary>
              </m:oMath>
            </m:oMathPara>
          </w:p>
        </w:tc>
      </w:tr>
      <w:tr w:rsidR="00543881" w:rsidRPr="00C13F44" w14:paraId="6610B63D" w14:textId="77777777" w:rsidTr="000F28AC">
        <w:tc>
          <w:tcPr>
            <w:tcW w:w="479" w:type="pct"/>
          </w:tcPr>
          <w:p w14:paraId="3942B232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7</w:t>
            </w:r>
          </w:p>
        </w:tc>
        <w:tc>
          <w:tcPr>
            <w:tcW w:w="2209" w:type="pct"/>
          </w:tcPr>
          <w:p w14:paraId="4EBB07C6" w14:textId="09E66BCB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bookmarkStart w:id="0" w:name="_Hlk87983131"/>
        <w:tc>
          <w:tcPr>
            <w:tcW w:w="2312" w:type="pct"/>
          </w:tcPr>
          <w:p w14:paraId="78260813" w14:textId="1582CA95" w:rsidR="00543881" w:rsidRPr="00C13F44" w:rsidRDefault="007D3F01" w:rsidP="00BF36A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e>
                </m:nary>
              </m:oMath>
            </m:oMathPara>
            <w:bookmarkEnd w:id="0"/>
          </w:p>
        </w:tc>
      </w:tr>
      <w:tr w:rsidR="00543881" w:rsidRPr="00C13F44" w14:paraId="301276B8" w14:textId="77777777" w:rsidTr="000F28AC">
        <w:tc>
          <w:tcPr>
            <w:tcW w:w="479" w:type="pct"/>
          </w:tcPr>
          <w:p w14:paraId="2A2C2D62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8</w:t>
            </w:r>
          </w:p>
        </w:tc>
        <w:tc>
          <w:tcPr>
            <w:tcW w:w="2209" w:type="pct"/>
          </w:tcPr>
          <w:p w14:paraId="7BD5DFAA" w14:textId="3EF27D6A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2" w:type="pct"/>
          </w:tcPr>
          <w:p w14:paraId="56F27F82" w14:textId="55A26376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</w:tbl>
    <w:p w14:paraId="4F61382D" w14:textId="77777777" w:rsidR="00543881" w:rsidRPr="00C13F44" w:rsidRDefault="00543881" w:rsidP="00543881">
      <w:pPr>
        <w:rPr>
          <w:sz w:val="20"/>
          <w:szCs w:val="20"/>
        </w:rPr>
      </w:pPr>
      <w:r w:rsidRPr="00C13F44">
        <w:rPr>
          <w:sz w:val="20"/>
          <w:szCs w:val="20"/>
        </w:rPr>
        <w:t>Multiply col.1 with col.2, add across rows and simplify</w:t>
      </w:r>
    </w:p>
    <w:p w14:paraId="5FB4ED30" w14:textId="7B8EF5D9" w:rsidR="00543881" w:rsidRPr="0094434E" w:rsidRDefault="00543881" w:rsidP="00543881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lang w:val="de-DE"/>
        </w:rPr>
        <w:t>T</w:t>
      </w:r>
      <w:r w:rsidR="00B76DB8" w:rsidRPr="0094434E">
        <w:rPr>
          <w:sz w:val="20"/>
          <w:szCs w:val="20"/>
          <w:vertAlign w:val="subscript"/>
          <w:lang w:val="de-DE"/>
        </w:rPr>
        <w:t>1</w:t>
      </w:r>
      <w:r w:rsidRPr="0094434E">
        <w:rPr>
          <w:sz w:val="20"/>
          <w:szCs w:val="20"/>
          <w:lang w:val="de-DE"/>
        </w:rPr>
        <w:t xml:space="preserve">(n) = </w:t>
      </w:r>
      <w:r w:rsidR="0036338E" w:rsidRPr="0094434E">
        <w:rPr>
          <w:sz w:val="20"/>
          <w:szCs w:val="20"/>
          <w:lang w:val="de-DE"/>
        </w:rPr>
        <w:t>1 + (n + 1) + 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  <m:r>
              <w:rPr>
                <w:rFonts w:ascii="Cambria Math" w:hAnsi="Cambria Math"/>
                <w:sz w:val="20"/>
                <w:szCs w:val="20"/>
                <w:lang w:val="de-DE"/>
              </w:rPr>
              <m:t>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  <m:r>
              <w:rPr>
                <w:rFonts w:ascii="Cambria Math" w:hAnsi="Cambria Math"/>
                <w:sz w:val="20"/>
                <w:szCs w:val="20"/>
                <w:lang w:val="de-DE"/>
              </w:rPr>
              <m:t>+1</m:t>
            </m:r>
          </m:e>
        </m:nary>
      </m:oMath>
      <w:r w:rsidR="0036338E" w:rsidRPr="0094434E">
        <w:rPr>
          <w:sz w:val="20"/>
          <w:szCs w:val="20"/>
          <w:lang w:val="de-DE"/>
        </w:rPr>
        <w:t>)  + 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  <m:r>
              <w:rPr>
                <w:rFonts w:ascii="Cambria Math" w:hAnsi="Cambria Math"/>
                <w:sz w:val="20"/>
                <w:szCs w:val="20"/>
                <w:lang w:val="de-DE"/>
              </w:rPr>
              <m:t>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nary>
      </m:oMath>
      <w:r w:rsidR="0036338E" w:rsidRPr="0094434E">
        <w:rPr>
          <w:sz w:val="20"/>
          <w:szCs w:val="20"/>
          <w:lang w:val="de-DE"/>
        </w:rPr>
        <w:t xml:space="preserve">) + </w:t>
      </w:r>
      <w:r w:rsidR="00F730D8" w:rsidRPr="0094434E">
        <w:rPr>
          <w:sz w:val="20"/>
          <w:szCs w:val="20"/>
          <w:lang w:val="de-DE"/>
        </w:rPr>
        <w:t>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  <m:r>
              <w:rPr>
                <w:rFonts w:ascii="Cambria Math" w:hAnsi="Cambria Math"/>
                <w:sz w:val="20"/>
                <w:szCs w:val="20"/>
                <w:lang w:val="de-DE"/>
              </w:rPr>
              <m:t>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nary>
              <m:naryPr>
                <m:chr m:val="∑"/>
                <m:limLoc m:val="subSup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naryPr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  <m:r>
                  <w:rPr>
                    <w:rFonts w:ascii="Cambria Math" w:hAnsi="Cambria Math"/>
                    <w:sz w:val="20"/>
                    <w:szCs w:val="20"/>
                    <w:lang w:val="de-DE"/>
                  </w:rPr>
                  <m:t>=1</m:t>
                </m:r>
              </m:sub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p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  <m:r>
                  <w:rPr>
                    <w:rFonts w:ascii="Cambria Math" w:hAnsi="Cambria Math"/>
                    <w:sz w:val="20"/>
                    <w:szCs w:val="20"/>
                    <w:lang w:val="de-DE"/>
                  </w:rPr>
                  <m:t>+1</m:t>
                </m:r>
              </m:e>
            </m:nary>
          </m:e>
        </m:nary>
      </m:oMath>
      <w:r w:rsidR="00F730D8" w:rsidRPr="0094434E">
        <w:rPr>
          <w:sz w:val="20"/>
          <w:szCs w:val="20"/>
          <w:lang w:val="de-DE"/>
        </w:rPr>
        <w:t>) + 6 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  <m:r>
              <w:rPr>
                <w:rFonts w:ascii="Cambria Math" w:hAnsi="Cambria Math"/>
                <w:sz w:val="20"/>
                <w:szCs w:val="20"/>
                <w:lang w:val="de-DE"/>
              </w:rPr>
              <m:t>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nary>
              <m:naryPr>
                <m:chr m:val="∑"/>
                <m:limLoc m:val="subSup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naryPr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  <m:r>
                  <w:rPr>
                    <w:rFonts w:ascii="Cambria Math" w:hAnsi="Cambria Math"/>
                    <w:sz w:val="20"/>
                    <w:szCs w:val="20"/>
                    <w:lang w:val="de-DE"/>
                  </w:rPr>
                  <m:t>=1</m:t>
                </m:r>
              </m:sub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p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</m:nary>
          </m:e>
        </m:nary>
      </m:oMath>
      <w:r w:rsidR="00F730D8" w:rsidRPr="0094434E">
        <w:rPr>
          <w:sz w:val="20"/>
          <w:szCs w:val="20"/>
          <w:lang w:val="de-DE"/>
        </w:rPr>
        <w:t>) + 4 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  <m:r>
              <w:rPr>
                <w:rFonts w:ascii="Cambria Math" w:hAnsi="Cambria Math"/>
                <w:sz w:val="20"/>
                <w:szCs w:val="20"/>
                <w:lang w:val="de-DE"/>
              </w:rPr>
              <m:t>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nary>
      </m:oMath>
      <w:r w:rsidR="00F730D8" w:rsidRPr="0094434E">
        <w:rPr>
          <w:sz w:val="20"/>
          <w:szCs w:val="20"/>
          <w:lang w:val="de-DE"/>
        </w:rPr>
        <w:t>) + 2</w:t>
      </w:r>
    </w:p>
    <w:p w14:paraId="417E9DF7" w14:textId="0ED4705A" w:rsidR="00F730D8" w:rsidRPr="0094434E" w:rsidRDefault="00F730D8" w:rsidP="00543881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lang w:val="de-DE"/>
        </w:rPr>
        <w:tab/>
        <w:t xml:space="preserve">4 + n + </w:t>
      </w:r>
      <w:r w:rsidR="00DC4178" w:rsidRPr="0094434E">
        <w:rPr>
          <w:sz w:val="20"/>
          <w:szCs w:val="20"/>
          <w:lang w:val="de-DE"/>
        </w:rPr>
        <w:t>(</w:t>
      </w:r>
      <w:r w:rsidR="00EB5921" w:rsidRPr="0094434E">
        <w:rPr>
          <w:sz w:val="20"/>
          <w:szCs w:val="20"/>
          <w:lang w:val="de-DE"/>
        </w:rPr>
        <w:t xml:space="preserve">n(n+1)/2 + </w:t>
      </w:r>
      <w:r w:rsidR="00B70FB8" w:rsidRPr="0094434E">
        <w:rPr>
          <w:sz w:val="20"/>
          <w:szCs w:val="20"/>
          <w:lang w:val="de-DE"/>
        </w:rPr>
        <w:t>1</w:t>
      </w:r>
      <w:r w:rsidR="00DC4178" w:rsidRPr="0094434E">
        <w:rPr>
          <w:sz w:val="20"/>
          <w:szCs w:val="20"/>
          <w:lang w:val="de-DE"/>
        </w:rPr>
        <w:t>)</w:t>
      </w:r>
      <w:r w:rsidR="00EB5921" w:rsidRPr="0094434E">
        <w:rPr>
          <w:sz w:val="20"/>
          <w:szCs w:val="20"/>
          <w:lang w:val="de-DE"/>
        </w:rPr>
        <w:t xml:space="preserve"> + n(n+1)/2 + </w:t>
      </w:r>
      <w:r w:rsidR="00B70FB8" w:rsidRPr="0094434E">
        <w:rPr>
          <w:sz w:val="20"/>
          <w:szCs w:val="20"/>
          <w:lang w:val="de-DE"/>
        </w:rPr>
        <w:t>(</w:t>
      </w:r>
      <w:r w:rsidR="00DC4178" w:rsidRPr="0094434E">
        <w:rPr>
          <w:sz w:val="20"/>
          <w:szCs w:val="20"/>
          <w:lang w:val="de-DE"/>
        </w:rPr>
        <w:t>(n(n+1)(n+2)/6) + n</w:t>
      </w:r>
      <w:r w:rsidR="00B70FB8" w:rsidRPr="0094434E">
        <w:rPr>
          <w:sz w:val="20"/>
          <w:szCs w:val="20"/>
          <w:lang w:val="de-DE"/>
        </w:rPr>
        <w:t>)</w:t>
      </w:r>
      <w:r w:rsidR="00DC4178" w:rsidRPr="0094434E">
        <w:rPr>
          <w:sz w:val="20"/>
          <w:szCs w:val="20"/>
          <w:lang w:val="de-DE"/>
        </w:rPr>
        <w:t xml:space="preserve"> + 6(n(n+1)(n+2)/6) </w:t>
      </w:r>
      <w:r w:rsidR="00B70FB8" w:rsidRPr="0094434E">
        <w:rPr>
          <w:sz w:val="20"/>
          <w:szCs w:val="20"/>
          <w:lang w:val="de-DE"/>
        </w:rPr>
        <w:t>+ 4(n(n+1)/2)</w:t>
      </w:r>
    </w:p>
    <w:p w14:paraId="39873F72" w14:textId="7D008E08" w:rsidR="00B70FB8" w:rsidRPr="0094434E" w:rsidRDefault="00B70FB8" w:rsidP="00543881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lang w:val="de-DE"/>
        </w:rPr>
        <w:tab/>
        <w:t>5 + n + (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>+n / 2) + (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>+n / 2) + 4(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>+n / 2) + 7(n(n+1)(n+2)/6) + n</w:t>
      </w:r>
    </w:p>
    <w:p w14:paraId="1955B15C" w14:textId="065029C7" w:rsidR="00B70FB8" w:rsidRPr="0094434E" w:rsidRDefault="00B70FB8" w:rsidP="00543881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lang w:val="de-DE"/>
        </w:rPr>
        <w:tab/>
        <w:t>5 + 2n + 6(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>+n / 2) + 7(n(n+1)(n+2)/6)</w:t>
      </w:r>
    </w:p>
    <w:p w14:paraId="4C5F5B09" w14:textId="37EC2D2F" w:rsidR="00B70FB8" w:rsidRPr="0094434E" w:rsidRDefault="00B70FB8" w:rsidP="00543881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lang w:val="de-DE"/>
        </w:rPr>
        <w:tab/>
        <w:t>5 + 2n + 6(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>+n / 2) + 7(n(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>+ 3n + 2)/6)</w:t>
      </w:r>
    </w:p>
    <w:p w14:paraId="67197B1B" w14:textId="627AFEA8" w:rsidR="00F730D8" w:rsidRPr="0094434E" w:rsidRDefault="00F730D8" w:rsidP="00543881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lang w:val="de-DE"/>
        </w:rPr>
        <w:tab/>
      </w:r>
      <w:r w:rsidR="00B70FB8" w:rsidRPr="0094434E">
        <w:rPr>
          <w:sz w:val="20"/>
          <w:szCs w:val="20"/>
          <w:lang w:val="de-DE"/>
        </w:rPr>
        <w:t>5 + 2n + 6(n</w:t>
      </w:r>
      <w:r w:rsidR="00B70FB8" w:rsidRPr="0094434E">
        <w:rPr>
          <w:sz w:val="20"/>
          <w:szCs w:val="20"/>
          <w:vertAlign w:val="superscript"/>
          <w:lang w:val="de-DE"/>
        </w:rPr>
        <w:t>2</w:t>
      </w:r>
      <w:r w:rsidR="00B70FB8" w:rsidRPr="0094434E">
        <w:rPr>
          <w:sz w:val="20"/>
          <w:szCs w:val="20"/>
          <w:lang w:val="de-DE"/>
        </w:rPr>
        <w:t>+n / 2) + 7(n</w:t>
      </w:r>
      <w:r w:rsidR="00B70FB8" w:rsidRPr="0094434E">
        <w:rPr>
          <w:sz w:val="20"/>
          <w:szCs w:val="20"/>
          <w:vertAlign w:val="superscript"/>
          <w:lang w:val="de-DE"/>
        </w:rPr>
        <w:t>3</w:t>
      </w:r>
      <w:r w:rsidR="00B70FB8" w:rsidRPr="0094434E">
        <w:rPr>
          <w:sz w:val="20"/>
          <w:szCs w:val="20"/>
          <w:lang w:val="de-DE"/>
        </w:rPr>
        <w:t xml:space="preserve"> + 3n</w:t>
      </w:r>
      <w:r w:rsidR="00B70FB8" w:rsidRPr="0094434E">
        <w:rPr>
          <w:sz w:val="20"/>
          <w:szCs w:val="20"/>
          <w:vertAlign w:val="superscript"/>
          <w:lang w:val="de-DE"/>
        </w:rPr>
        <w:t>2</w:t>
      </w:r>
      <w:r w:rsidR="00B70FB8" w:rsidRPr="0094434E">
        <w:rPr>
          <w:sz w:val="20"/>
          <w:szCs w:val="20"/>
          <w:lang w:val="de-DE"/>
        </w:rPr>
        <w:t xml:space="preserve"> + 2n)/6)</w:t>
      </w:r>
    </w:p>
    <w:p w14:paraId="23886779" w14:textId="1DF371D4" w:rsidR="00B70FB8" w:rsidRPr="0094434E" w:rsidRDefault="00B70FB8" w:rsidP="00543881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lang w:val="de-DE"/>
        </w:rPr>
        <w:tab/>
        <w:t>5 + 2n + 6(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>+n / 2) + 7(n</w:t>
      </w:r>
      <w:r w:rsidRPr="0094434E">
        <w:rPr>
          <w:sz w:val="20"/>
          <w:szCs w:val="20"/>
          <w:vertAlign w:val="superscript"/>
          <w:lang w:val="de-DE"/>
        </w:rPr>
        <w:t>3</w:t>
      </w:r>
      <w:r w:rsidRPr="0094434E">
        <w:rPr>
          <w:sz w:val="20"/>
          <w:szCs w:val="20"/>
          <w:lang w:val="de-DE"/>
        </w:rPr>
        <w:t xml:space="preserve"> + 3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 xml:space="preserve"> + 2n)/6)</w:t>
      </w:r>
    </w:p>
    <w:p w14:paraId="3AFC3848" w14:textId="5C205E01" w:rsidR="00527F4B" w:rsidRPr="0094434E" w:rsidRDefault="00B70FB8" w:rsidP="00543881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lang w:val="de-DE"/>
        </w:rPr>
        <w:tab/>
        <w:t>5 + 2n + 3(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 xml:space="preserve"> + n) + 7/6(n</w:t>
      </w:r>
      <w:r w:rsidRPr="0094434E">
        <w:rPr>
          <w:sz w:val="20"/>
          <w:szCs w:val="20"/>
          <w:vertAlign w:val="superscript"/>
          <w:lang w:val="de-DE"/>
        </w:rPr>
        <w:t>3</w:t>
      </w:r>
      <w:r w:rsidRPr="0094434E">
        <w:rPr>
          <w:sz w:val="20"/>
          <w:szCs w:val="20"/>
          <w:lang w:val="de-DE"/>
        </w:rPr>
        <w:t xml:space="preserve"> + 3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 xml:space="preserve"> + 2n)</w:t>
      </w:r>
    </w:p>
    <w:p w14:paraId="48CF123F" w14:textId="77777777" w:rsidR="00952EF3" w:rsidRPr="0094434E" w:rsidRDefault="00B70FB8" w:rsidP="00952EF3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lang w:val="de-DE"/>
        </w:rPr>
        <w:tab/>
        <w:t>5 + 2n + 3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 xml:space="preserve"> + 3n + </w:t>
      </w:r>
      <w:r w:rsidR="00952EF3" w:rsidRPr="0094434E">
        <w:rPr>
          <w:sz w:val="20"/>
          <w:szCs w:val="20"/>
          <w:lang w:val="de-DE"/>
        </w:rPr>
        <w:t>7/6(n</w:t>
      </w:r>
      <w:r w:rsidR="00952EF3" w:rsidRPr="0094434E">
        <w:rPr>
          <w:sz w:val="20"/>
          <w:szCs w:val="20"/>
          <w:vertAlign w:val="superscript"/>
          <w:lang w:val="de-DE"/>
        </w:rPr>
        <w:t>3</w:t>
      </w:r>
      <w:r w:rsidR="00952EF3" w:rsidRPr="0094434E">
        <w:rPr>
          <w:sz w:val="20"/>
          <w:szCs w:val="20"/>
          <w:lang w:val="de-DE"/>
        </w:rPr>
        <w:t xml:space="preserve"> + 3n</w:t>
      </w:r>
      <w:r w:rsidR="00952EF3" w:rsidRPr="0094434E">
        <w:rPr>
          <w:sz w:val="20"/>
          <w:szCs w:val="20"/>
          <w:vertAlign w:val="superscript"/>
          <w:lang w:val="de-DE"/>
        </w:rPr>
        <w:t>2</w:t>
      </w:r>
      <w:r w:rsidR="00952EF3" w:rsidRPr="0094434E">
        <w:rPr>
          <w:sz w:val="20"/>
          <w:szCs w:val="20"/>
          <w:lang w:val="de-DE"/>
        </w:rPr>
        <w:t xml:space="preserve"> + 2n)</w:t>
      </w:r>
    </w:p>
    <w:p w14:paraId="60C342AC" w14:textId="693A4935" w:rsidR="00B70FB8" w:rsidRPr="0094434E" w:rsidRDefault="00952EF3" w:rsidP="00543881">
      <w:pPr>
        <w:rPr>
          <w:sz w:val="20"/>
          <w:szCs w:val="20"/>
          <w:vertAlign w:val="superscript"/>
          <w:lang w:val="de-DE"/>
        </w:rPr>
      </w:pPr>
      <w:r w:rsidRPr="0094434E">
        <w:rPr>
          <w:sz w:val="20"/>
          <w:szCs w:val="20"/>
          <w:lang w:val="de-DE"/>
        </w:rPr>
        <w:tab/>
        <w:t>5 + (5n + 7/3n) + (3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 xml:space="preserve"> + 7/2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>) + 7/6n</w:t>
      </w:r>
      <w:r w:rsidRPr="0094434E">
        <w:rPr>
          <w:sz w:val="20"/>
          <w:szCs w:val="20"/>
          <w:vertAlign w:val="superscript"/>
          <w:lang w:val="de-DE"/>
        </w:rPr>
        <w:t>3</w:t>
      </w:r>
    </w:p>
    <w:p w14:paraId="7C176478" w14:textId="48BB7138" w:rsidR="00952EF3" w:rsidRPr="0094434E" w:rsidRDefault="00952EF3" w:rsidP="00543881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vertAlign w:val="superscript"/>
          <w:lang w:val="de-DE"/>
        </w:rPr>
        <w:tab/>
      </w:r>
      <w:r w:rsidRPr="0094434E">
        <w:rPr>
          <w:sz w:val="20"/>
          <w:szCs w:val="20"/>
          <w:lang w:val="de-DE"/>
        </w:rPr>
        <w:t>5 + 22/3n + 13/2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 xml:space="preserve"> + 7/6n</w:t>
      </w:r>
      <w:r w:rsidRPr="0094434E">
        <w:rPr>
          <w:sz w:val="20"/>
          <w:szCs w:val="20"/>
          <w:vertAlign w:val="superscript"/>
          <w:lang w:val="de-DE"/>
        </w:rPr>
        <w:t>3</w:t>
      </w:r>
    </w:p>
    <w:p w14:paraId="59F34184" w14:textId="55470ACA" w:rsidR="00952EF3" w:rsidRPr="0094434E" w:rsidRDefault="00952EF3" w:rsidP="00952EF3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highlight w:val="yellow"/>
          <w:lang w:val="de-DE"/>
        </w:rPr>
        <w:t>T</w:t>
      </w:r>
      <w:r w:rsidRPr="0094434E">
        <w:rPr>
          <w:sz w:val="20"/>
          <w:szCs w:val="20"/>
          <w:highlight w:val="yellow"/>
          <w:vertAlign w:val="subscript"/>
          <w:lang w:val="de-DE"/>
        </w:rPr>
        <w:t>1</w:t>
      </w:r>
      <w:r w:rsidRPr="0094434E">
        <w:rPr>
          <w:sz w:val="20"/>
          <w:szCs w:val="20"/>
          <w:highlight w:val="yellow"/>
          <w:lang w:val="de-DE"/>
        </w:rPr>
        <w:t>(n) = O(n</w:t>
      </w:r>
      <w:r w:rsidRPr="0094434E">
        <w:rPr>
          <w:sz w:val="20"/>
          <w:szCs w:val="20"/>
          <w:highlight w:val="yellow"/>
          <w:vertAlign w:val="superscript"/>
          <w:lang w:val="de-DE"/>
        </w:rPr>
        <w:t>3</w:t>
      </w:r>
      <w:r w:rsidRPr="0094434E">
        <w:rPr>
          <w:sz w:val="20"/>
          <w:szCs w:val="20"/>
          <w:highlight w:val="yellow"/>
          <w:lang w:val="de-DE"/>
        </w:rPr>
        <w:t>)</w:t>
      </w:r>
    </w:p>
    <w:p w14:paraId="55451FC1" w14:textId="77777777" w:rsidR="00952EF3" w:rsidRPr="0094434E" w:rsidRDefault="00952EF3" w:rsidP="00952EF3">
      <w:pPr>
        <w:rPr>
          <w:sz w:val="20"/>
          <w:szCs w:val="20"/>
          <w:lang w:val="de-DE"/>
        </w:rPr>
      </w:pPr>
    </w:p>
    <w:p w14:paraId="790806EF" w14:textId="77777777" w:rsidR="00527F4B" w:rsidRPr="00C13F44" w:rsidRDefault="00527F4B" w:rsidP="00527F4B">
      <w:pPr>
        <w:ind w:left="750"/>
        <w:rPr>
          <w:b/>
          <w:sz w:val="20"/>
          <w:szCs w:val="20"/>
        </w:rPr>
      </w:pPr>
      <w:r w:rsidRPr="00C13F44">
        <w:rPr>
          <w:rFonts w:ascii="Times New Roman" w:hAnsi="Times New Roman"/>
          <w:b/>
          <w:sz w:val="20"/>
          <w:szCs w:val="20"/>
        </w:rPr>
        <w:t>Algorithm-2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6"/>
        <w:gridCol w:w="4131"/>
        <w:gridCol w:w="4323"/>
      </w:tblGrid>
      <w:tr w:rsidR="00527F4B" w:rsidRPr="00C13F44" w14:paraId="555776C1" w14:textId="77777777" w:rsidTr="000F28AC">
        <w:tc>
          <w:tcPr>
            <w:tcW w:w="479" w:type="pct"/>
          </w:tcPr>
          <w:p w14:paraId="43FEE46D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Step</w:t>
            </w:r>
          </w:p>
        </w:tc>
        <w:tc>
          <w:tcPr>
            <w:tcW w:w="2209" w:type="pct"/>
          </w:tcPr>
          <w:p w14:paraId="248E0F21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Cost of each execution</w:t>
            </w:r>
          </w:p>
        </w:tc>
        <w:tc>
          <w:tcPr>
            <w:tcW w:w="2312" w:type="pct"/>
          </w:tcPr>
          <w:p w14:paraId="78E71D2E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Total # of times executed</w:t>
            </w:r>
          </w:p>
        </w:tc>
      </w:tr>
      <w:tr w:rsidR="00527F4B" w:rsidRPr="00C13F44" w14:paraId="2D9DC67C" w14:textId="77777777" w:rsidTr="000F28AC">
        <w:tc>
          <w:tcPr>
            <w:tcW w:w="479" w:type="pct"/>
          </w:tcPr>
          <w:p w14:paraId="1773AC7F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1</w:t>
            </w:r>
          </w:p>
        </w:tc>
        <w:tc>
          <w:tcPr>
            <w:tcW w:w="2209" w:type="pct"/>
          </w:tcPr>
          <w:p w14:paraId="4BAD4A92" w14:textId="51CE7B96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521292FD" w14:textId="64CBFAA8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27F4B" w:rsidRPr="00C13F44" w14:paraId="70FFEDA7" w14:textId="77777777" w:rsidTr="000F28AC">
        <w:tc>
          <w:tcPr>
            <w:tcW w:w="479" w:type="pct"/>
          </w:tcPr>
          <w:p w14:paraId="18D43CF8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2</w:t>
            </w:r>
          </w:p>
        </w:tc>
        <w:tc>
          <w:tcPr>
            <w:tcW w:w="2209" w:type="pct"/>
          </w:tcPr>
          <w:p w14:paraId="2133B93B" w14:textId="7967FB89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5855DCAE" w14:textId="21A563A4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 + 1</w:t>
            </w:r>
          </w:p>
        </w:tc>
      </w:tr>
      <w:tr w:rsidR="00527F4B" w:rsidRPr="00C13F44" w14:paraId="3EB681AD" w14:textId="77777777" w:rsidTr="000F28AC">
        <w:tc>
          <w:tcPr>
            <w:tcW w:w="479" w:type="pct"/>
          </w:tcPr>
          <w:p w14:paraId="254D15D5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3</w:t>
            </w:r>
          </w:p>
        </w:tc>
        <w:tc>
          <w:tcPr>
            <w:tcW w:w="2209" w:type="pct"/>
          </w:tcPr>
          <w:p w14:paraId="194B5117" w14:textId="2529B301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7972A87B" w14:textId="5F50CC89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527F4B" w:rsidRPr="00C13F44" w14:paraId="10CBE82E" w14:textId="77777777" w:rsidTr="000F28AC">
        <w:tc>
          <w:tcPr>
            <w:tcW w:w="479" w:type="pct"/>
          </w:tcPr>
          <w:p w14:paraId="7A99A196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4</w:t>
            </w:r>
          </w:p>
        </w:tc>
        <w:tc>
          <w:tcPr>
            <w:tcW w:w="2209" w:type="pct"/>
          </w:tcPr>
          <w:p w14:paraId="72D8EC3A" w14:textId="4BC4E722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06EB6D47" w14:textId="1412BF9E" w:rsidR="00527F4B" w:rsidRPr="00C13F44" w:rsidRDefault="007D3F01" w:rsidP="009B096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e>
                </m:nary>
                <m:r>
                  <w:rPr>
                    <w:rFonts w:ascii="Cambria Math" w:hAnsi="Cambria Math"/>
                    <w:sz w:val="20"/>
                    <w:szCs w:val="20"/>
                  </w:rPr>
                  <m:t>+1</m:t>
                </m:r>
              </m:oMath>
            </m:oMathPara>
          </w:p>
        </w:tc>
      </w:tr>
      <w:tr w:rsidR="00527F4B" w:rsidRPr="00C13F44" w14:paraId="3BC73E0D" w14:textId="77777777" w:rsidTr="000F28AC">
        <w:tc>
          <w:tcPr>
            <w:tcW w:w="479" w:type="pct"/>
          </w:tcPr>
          <w:p w14:paraId="7996E6B4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5</w:t>
            </w:r>
          </w:p>
        </w:tc>
        <w:tc>
          <w:tcPr>
            <w:tcW w:w="2209" w:type="pct"/>
          </w:tcPr>
          <w:p w14:paraId="2D1D77DC" w14:textId="1AECE8D6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312" w:type="pct"/>
          </w:tcPr>
          <w:p w14:paraId="5E8BFF1F" w14:textId="2E4DD4CF" w:rsidR="00527F4B" w:rsidRPr="00C13F44" w:rsidRDefault="007D3F01" w:rsidP="009B096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e>
                </m:nary>
              </m:oMath>
            </m:oMathPara>
          </w:p>
        </w:tc>
      </w:tr>
      <w:tr w:rsidR="00527F4B" w:rsidRPr="00C13F44" w14:paraId="7539688F" w14:textId="77777777" w:rsidTr="000F28AC">
        <w:tc>
          <w:tcPr>
            <w:tcW w:w="479" w:type="pct"/>
          </w:tcPr>
          <w:p w14:paraId="65A440E0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6</w:t>
            </w:r>
          </w:p>
        </w:tc>
        <w:tc>
          <w:tcPr>
            <w:tcW w:w="2209" w:type="pct"/>
          </w:tcPr>
          <w:p w14:paraId="6959CE81" w14:textId="0DAD0A39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312" w:type="pct"/>
          </w:tcPr>
          <w:p w14:paraId="355411BE" w14:textId="59B7DCE0" w:rsidR="00527F4B" w:rsidRPr="00C13F44" w:rsidRDefault="007D3F01" w:rsidP="009B096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e>
                </m:nary>
              </m:oMath>
            </m:oMathPara>
          </w:p>
        </w:tc>
      </w:tr>
      <w:tr w:rsidR="00527F4B" w:rsidRPr="00C13F44" w14:paraId="79B86341" w14:textId="77777777" w:rsidTr="000F28AC">
        <w:tc>
          <w:tcPr>
            <w:tcW w:w="479" w:type="pct"/>
          </w:tcPr>
          <w:p w14:paraId="366D1B2E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7</w:t>
            </w:r>
          </w:p>
        </w:tc>
        <w:tc>
          <w:tcPr>
            <w:tcW w:w="2209" w:type="pct"/>
          </w:tcPr>
          <w:p w14:paraId="12B8767A" w14:textId="4E1DB595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2" w:type="pct"/>
          </w:tcPr>
          <w:p w14:paraId="49A5D3BA" w14:textId="3DD58646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</w:tbl>
    <w:p w14:paraId="31C4A8E7" w14:textId="77777777" w:rsidR="00527F4B" w:rsidRPr="00C13F44" w:rsidRDefault="00527F4B" w:rsidP="00527F4B">
      <w:pPr>
        <w:rPr>
          <w:sz w:val="20"/>
          <w:szCs w:val="20"/>
        </w:rPr>
      </w:pPr>
      <w:r w:rsidRPr="00C13F44">
        <w:rPr>
          <w:sz w:val="20"/>
          <w:szCs w:val="20"/>
        </w:rPr>
        <w:t>Multiply col.1 with col.2, add across rows and simplify</w:t>
      </w:r>
    </w:p>
    <w:p w14:paraId="60907C29" w14:textId="7F20F0FC" w:rsidR="00527F4B" w:rsidRPr="0094434E" w:rsidRDefault="00527F4B" w:rsidP="00527F4B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lang w:val="de-DE"/>
        </w:rPr>
        <w:t>T</w:t>
      </w:r>
      <w:r w:rsidR="00443A8E" w:rsidRPr="0094434E">
        <w:rPr>
          <w:sz w:val="20"/>
          <w:szCs w:val="20"/>
          <w:vertAlign w:val="subscript"/>
          <w:lang w:val="de-DE"/>
        </w:rPr>
        <w:t>2</w:t>
      </w:r>
      <w:r w:rsidRPr="0094434E">
        <w:rPr>
          <w:sz w:val="20"/>
          <w:szCs w:val="20"/>
          <w:lang w:val="de-DE"/>
        </w:rPr>
        <w:t xml:space="preserve">(n) = </w:t>
      </w:r>
      <w:r w:rsidR="00C526BD" w:rsidRPr="0094434E">
        <w:rPr>
          <w:sz w:val="20"/>
          <w:szCs w:val="20"/>
          <w:lang w:val="de-DE"/>
        </w:rPr>
        <w:t>1 + (n + 1) + n + 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  <m:r>
              <w:rPr>
                <w:rFonts w:ascii="Cambria Math" w:hAnsi="Cambria Math"/>
                <w:sz w:val="20"/>
                <w:szCs w:val="20"/>
                <w:lang w:val="de-DE"/>
              </w:rPr>
              <m:t>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nary>
        <m:r>
          <w:rPr>
            <w:rFonts w:ascii="Cambria Math" w:hAnsi="Cambria Math"/>
            <w:sz w:val="20"/>
            <w:szCs w:val="20"/>
            <w:lang w:val="de-DE"/>
          </w:rPr>
          <m:t>+1</m:t>
        </m:r>
      </m:oMath>
      <w:r w:rsidR="00C526BD" w:rsidRPr="0094434E">
        <w:rPr>
          <w:sz w:val="20"/>
          <w:szCs w:val="20"/>
          <w:lang w:val="de-DE"/>
        </w:rPr>
        <w:t xml:space="preserve"> ) + 6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  <m:r>
              <w:rPr>
                <w:rFonts w:ascii="Cambria Math" w:hAnsi="Cambria Math"/>
                <w:sz w:val="20"/>
                <w:szCs w:val="20"/>
                <w:lang w:val="de-DE"/>
              </w:rPr>
              <m:t>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nary>
      </m:oMath>
      <w:r w:rsidR="00C526BD" w:rsidRPr="0094434E">
        <w:rPr>
          <w:sz w:val="20"/>
          <w:szCs w:val="20"/>
          <w:lang w:val="de-DE"/>
        </w:rPr>
        <w:t>) + 5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  <m:r>
              <w:rPr>
                <w:rFonts w:ascii="Cambria Math" w:hAnsi="Cambria Math"/>
                <w:sz w:val="20"/>
                <w:szCs w:val="20"/>
                <w:lang w:val="de-DE"/>
              </w:rPr>
              <m:t>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nary>
        <m:r>
          <w:rPr>
            <w:rFonts w:ascii="Cambria Math" w:hAnsi="Cambria Math"/>
            <w:sz w:val="20"/>
            <w:szCs w:val="20"/>
            <w:lang w:val="de-DE"/>
          </w:rPr>
          <m:t>)</m:t>
        </m:r>
      </m:oMath>
      <w:r w:rsidR="00C526BD" w:rsidRPr="0094434E">
        <w:rPr>
          <w:sz w:val="20"/>
          <w:szCs w:val="20"/>
          <w:lang w:val="de-DE"/>
        </w:rPr>
        <w:t xml:space="preserve"> + 2</w:t>
      </w:r>
    </w:p>
    <w:p w14:paraId="2DC9DFAB" w14:textId="70B5D149" w:rsidR="00C526BD" w:rsidRDefault="00C526BD" w:rsidP="00527F4B">
      <w:pPr>
        <w:rPr>
          <w:sz w:val="20"/>
          <w:szCs w:val="20"/>
        </w:rPr>
      </w:pPr>
      <w:r w:rsidRPr="0094434E">
        <w:rPr>
          <w:sz w:val="20"/>
          <w:szCs w:val="20"/>
          <w:lang w:val="de-DE"/>
        </w:rPr>
        <w:tab/>
      </w:r>
      <w:r>
        <w:rPr>
          <w:sz w:val="20"/>
          <w:szCs w:val="20"/>
        </w:rPr>
        <w:t>5 + n + n + 12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nary>
        <m:r>
          <w:rPr>
            <w:rFonts w:ascii="Cambria Math" w:hAnsi="Cambria Math"/>
            <w:sz w:val="20"/>
            <w:szCs w:val="20"/>
          </w:rPr>
          <m:t>)</m:t>
        </m:r>
      </m:oMath>
      <w:r>
        <w:rPr>
          <w:sz w:val="20"/>
          <w:szCs w:val="20"/>
        </w:rPr>
        <w:t xml:space="preserve"> </w:t>
      </w:r>
    </w:p>
    <w:p w14:paraId="0A2AD3FC" w14:textId="397F0963" w:rsidR="00C526BD" w:rsidRDefault="00C526BD" w:rsidP="00527F4B">
      <w:pPr>
        <w:rPr>
          <w:sz w:val="20"/>
          <w:szCs w:val="20"/>
        </w:rPr>
      </w:pPr>
      <w:r>
        <w:rPr>
          <w:sz w:val="20"/>
          <w:szCs w:val="20"/>
        </w:rPr>
        <w:tab/>
        <w:t>5 + 2n + 12(n(n+1)/2)</w:t>
      </w:r>
    </w:p>
    <w:p w14:paraId="5998006B" w14:textId="4154B803" w:rsidR="00C526BD" w:rsidRPr="0094434E" w:rsidRDefault="00C526BD" w:rsidP="00527F4B">
      <w:pPr>
        <w:rPr>
          <w:sz w:val="20"/>
          <w:szCs w:val="20"/>
          <w:lang w:val="de-DE"/>
        </w:rPr>
      </w:pPr>
      <w:r>
        <w:rPr>
          <w:sz w:val="20"/>
          <w:szCs w:val="20"/>
        </w:rPr>
        <w:tab/>
      </w:r>
      <w:r w:rsidRPr="0094434E">
        <w:rPr>
          <w:sz w:val="20"/>
          <w:szCs w:val="20"/>
          <w:lang w:val="de-DE"/>
        </w:rPr>
        <w:t>5 + 2n + 12(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>+n)/2</w:t>
      </w:r>
    </w:p>
    <w:p w14:paraId="6A2424B4" w14:textId="6F97F6C7" w:rsidR="00C526BD" w:rsidRPr="0094434E" w:rsidRDefault="00C526BD" w:rsidP="00527F4B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lang w:val="de-DE"/>
        </w:rPr>
        <w:tab/>
        <w:t>5 + 2n + 6(n</w:t>
      </w:r>
      <w:r w:rsidRPr="0094434E">
        <w:rPr>
          <w:sz w:val="20"/>
          <w:szCs w:val="20"/>
          <w:vertAlign w:val="superscript"/>
          <w:lang w:val="de-DE"/>
        </w:rPr>
        <w:t>2</w:t>
      </w:r>
      <w:r w:rsidRPr="0094434E">
        <w:rPr>
          <w:sz w:val="20"/>
          <w:szCs w:val="20"/>
          <w:lang w:val="de-DE"/>
        </w:rPr>
        <w:t>+n)</w:t>
      </w:r>
    </w:p>
    <w:p w14:paraId="33E324F5" w14:textId="1B5E720B" w:rsidR="00C526BD" w:rsidRPr="0094434E" w:rsidRDefault="00C526BD" w:rsidP="00527F4B">
      <w:pPr>
        <w:rPr>
          <w:sz w:val="20"/>
          <w:szCs w:val="20"/>
          <w:vertAlign w:val="superscript"/>
          <w:lang w:val="de-DE"/>
        </w:rPr>
      </w:pPr>
      <w:r w:rsidRPr="0094434E">
        <w:rPr>
          <w:sz w:val="20"/>
          <w:szCs w:val="20"/>
          <w:lang w:val="de-DE"/>
        </w:rPr>
        <w:tab/>
        <w:t>5 + 8n + 6n</w:t>
      </w:r>
      <w:r w:rsidRPr="0094434E">
        <w:rPr>
          <w:sz w:val="20"/>
          <w:szCs w:val="20"/>
          <w:vertAlign w:val="superscript"/>
          <w:lang w:val="de-DE"/>
        </w:rPr>
        <w:t>2</w:t>
      </w:r>
    </w:p>
    <w:p w14:paraId="21F80D5C" w14:textId="652ED140" w:rsidR="004267DD" w:rsidRPr="0094434E" w:rsidRDefault="00C526BD" w:rsidP="00B62FD0">
      <w:pPr>
        <w:rPr>
          <w:rFonts w:ascii="Times New Roman" w:hAnsi="Times New Roman"/>
          <w:sz w:val="20"/>
          <w:szCs w:val="20"/>
          <w:lang w:val="de-DE"/>
        </w:rPr>
      </w:pPr>
      <w:r w:rsidRPr="0094434E">
        <w:rPr>
          <w:rFonts w:ascii="Times New Roman" w:hAnsi="Times New Roman"/>
          <w:sz w:val="20"/>
          <w:szCs w:val="20"/>
          <w:highlight w:val="yellow"/>
          <w:lang w:val="de-DE"/>
        </w:rPr>
        <w:t>T</w:t>
      </w:r>
      <w:r w:rsidRPr="0094434E">
        <w:rPr>
          <w:rFonts w:ascii="Times New Roman" w:hAnsi="Times New Roman"/>
          <w:sz w:val="20"/>
          <w:szCs w:val="20"/>
          <w:highlight w:val="yellow"/>
          <w:vertAlign w:val="subscript"/>
          <w:lang w:val="de-DE"/>
        </w:rPr>
        <w:t>2</w:t>
      </w:r>
      <w:r w:rsidRPr="0094434E">
        <w:rPr>
          <w:rFonts w:ascii="Times New Roman" w:hAnsi="Times New Roman"/>
          <w:sz w:val="20"/>
          <w:szCs w:val="20"/>
          <w:highlight w:val="yellow"/>
          <w:lang w:val="de-DE"/>
        </w:rPr>
        <w:t>(n) = O(n</w:t>
      </w:r>
      <w:r w:rsidRPr="0094434E">
        <w:rPr>
          <w:rFonts w:ascii="Times New Roman" w:hAnsi="Times New Roman"/>
          <w:sz w:val="20"/>
          <w:szCs w:val="20"/>
          <w:highlight w:val="yellow"/>
          <w:vertAlign w:val="superscript"/>
          <w:lang w:val="de-DE"/>
        </w:rPr>
        <w:t>2</w:t>
      </w:r>
      <w:r w:rsidRPr="0094434E">
        <w:rPr>
          <w:rFonts w:ascii="Times New Roman" w:hAnsi="Times New Roman"/>
          <w:sz w:val="20"/>
          <w:szCs w:val="20"/>
          <w:highlight w:val="yellow"/>
          <w:lang w:val="de-DE"/>
        </w:rPr>
        <w:t>)</w:t>
      </w:r>
    </w:p>
    <w:p w14:paraId="44253B71" w14:textId="02F1D0FC" w:rsidR="00543881" w:rsidRPr="0094434E" w:rsidRDefault="00543881" w:rsidP="00B62FD0">
      <w:pPr>
        <w:rPr>
          <w:rFonts w:ascii="Times New Roman" w:hAnsi="Times New Roman"/>
          <w:sz w:val="20"/>
          <w:szCs w:val="20"/>
          <w:lang w:val="de-DE"/>
        </w:rPr>
      </w:pPr>
    </w:p>
    <w:p w14:paraId="11EB1304" w14:textId="02452E2A" w:rsidR="00952EF3" w:rsidRPr="0094434E" w:rsidRDefault="00952EF3" w:rsidP="00B62FD0">
      <w:pPr>
        <w:rPr>
          <w:rFonts w:ascii="Times New Roman" w:hAnsi="Times New Roman"/>
          <w:sz w:val="20"/>
          <w:szCs w:val="20"/>
          <w:lang w:val="de-DE"/>
        </w:rPr>
      </w:pPr>
    </w:p>
    <w:p w14:paraId="27C02313" w14:textId="110E5537" w:rsidR="00952EF3" w:rsidRPr="0094434E" w:rsidRDefault="00952EF3" w:rsidP="00B62FD0">
      <w:pPr>
        <w:rPr>
          <w:rFonts w:ascii="Times New Roman" w:hAnsi="Times New Roman"/>
          <w:sz w:val="20"/>
          <w:szCs w:val="20"/>
          <w:lang w:val="de-DE"/>
        </w:rPr>
      </w:pPr>
    </w:p>
    <w:p w14:paraId="6DE7D321" w14:textId="719B8302" w:rsidR="00952EF3" w:rsidRPr="0094434E" w:rsidRDefault="00952EF3" w:rsidP="00B62FD0">
      <w:pPr>
        <w:rPr>
          <w:rFonts w:ascii="Times New Roman" w:hAnsi="Times New Roman"/>
          <w:sz w:val="20"/>
          <w:szCs w:val="20"/>
          <w:lang w:val="de-DE"/>
        </w:rPr>
      </w:pPr>
    </w:p>
    <w:p w14:paraId="75FDE4D3" w14:textId="284071A8" w:rsidR="00952EF3" w:rsidRPr="0094434E" w:rsidRDefault="00952EF3" w:rsidP="00B62FD0">
      <w:pPr>
        <w:rPr>
          <w:rFonts w:ascii="Times New Roman" w:hAnsi="Times New Roman"/>
          <w:sz w:val="20"/>
          <w:szCs w:val="20"/>
          <w:lang w:val="de-DE"/>
        </w:rPr>
      </w:pPr>
    </w:p>
    <w:p w14:paraId="4B550F60" w14:textId="193BAB72" w:rsidR="00952EF3" w:rsidRPr="0094434E" w:rsidRDefault="00952EF3" w:rsidP="00B62FD0">
      <w:pPr>
        <w:rPr>
          <w:rFonts w:ascii="Times New Roman" w:hAnsi="Times New Roman"/>
          <w:sz w:val="20"/>
          <w:szCs w:val="20"/>
          <w:lang w:val="de-DE"/>
        </w:rPr>
      </w:pPr>
    </w:p>
    <w:p w14:paraId="212CF887" w14:textId="77777777" w:rsidR="00952EF3" w:rsidRPr="0094434E" w:rsidRDefault="00952EF3" w:rsidP="00B62FD0">
      <w:pPr>
        <w:rPr>
          <w:rFonts w:ascii="Times New Roman" w:hAnsi="Times New Roman"/>
          <w:sz w:val="20"/>
          <w:szCs w:val="20"/>
          <w:lang w:val="de-DE"/>
        </w:rPr>
      </w:pPr>
    </w:p>
    <w:p w14:paraId="636640A8" w14:textId="77777777" w:rsidR="00543881" w:rsidRPr="00C13F44" w:rsidRDefault="00543881" w:rsidP="00543881">
      <w:pPr>
        <w:ind w:left="750"/>
        <w:rPr>
          <w:b/>
          <w:sz w:val="20"/>
          <w:szCs w:val="20"/>
        </w:rPr>
      </w:pPr>
      <w:r w:rsidRPr="00C13F44">
        <w:rPr>
          <w:rFonts w:ascii="Times New Roman" w:hAnsi="Times New Roman"/>
          <w:b/>
          <w:sz w:val="20"/>
          <w:szCs w:val="20"/>
        </w:rPr>
        <w:t>Algorithm-</w:t>
      </w:r>
      <w:r w:rsidR="00527F4B" w:rsidRPr="00C13F44">
        <w:rPr>
          <w:rFonts w:ascii="Times New Roman" w:hAnsi="Times New Roman"/>
          <w:b/>
          <w:sz w:val="20"/>
          <w:szCs w:val="20"/>
        </w:rPr>
        <w:t>3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6"/>
        <w:gridCol w:w="4131"/>
        <w:gridCol w:w="4323"/>
      </w:tblGrid>
      <w:tr w:rsidR="00543881" w:rsidRPr="00C13F44" w14:paraId="3D471A03" w14:textId="77777777" w:rsidTr="000F28AC">
        <w:tc>
          <w:tcPr>
            <w:tcW w:w="479" w:type="pct"/>
          </w:tcPr>
          <w:p w14:paraId="64CB485E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Step</w:t>
            </w:r>
          </w:p>
        </w:tc>
        <w:tc>
          <w:tcPr>
            <w:tcW w:w="2209" w:type="pct"/>
          </w:tcPr>
          <w:p w14:paraId="65A42818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Cost of each execution</w:t>
            </w:r>
          </w:p>
        </w:tc>
        <w:tc>
          <w:tcPr>
            <w:tcW w:w="2312" w:type="pct"/>
          </w:tcPr>
          <w:p w14:paraId="65A31AC6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Total # of times executed in any single recursive call</w:t>
            </w:r>
          </w:p>
        </w:tc>
      </w:tr>
      <w:tr w:rsidR="00543881" w:rsidRPr="00C13F44" w14:paraId="5D3B10E7" w14:textId="77777777" w:rsidTr="000F28AC">
        <w:tc>
          <w:tcPr>
            <w:tcW w:w="479" w:type="pct"/>
          </w:tcPr>
          <w:p w14:paraId="6BBDB722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1</w:t>
            </w:r>
          </w:p>
        </w:tc>
        <w:tc>
          <w:tcPr>
            <w:tcW w:w="2209" w:type="pct"/>
          </w:tcPr>
          <w:p w14:paraId="68278F95" w14:textId="438CEEB7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312" w:type="pct"/>
          </w:tcPr>
          <w:p w14:paraId="50BC2743" w14:textId="0730F0EB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43881" w:rsidRPr="00C13F44" w14:paraId="65DA8EBD" w14:textId="77777777" w:rsidTr="000F28AC">
        <w:tc>
          <w:tcPr>
            <w:tcW w:w="479" w:type="pct"/>
          </w:tcPr>
          <w:p w14:paraId="3E044669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2</w:t>
            </w:r>
          </w:p>
        </w:tc>
        <w:tc>
          <w:tcPr>
            <w:tcW w:w="2209" w:type="pct"/>
          </w:tcPr>
          <w:p w14:paraId="450DF17A" w14:textId="6FD4F77A" w:rsidR="00543881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312" w:type="pct"/>
          </w:tcPr>
          <w:p w14:paraId="42F5AC2A" w14:textId="7B9724F5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0368C6" w:rsidRPr="00C13F44" w14:paraId="5CB0274A" w14:textId="77777777" w:rsidTr="000F28AC">
        <w:tc>
          <w:tcPr>
            <w:tcW w:w="5000" w:type="pct"/>
            <w:gridSpan w:val="3"/>
          </w:tcPr>
          <w:p w14:paraId="0CA2CD71" w14:textId="646DF2FA" w:rsidR="000368C6" w:rsidRPr="00C13F44" w:rsidRDefault="000368C6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Steps executed when the input is a base case:</w:t>
            </w:r>
            <w:r w:rsidR="00F77E02">
              <w:rPr>
                <w:sz w:val="20"/>
                <w:szCs w:val="20"/>
              </w:rPr>
              <w:t xml:space="preserve"> 1, 2</w:t>
            </w:r>
          </w:p>
        </w:tc>
      </w:tr>
      <w:tr w:rsidR="000368C6" w:rsidRPr="00C13F44" w14:paraId="6E54C5B4" w14:textId="77777777" w:rsidTr="000F28AC">
        <w:tc>
          <w:tcPr>
            <w:tcW w:w="5000" w:type="pct"/>
            <w:gridSpan w:val="3"/>
          </w:tcPr>
          <w:p w14:paraId="6CE02769" w14:textId="06003CF2" w:rsidR="000368C6" w:rsidRPr="00C13F44" w:rsidRDefault="000368C6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 xml:space="preserve">First recurrence relation: </w:t>
            </w:r>
            <w:proofErr w:type="gramStart"/>
            <w:r w:rsidRPr="00C13F44">
              <w:rPr>
                <w:sz w:val="20"/>
                <w:szCs w:val="20"/>
              </w:rPr>
              <w:t>T(</w:t>
            </w:r>
            <w:proofErr w:type="gramEnd"/>
            <w:r w:rsidRPr="00C13F44">
              <w:rPr>
                <w:sz w:val="20"/>
                <w:szCs w:val="20"/>
              </w:rPr>
              <w:t>n=1</w:t>
            </w:r>
            <w:r>
              <w:rPr>
                <w:sz w:val="20"/>
                <w:szCs w:val="20"/>
              </w:rPr>
              <w:t xml:space="preserve"> or n=0</w:t>
            </w:r>
            <w:r w:rsidRPr="00C13F44">
              <w:rPr>
                <w:sz w:val="20"/>
                <w:szCs w:val="20"/>
              </w:rPr>
              <w:t>) =</w:t>
            </w:r>
            <w:r w:rsidR="00F77E02">
              <w:rPr>
                <w:sz w:val="20"/>
                <w:szCs w:val="20"/>
              </w:rPr>
              <w:t xml:space="preserve"> </w:t>
            </w:r>
            <w:r w:rsidR="00B70FB8">
              <w:rPr>
                <w:sz w:val="20"/>
                <w:szCs w:val="20"/>
              </w:rPr>
              <w:t>7, 4 (respectively)</w:t>
            </w:r>
          </w:p>
        </w:tc>
      </w:tr>
      <w:tr w:rsidR="00443A8E" w:rsidRPr="00C13F44" w14:paraId="211F4AFA" w14:textId="77777777" w:rsidTr="000F28AC">
        <w:tc>
          <w:tcPr>
            <w:tcW w:w="479" w:type="pct"/>
          </w:tcPr>
          <w:p w14:paraId="45316D39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209" w:type="pct"/>
          </w:tcPr>
          <w:p w14:paraId="1437EDAA" w14:textId="45BA82CF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12" w:type="pct"/>
          </w:tcPr>
          <w:p w14:paraId="40A550F3" w14:textId="7071D70B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443A8E" w:rsidRPr="00C13F44" w14:paraId="7FD96A2B" w14:textId="77777777" w:rsidTr="000F28AC">
        <w:tc>
          <w:tcPr>
            <w:tcW w:w="479" w:type="pct"/>
          </w:tcPr>
          <w:p w14:paraId="488C2459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209" w:type="pct"/>
          </w:tcPr>
          <w:p w14:paraId="435B47C5" w14:textId="1F392721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2" w:type="pct"/>
          </w:tcPr>
          <w:p w14:paraId="1FDD1773" w14:textId="5A53AD91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443A8E" w:rsidRPr="00C13F44" w14:paraId="75E077F4" w14:textId="77777777" w:rsidTr="000F28AC">
        <w:tc>
          <w:tcPr>
            <w:tcW w:w="479" w:type="pct"/>
          </w:tcPr>
          <w:p w14:paraId="52CAFA31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09" w:type="pct"/>
          </w:tcPr>
          <w:p w14:paraId="4FED0C55" w14:textId="6E9ECDFD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53FEED3F" w14:textId="08F789E5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2 + 1</w:t>
            </w:r>
          </w:p>
        </w:tc>
      </w:tr>
      <w:tr w:rsidR="00443A8E" w:rsidRPr="00C13F44" w14:paraId="6688B52D" w14:textId="77777777" w:rsidTr="000F28AC">
        <w:tc>
          <w:tcPr>
            <w:tcW w:w="479" w:type="pct"/>
          </w:tcPr>
          <w:p w14:paraId="3F66C553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209" w:type="pct"/>
          </w:tcPr>
          <w:p w14:paraId="64ACDA64" w14:textId="5D515B2B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12" w:type="pct"/>
          </w:tcPr>
          <w:p w14:paraId="564314FB" w14:textId="19F7A6A0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2</w:t>
            </w:r>
          </w:p>
        </w:tc>
      </w:tr>
      <w:tr w:rsidR="00443A8E" w:rsidRPr="00C13F44" w14:paraId="47F2C9D0" w14:textId="77777777" w:rsidTr="000F28AC">
        <w:tc>
          <w:tcPr>
            <w:tcW w:w="479" w:type="pct"/>
          </w:tcPr>
          <w:p w14:paraId="259B70F1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209" w:type="pct"/>
          </w:tcPr>
          <w:p w14:paraId="57488F1D" w14:textId="15236EFE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312" w:type="pct"/>
          </w:tcPr>
          <w:p w14:paraId="15A722E8" w14:textId="54373F29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2</w:t>
            </w:r>
          </w:p>
        </w:tc>
      </w:tr>
      <w:tr w:rsidR="00443A8E" w:rsidRPr="00C13F44" w14:paraId="1A9D6EF8" w14:textId="77777777" w:rsidTr="000F28AC">
        <w:tc>
          <w:tcPr>
            <w:tcW w:w="479" w:type="pct"/>
          </w:tcPr>
          <w:p w14:paraId="48351EDB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209" w:type="pct"/>
          </w:tcPr>
          <w:p w14:paraId="38ED9FC9" w14:textId="0B65CF1B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2" w:type="pct"/>
          </w:tcPr>
          <w:p w14:paraId="0F17AEE6" w14:textId="667EED92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443A8E" w:rsidRPr="00C13F44" w14:paraId="62B738DC" w14:textId="77777777" w:rsidTr="000F28AC">
        <w:tc>
          <w:tcPr>
            <w:tcW w:w="479" w:type="pct"/>
          </w:tcPr>
          <w:p w14:paraId="24B6E987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209" w:type="pct"/>
          </w:tcPr>
          <w:p w14:paraId="182993D2" w14:textId="5BC70790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0E18A679" w14:textId="37AE6FAE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2 + 1</w:t>
            </w:r>
          </w:p>
        </w:tc>
      </w:tr>
      <w:tr w:rsidR="00443A8E" w:rsidRPr="00C13F44" w14:paraId="5C2A80DA" w14:textId="77777777" w:rsidTr="000F28AC">
        <w:tc>
          <w:tcPr>
            <w:tcW w:w="479" w:type="pct"/>
          </w:tcPr>
          <w:p w14:paraId="2A0D4603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209" w:type="pct"/>
          </w:tcPr>
          <w:p w14:paraId="5A439EC1" w14:textId="7D7A0776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12" w:type="pct"/>
          </w:tcPr>
          <w:p w14:paraId="6F2E3EC2" w14:textId="744443EA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2</w:t>
            </w:r>
          </w:p>
        </w:tc>
      </w:tr>
      <w:tr w:rsidR="00543881" w:rsidRPr="00C13F44" w14:paraId="06C9BFB2" w14:textId="77777777" w:rsidTr="000F28AC">
        <w:tc>
          <w:tcPr>
            <w:tcW w:w="479" w:type="pct"/>
          </w:tcPr>
          <w:p w14:paraId="659E0615" w14:textId="77777777" w:rsidR="00543881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2209" w:type="pct"/>
          </w:tcPr>
          <w:p w14:paraId="7A5C3A21" w14:textId="4D7D2623" w:rsidR="00543881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312" w:type="pct"/>
          </w:tcPr>
          <w:p w14:paraId="3F2EF069" w14:textId="307A9341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2</w:t>
            </w:r>
          </w:p>
        </w:tc>
      </w:tr>
      <w:tr w:rsidR="00543881" w:rsidRPr="00C13F44" w14:paraId="0A70AA71" w14:textId="77777777" w:rsidTr="000F28AC">
        <w:tc>
          <w:tcPr>
            <w:tcW w:w="479" w:type="pct"/>
          </w:tcPr>
          <w:p w14:paraId="04CBB116" w14:textId="77777777" w:rsidR="00543881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209" w:type="pct"/>
          </w:tcPr>
          <w:p w14:paraId="15554CEC" w14:textId="552CF8AF" w:rsidR="00543881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312" w:type="pct"/>
          </w:tcPr>
          <w:p w14:paraId="0474A87E" w14:textId="696FEB7E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43881" w:rsidRPr="00C13F44" w14:paraId="4C1D80E4" w14:textId="77777777" w:rsidTr="000F28AC">
        <w:tc>
          <w:tcPr>
            <w:tcW w:w="479" w:type="pct"/>
          </w:tcPr>
          <w:p w14:paraId="1F475B2A" w14:textId="77777777" w:rsidR="00543881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2209" w:type="pct"/>
          </w:tcPr>
          <w:p w14:paraId="0F8110E2" w14:textId="394D47F6" w:rsidR="00543881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12" w:type="pct"/>
          </w:tcPr>
          <w:p w14:paraId="65717189" w14:textId="315167E6" w:rsidR="00543881" w:rsidRPr="00C13F44" w:rsidRDefault="00DA2BC9" w:rsidP="00BF36A8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g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="000368C6" w:rsidRPr="00C13F44">
              <w:rPr>
                <w:sz w:val="20"/>
                <w:szCs w:val="20"/>
              </w:rPr>
              <w:t>(cost excluding the recursive call)</w:t>
            </w:r>
          </w:p>
        </w:tc>
      </w:tr>
      <w:tr w:rsidR="000368C6" w:rsidRPr="00C13F44" w14:paraId="2EA9A618" w14:textId="77777777" w:rsidTr="000F28AC">
        <w:tc>
          <w:tcPr>
            <w:tcW w:w="479" w:type="pct"/>
          </w:tcPr>
          <w:p w14:paraId="22E688CA" w14:textId="77777777" w:rsidR="000368C6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209" w:type="pct"/>
          </w:tcPr>
          <w:p w14:paraId="011A7EAF" w14:textId="64CE81E8" w:rsidR="000368C6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312" w:type="pct"/>
          </w:tcPr>
          <w:p w14:paraId="707AB61F" w14:textId="6C793A14" w:rsidR="000368C6" w:rsidRPr="00C13F44" w:rsidRDefault="00DA2BC9" w:rsidP="00BF36A8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g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="000368C6" w:rsidRPr="00C13F44">
              <w:rPr>
                <w:sz w:val="20"/>
                <w:szCs w:val="20"/>
              </w:rPr>
              <w:t>(cost excluding the recursive call)</w:t>
            </w:r>
          </w:p>
        </w:tc>
      </w:tr>
      <w:tr w:rsidR="000368C6" w:rsidRPr="00C13F44" w14:paraId="31DC8AA2" w14:textId="77777777" w:rsidTr="000F28AC">
        <w:tc>
          <w:tcPr>
            <w:tcW w:w="479" w:type="pct"/>
          </w:tcPr>
          <w:p w14:paraId="3D55BC36" w14:textId="77777777" w:rsidR="000368C6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2209" w:type="pct"/>
          </w:tcPr>
          <w:p w14:paraId="1D224720" w14:textId="2B966072" w:rsidR="000368C6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12" w:type="pct"/>
          </w:tcPr>
          <w:p w14:paraId="470F527E" w14:textId="65E19FFA" w:rsidR="000368C6" w:rsidRPr="00C13F44" w:rsidRDefault="006C5FD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43881" w:rsidRPr="00C13F44" w14:paraId="682F14D1" w14:textId="77777777" w:rsidTr="000F28AC">
        <w:tc>
          <w:tcPr>
            <w:tcW w:w="5000" w:type="pct"/>
            <w:gridSpan w:val="3"/>
          </w:tcPr>
          <w:p w14:paraId="74BF410A" w14:textId="45B742A4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Steps executed when input is NOT a base case:</w:t>
            </w:r>
            <w:r w:rsidR="006C5FD3">
              <w:rPr>
                <w:sz w:val="20"/>
                <w:szCs w:val="20"/>
              </w:rPr>
              <w:t xml:space="preserve"> Steps 1 - 15</w:t>
            </w:r>
          </w:p>
        </w:tc>
      </w:tr>
      <w:tr w:rsidR="00543881" w:rsidRPr="00C13F44" w14:paraId="0557EC9A" w14:textId="77777777" w:rsidTr="000F28AC">
        <w:tc>
          <w:tcPr>
            <w:tcW w:w="5000" w:type="pct"/>
            <w:gridSpan w:val="3"/>
          </w:tcPr>
          <w:p w14:paraId="713E7D40" w14:textId="1A769558" w:rsidR="00543881" w:rsidRPr="00C13F44" w:rsidRDefault="00B76DB8" w:rsidP="00B76DB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 xml:space="preserve">Second recurrence relation: </w:t>
            </w:r>
            <w:r w:rsidR="006C5FD3">
              <w:rPr>
                <w:sz w:val="20"/>
                <w:szCs w:val="20"/>
              </w:rPr>
              <w:t>2T(n/2) + c</w:t>
            </w:r>
          </w:p>
        </w:tc>
      </w:tr>
      <w:tr w:rsidR="00B76DB8" w:rsidRPr="00C13F44" w14:paraId="73F0AEAA" w14:textId="77777777" w:rsidTr="000F28AC">
        <w:tc>
          <w:tcPr>
            <w:tcW w:w="5000" w:type="pct"/>
            <w:gridSpan w:val="3"/>
          </w:tcPr>
          <w:p w14:paraId="191C763D" w14:textId="524C0831" w:rsidR="00B76DB8" w:rsidRPr="006C5FD3" w:rsidRDefault="00B76DB8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 xml:space="preserve">Simplified second recurrence relation (ignore the constant term): </w:t>
            </w:r>
            <w:r w:rsidR="006C5FD3">
              <w:rPr>
                <w:sz w:val="20"/>
                <w:szCs w:val="20"/>
              </w:rPr>
              <w:t>2</w:t>
            </w:r>
            <w:r w:rsidR="006C5FD3">
              <w:rPr>
                <w:sz w:val="20"/>
                <w:szCs w:val="20"/>
              </w:rPr>
              <w:softHyphen/>
            </w:r>
            <w:r w:rsidR="006C5FD3">
              <w:rPr>
                <w:sz w:val="20"/>
                <w:szCs w:val="20"/>
                <w:vertAlign w:val="superscript"/>
              </w:rPr>
              <w:t>i</w:t>
            </w:r>
            <w:r w:rsidR="006C5FD3">
              <w:rPr>
                <w:sz w:val="20"/>
                <w:szCs w:val="20"/>
              </w:rPr>
              <w:t xml:space="preserve"> (T(n/2</w:t>
            </w:r>
            <w:r w:rsidR="006C5FD3">
              <w:rPr>
                <w:sz w:val="20"/>
                <w:szCs w:val="20"/>
                <w:vertAlign w:val="superscript"/>
              </w:rPr>
              <w:t>i</w:t>
            </w:r>
            <w:r w:rsidR="006C5FD3">
              <w:rPr>
                <w:sz w:val="20"/>
                <w:szCs w:val="20"/>
              </w:rPr>
              <w:t>) + (2</w:t>
            </w:r>
            <w:r w:rsidR="006C5FD3">
              <w:rPr>
                <w:sz w:val="20"/>
                <w:szCs w:val="20"/>
                <w:vertAlign w:val="superscript"/>
              </w:rPr>
              <w:t>i</w:t>
            </w:r>
            <w:r w:rsidR="006C5FD3">
              <w:rPr>
                <w:sz w:val="20"/>
                <w:szCs w:val="20"/>
              </w:rPr>
              <w:t xml:space="preserve"> – 1)</w:t>
            </w:r>
          </w:p>
        </w:tc>
      </w:tr>
    </w:tbl>
    <w:p w14:paraId="7369ABE9" w14:textId="77777777" w:rsidR="00543881" w:rsidRPr="00C13F44" w:rsidRDefault="00B76DB8" w:rsidP="00543881">
      <w:pPr>
        <w:rPr>
          <w:sz w:val="20"/>
          <w:szCs w:val="20"/>
        </w:rPr>
      </w:pPr>
      <w:r w:rsidRPr="00C13F44">
        <w:rPr>
          <w:sz w:val="20"/>
          <w:szCs w:val="20"/>
        </w:rPr>
        <w:t>S</w:t>
      </w:r>
      <w:r w:rsidR="00056B67" w:rsidRPr="00C13F44">
        <w:rPr>
          <w:sz w:val="20"/>
          <w:szCs w:val="20"/>
        </w:rPr>
        <w:t>o</w:t>
      </w:r>
      <w:r w:rsidRPr="00C13F44">
        <w:rPr>
          <w:sz w:val="20"/>
          <w:szCs w:val="20"/>
        </w:rPr>
        <w:t>lve the two recurrence relations using any method (recommended method is the Recursion Tree). Show your work below:</w:t>
      </w:r>
    </w:p>
    <w:p w14:paraId="4E6ADCDF" w14:textId="0C87A2EF" w:rsidR="00B76DB8" w:rsidRPr="00C13F44" w:rsidRDefault="00952EF3" w:rsidP="00543881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28EF787E" wp14:editId="7EDA01E5">
            <wp:extent cx="4098712" cy="3074237"/>
            <wp:effectExtent l="0" t="2223" r="0" b="0"/>
            <wp:docPr id="3" name="Picture 3" descr="A piece of paper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ece of paper with writing on i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114822" cy="308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83A37" w14:textId="77777777" w:rsidR="00C13F44" w:rsidRDefault="00C13F44" w:rsidP="00543881">
      <w:pPr>
        <w:rPr>
          <w:sz w:val="20"/>
          <w:szCs w:val="20"/>
        </w:rPr>
      </w:pPr>
    </w:p>
    <w:p w14:paraId="74CE3CB3" w14:textId="7A19FBA5" w:rsidR="00543881" w:rsidRPr="0094434E" w:rsidRDefault="00543881" w:rsidP="00543881">
      <w:pPr>
        <w:rPr>
          <w:sz w:val="20"/>
          <w:szCs w:val="20"/>
          <w:lang w:val="de-DE"/>
        </w:rPr>
      </w:pPr>
      <w:r w:rsidRPr="0094434E">
        <w:rPr>
          <w:sz w:val="20"/>
          <w:szCs w:val="20"/>
          <w:lang w:val="de-DE"/>
        </w:rPr>
        <w:t>T</w:t>
      </w:r>
      <w:r w:rsidR="00443A8E" w:rsidRPr="0094434E">
        <w:rPr>
          <w:sz w:val="20"/>
          <w:szCs w:val="20"/>
          <w:vertAlign w:val="subscript"/>
          <w:lang w:val="de-DE"/>
        </w:rPr>
        <w:t>3</w:t>
      </w:r>
      <w:r w:rsidRPr="0094434E">
        <w:rPr>
          <w:sz w:val="20"/>
          <w:szCs w:val="20"/>
          <w:lang w:val="de-DE"/>
        </w:rPr>
        <w:t xml:space="preserve">(n) = </w:t>
      </w:r>
      <w:r w:rsidR="00DC4178" w:rsidRPr="0094434E">
        <w:rPr>
          <w:sz w:val="20"/>
          <w:szCs w:val="20"/>
          <w:highlight w:val="yellow"/>
          <w:lang w:val="de-DE"/>
        </w:rPr>
        <w:t>O(nlogn)</w:t>
      </w:r>
    </w:p>
    <w:p w14:paraId="26FB8E73" w14:textId="77777777" w:rsidR="00543881" w:rsidRPr="0094434E" w:rsidRDefault="00543881" w:rsidP="00B62FD0">
      <w:pPr>
        <w:rPr>
          <w:rFonts w:ascii="Times New Roman" w:hAnsi="Times New Roman"/>
          <w:sz w:val="20"/>
          <w:szCs w:val="20"/>
          <w:lang w:val="de-DE"/>
        </w:rPr>
      </w:pPr>
    </w:p>
    <w:p w14:paraId="1B948927" w14:textId="77777777" w:rsidR="00543881" w:rsidRPr="0094434E" w:rsidRDefault="00543881" w:rsidP="00543881">
      <w:pPr>
        <w:ind w:left="750"/>
        <w:rPr>
          <w:rFonts w:ascii="Times New Roman" w:hAnsi="Times New Roman"/>
          <w:b/>
          <w:sz w:val="20"/>
          <w:szCs w:val="20"/>
          <w:lang w:val="de-DE"/>
        </w:rPr>
      </w:pPr>
      <w:r w:rsidRPr="0094434E">
        <w:rPr>
          <w:rFonts w:ascii="Times New Roman" w:hAnsi="Times New Roman"/>
          <w:b/>
          <w:sz w:val="20"/>
          <w:szCs w:val="20"/>
          <w:lang w:val="de-DE"/>
        </w:rPr>
        <w:lastRenderedPageBreak/>
        <w:t>Algorithm-</w:t>
      </w:r>
      <w:r w:rsidR="00443A8E" w:rsidRPr="0094434E">
        <w:rPr>
          <w:rFonts w:ascii="Times New Roman" w:hAnsi="Times New Roman"/>
          <w:b/>
          <w:sz w:val="20"/>
          <w:szCs w:val="20"/>
          <w:lang w:val="de-DE"/>
        </w:rPr>
        <w:t>4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6"/>
        <w:gridCol w:w="4131"/>
        <w:gridCol w:w="4323"/>
      </w:tblGrid>
      <w:tr w:rsidR="00543881" w:rsidRPr="00B43357" w14:paraId="1F7DFEF4" w14:textId="77777777" w:rsidTr="000F28AC">
        <w:tc>
          <w:tcPr>
            <w:tcW w:w="479" w:type="pct"/>
          </w:tcPr>
          <w:p w14:paraId="2C5E5990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Step</w:t>
            </w:r>
          </w:p>
        </w:tc>
        <w:tc>
          <w:tcPr>
            <w:tcW w:w="2209" w:type="pct"/>
          </w:tcPr>
          <w:p w14:paraId="3A9EAC39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Cost of each execution</w:t>
            </w:r>
          </w:p>
        </w:tc>
        <w:tc>
          <w:tcPr>
            <w:tcW w:w="2312" w:type="pct"/>
          </w:tcPr>
          <w:p w14:paraId="7441E869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Total # of times executed</w:t>
            </w:r>
          </w:p>
        </w:tc>
      </w:tr>
      <w:tr w:rsidR="00543881" w:rsidRPr="00B43357" w14:paraId="3FA567FE" w14:textId="77777777" w:rsidTr="000F28AC">
        <w:tc>
          <w:tcPr>
            <w:tcW w:w="479" w:type="pct"/>
          </w:tcPr>
          <w:p w14:paraId="3FAAA564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209" w:type="pct"/>
          </w:tcPr>
          <w:p w14:paraId="1097C380" w14:textId="71EC7137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2933B4A2" w14:textId="497AFDD3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43881" w:rsidRPr="00B43357" w14:paraId="4AD6A3F3" w14:textId="77777777" w:rsidTr="000F28AC">
        <w:tc>
          <w:tcPr>
            <w:tcW w:w="479" w:type="pct"/>
          </w:tcPr>
          <w:p w14:paraId="47935D81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209" w:type="pct"/>
          </w:tcPr>
          <w:p w14:paraId="7B76FCB8" w14:textId="16C03681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1ECA1D66" w14:textId="0E685D73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43881" w:rsidRPr="00B43357" w14:paraId="41469A8B" w14:textId="77777777" w:rsidTr="000F28AC">
        <w:tc>
          <w:tcPr>
            <w:tcW w:w="479" w:type="pct"/>
          </w:tcPr>
          <w:p w14:paraId="275C8F93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2209" w:type="pct"/>
          </w:tcPr>
          <w:p w14:paraId="24FCBC44" w14:textId="66F7BF83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0ECF4995" w14:textId="2AE95FD1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 + 1</w:t>
            </w:r>
          </w:p>
        </w:tc>
      </w:tr>
      <w:tr w:rsidR="00543881" w:rsidRPr="00B43357" w14:paraId="073BF0E1" w14:textId="77777777" w:rsidTr="000F28AC">
        <w:tc>
          <w:tcPr>
            <w:tcW w:w="479" w:type="pct"/>
          </w:tcPr>
          <w:p w14:paraId="4CA38FED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209" w:type="pct"/>
          </w:tcPr>
          <w:p w14:paraId="39D5513D" w14:textId="0C94E669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2312" w:type="pct"/>
          </w:tcPr>
          <w:p w14:paraId="479A5858" w14:textId="18210C93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</w:t>
            </w:r>
          </w:p>
        </w:tc>
      </w:tr>
      <w:tr w:rsidR="00543881" w:rsidRPr="00B43357" w14:paraId="5C6DF04D" w14:textId="77777777" w:rsidTr="000F28AC">
        <w:tc>
          <w:tcPr>
            <w:tcW w:w="479" w:type="pct"/>
          </w:tcPr>
          <w:p w14:paraId="2194911A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209" w:type="pct"/>
          </w:tcPr>
          <w:p w14:paraId="5B8F501C" w14:textId="47580470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312" w:type="pct"/>
          </w:tcPr>
          <w:p w14:paraId="24012ED2" w14:textId="72EDA0E5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</w:t>
            </w:r>
          </w:p>
        </w:tc>
      </w:tr>
      <w:tr w:rsidR="00543881" w:rsidRPr="00B43357" w14:paraId="4C42BCC3" w14:textId="77777777" w:rsidTr="000F28AC">
        <w:tc>
          <w:tcPr>
            <w:tcW w:w="479" w:type="pct"/>
          </w:tcPr>
          <w:p w14:paraId="00A894CA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2209" w:type="pct"/>
          </w:tcPr>
          <w:p w14:paraId="5E60C28D" w14:textId="16AF22AB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312" w:type="pct"/>
          </w:tcPr>
          <w:p w14:paraId="41148BC4" w14:textId="21426E79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</w:tbl>
    <w:p w14:paraId="37506785" w14:textId="77777777" w:rsidR="00543881" w:rsidRPr="00B43357" w:rsidRDefault="00543881" w:rsidP="00543881">
      <w:pPr>
        <w:rPr>
          <w:rFonts w:ascii="Times New Roman" w:hAnsi="Times New Roman"/>
          <w:sz w:val="20"/>
          <w:szCs w:val="20"/>
        </w:rPr>
      </w:pPr>
      <w:r w:rsidRPr="00B43357">
        <w:rPr>
          <w:rFonts w:ascii="Times New Roman" w:hAnsi="Times New Roman"/>
          <w:sz w:val="20"/>
          <w:szCs w:val="20"/>
        </w:rPr>
        <w:t>Multiply col.1 with col.2, add across rows and simplify</w:t>
      </w:r>
    </w:p>
    <w:p w14:paraId="22A03BA0" w14:textId="4549D9A8" w:rsidR="00543881" w:rsidRPr="0094434E" w:rsidRDefault="00543881" w:rsidP="00543881">
      <w:pPr>
        <w:rPr>
          <w:rFonts w:ascii="Times New Roman" w:hAnsi="Times New Roman"/>
          <w:sz w:val="20"/>
          <w:szCs w:val="20"/>
          <w:lang w:val="de-DE"/>
        </w:rPr>
      </w:pPr>
      <w:r w:rsidRPr="0094434E">
        <w:rPr>
          <w:rFonts w:ascii="Times New Roman" w:hAnsi="Times New Roman"/>
          <w:sz w:val="20"/>
          <w:szCs w:val="20"/>
          <w:lang w:val="de-DE"/>
        </w:rPr>
        <w:t>T</w:t>
      </w:r>
      <w:r w:rsidR="00443A8E" w:rsidRPr="0094434E">
        <w:rPr>
          <w:rFonts w:ascii="Times New Roman" w:hAnsi="Times New Roman"/>
          <w:sz w:val="20"/>
          <w:szCs w:val="20"/>
          <w:vertAlign w:val="subscript"/>
          <w:lang w:val="de-DE"/>
        </w:rPr>
        <w:t>4</w:t>
      </w:r>
      <w:r w:rsidRPr="0094434E">
        <w:rPr>
          <w:rFonts w:ascii="Times New Roman" w:hAnsi="Times New Roman"/>
          <w:sz w:val="20"/>
          <w:szCs w:val="20"/>
          <w:lang w:val="de-DE"/>
        </w:rPr>
        <w:t xml:space="preserve">(n) = </w:t>
      </w:r>
      <w:r w:rsidR="00C526BD" w:rsidRPr="0094434E">
        <w:rPr>
          <w:rFonts w:ascii="Times New Roman" w:hAnsi="Times New Roman"/>
          <w:sz w:val="20"/>
          <w:szCs w:val="20"/>
          <w:lang w:val="de-DE"/>
        </w:rPr>
        <w:t>1 + 1 + n + 1 + 8n + 4n + 2</w:t>
      </w:r>
    </w:p>
    <w:p w14:paraId="3D2FE443" w14:textId="5B53B0E9" w:rsidR="00C526BD" w:rsidRPr="0094434E" w:rsidRDefault="00C526BD" w:rsidP="00543881">
      <w:pPr>
        <w:rPr>
          <w:rFonts w:ascii="Times New Roman" w:hAnsi="Times New Roman"/>
          <w:sz w:val="20"/>
          <w:szCs w:val="20"/>
          <w:lang w:val="de-DE"/>
        </w:rPr>
      </w:pPr>
      <w:r w:rsidRPr="0094434E">
        <w:rPr>
          <w:rFonts w:ascii="Times New Roman" w:hAnsi="Times New Roman"/>
          <w:sz w:val="20"/>
          <w:szCs w:val="20"/>
          <w:lang w:val="de-DE"/>
        </w:rPr>
        <w:tab/>
        <w:t>5 + 13n</w:t>
      </w:r>
    </w:p>
    <w:p w14:paraId="34B6D0BC" w14:textId="4CBB3FEF" w:rsidR="00C526BD" w:rsidRPr="0094434E" w:rsidRDefault="00C526BD" w:rsidP="00543881">
      <w:pPr>
        <w:rPr>
          <w:rFonts w:ascii="Times New Roman" w:hAnsi="Times New Roman"/>
          <w:sz w:val="20"/>
          <w:szCs w:val="20"/>
          <w:lang w:val="de-DE"/>
        </w:rPr>
      </w:pPr>
      <w:r w:rsidRPr="0094434E">
        <w:rPr>
          <w:rFonts w:ascii="Times New Roman" w:hAnsi="Times New Roman"/>
          <w:sz w:val="20"/>
          <w:szCs w:val="20"/>
          <w:highlight w:val="yellow"/>
          <w:lang w:val="de-DE"/>
        </w:rPr>
        <w:t>T</w:t>
      </w:r>
      <w:r w:rsidRPr="0094434E">
        <w:rPr>
          <w:rFonts w:ascii="Times New Roman" w:hAnsi="Times New Roman"/>
          <w:sz w:val="20"/>
          <w:szCs w:val="20"/>
          <w:highlight w:val="yellow"/>
          <w:vertAlign w:val="subscript"/>
          <w:lang w:val="de-DE"/>
        </w:rPr>
        <w:t>4</w:t>
      </w:r>
      <w:r w:rsidRPr="0094434E">
        <w:rPr>
          <w:rFonts w:ascii="Times New Roman" w:hAnsi="Times New Roman"/>
          <w:sz w:val="20"/>
          <w:szCs w:val="20"/>
          <w:highlight w:val="yellow"/>
          <w:lang w:val="de-DE"/>
        </w:rPr>
        <w:t>(n) = O(n)</w:t>
      </w:r>
    </w:p>
    <w:p w14:paraId="781C2896" w14:textId="77777777" w:rsidR="00543881" w:rsidRPr="0094434E" w:rsidRDefault="00543881" w:rsidP="00543881">
      <w:pPr>
        <w:rPr>
          <w:rFonts w:ascii="Times New Roman" w:hAnsi="Times New Roman"/>
          <w:szCs w:val="22"/>
          <w:lang w:val="de-DE"/>
        </w:rPr>
      </w:pPr>
    </w:p>
    <w:p w14:paraId="6B4DFCEC" w14:textId="75B6425A" w:rsidR="00543881" w:rsidRDefault="00543881" w:rsidP="00B62FD0">
      <w:pPr>
        <w:rPr>
          <w:rFonts w:ascii="Times New Roman" w:hAnsi="Times New Roman"/>
          <w:szCs w:val="22"/>
          <w:lang w:val="de-DE"/>
        </w:rPr>
      </w:pPr>
    </w:p>
    <w:p w14:paraId="6C1C64D6" w14:textId="1855668C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1F4BC5A1" w14:textId="38E970E1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6E9C34D6" w14:textId="79A3F26B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2197FCAB" w14:textId="5EC4E118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41FC3FAB" w14:textId="052356D2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37C665A5" w14:textId="51363CFD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28CE8BC8" w14:textId="16D53147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0BD03E6C" w14:textId="4EF76F9A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058153E5" w14:textId="4D7C2FB6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303F49D0" w14:textId="06FF6B3C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0FC198E5" w14:textId="1113303B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282E1343" w14:textId="0AA5C44A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14680149" w14:textId="7505FC0C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01A350D9" w14:textId="71614B4D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3C92CB33" w14:textId="668A3D11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60559156" w14:textId="4DB57A1E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461A9DA0" w14:textId="061DDCF8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42B2C167" w14:textId="5EB265CE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7CF8846C" w14:textId="64FD1559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5C28E9BF" w14:textId="289C2C3D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0A59F090" w14:textId="376E73F8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2363B8A7" w14:textId="43AFA40D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44356834" w14:textId="4FEB78CB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1785DEC9" w14:textId="05C09319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47D7E3E6" w14:textId="404EC2C6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28930610" w14:textId="2B5C6F60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14298E5E" w14:textId="1947737C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65260C86" w14:textId="7FBB5E85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52261F75" w14:textId="1B91B12F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3F471E35" w14:textId="265EB1B2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19D3B65C" w14:textId="6A079FD7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418BF2B1" w14:textId="30EA463F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26959F7A" w14:textId="5513D4D3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74D883C2" w14:textId="314392E7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08677147" w14:textId="03715D9B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2F20A840" w14:textId="12E367C9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391136E7" w14:textId="133911B0" w:rsidR="0094434E" w:rsidRDefault="0094434E" w:rsidP="00B62FD0">
      <w:pPr>
        <w:rPr>
          <w:rFonts w:ascii="Times New Roman" w:hAnsi="Times New Roman"/>
          <w:szCs w:val="22"/>
          <w:lang w:val="de-DE"/>
        </w:rPr>
      </w:pPr>
      <w:r>
        <w:rPr>
          <w:noProof/>
        </w:rPr>
        <w:lastRenderedPageBreak/>
        <w:drawing>
          <wp:inline distT="0" distB="0" distL="0" distR="0" wp14:anchorId="21F79AE2" wp14:editId="6F34BD63">
            <wp:extent cx="5943600" cy="4262755"/>
            <wp:effectExtent l="0" t="0" r="0" b="444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FB836DD-98DB-4D42-852B-9E96453098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F6849C8" w14:textId="1524B45D" w:rsidR="0094434E" w:rsidRDefault="0094434E" w:rsidP="00B62FD0">
      <w:pPr>
        <w:rPr>
          <w:rFonts w:ascii="Times New Roman" w:hAnsi="Times New Roman"/>
          <w:szCs w:val="22"/>
          <w:lang w:val="de-DE"/>
        </w:rPr>
      </w:pPr>
    </w:p>
    <w:p w14:paraId="3C281A71" w14:textId="27E226F8" w:rsidR="0094434E" w:rsidRDefault="0094434E" w:rsidP="0094434E">
      <w:pPr>
        <w:jc w:val="center"/>
        <w:rPr>
          <w:rFonts w:ascii="Times New Roman" w:hAnsi="Times New Roman"/>
          <w:szCs w:val="22"/>
          <w:lang w:val="de-DE"/>
        </w:rPr>
      </w:pPr>
      <w:r>
        <w:rPr>
          <w:rFonts w:ascii="Times New Roman" w:hAnsi="Times New Roman"/>
          <w:szCs w:val="22"/>
          <w:lang w:val="de-DE"/>
        </w:rPr>
        <w:t>Total Graph of all Algorithms</w:t>
      </w:r>
    </w:p>
    <w:p w14:paraId="29FDCA38" w14:textId="08437CD2" w:rsidR="0094434E" w:rsidRDefault="0094434E" w:rsidP="0094434E">
      <w:pPr>
        <w:jc w:val="center"/>
        <w:rPr>
          <w:rFonts w:ascii="Times New Roman" w:hAnsi="Times New Roman"/>
          <w:szCs w:val="22"/>
          <w:lang w:val="de-DE"/>
        </w:rPr>
      </w:pPr>
    </w:p>
    <w:p w14:paraId="604C7156" w14:textId="14A3D1E8" w:rsidR="0094434E" w:rsidRDefault="0094434E" w:rsidP="0094434E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  <w:lang w:val="de-DE"/>
        </w:rPr>
        <w:tab/>
      </w:r>
      <w:r w:rsidRPr="0094434E">
        <w:rPr>
          <w:rFonts w:ascii="Times New Roman" w:hAnsi="Times New Roman"/>
          <w:szCs w:val="22"/>
        </w:rPr>
        <w:t>This graph shows the empirical a</w:t>
      </w:r>
      <w:r>
        <w:rPr>
          <w:rFonts w:ascii="Times New Roman" w:hAnsi="Times New Roman"/>
          <w:szCs w:val="22"/>
        </w:rPr>
        <w:t>nd theoretical data of each Algorithm.</w:t>
      </w:r>
    </w:p>
    <w:p w14:paraId="6BB86714" w14:textId="1C575424" w:rsidR="0094434E" w:rsidRDefault="0094434E" w:rsidP="0094434E">
      <w:pPr>
        <w:rPr>
          <w:rFonts w:ascii="Times New Roman" w:hAnsi="Times New Roman"/>
          <w:szCs w:val="22"/>
        </w:rPr>
      </w:pPr>
    </w:p>
    <w:p w14:paraId="5D43B5E1" w14:textId="09A5598D" w:rsidR="0094434E" w:rsidRDefault="0094434E" w:rsidP="0094434E">
      <w:pPr>
        <w:rPr>
          <w:rFonts w:ascii="Times New Roman" w:hAnsi="Times New Roman"/>
          <w:szCs w:val="22"/>
        </w:rPr>
      </w:pPr>
    </w:p>
    <w:p w14:paraId="27691D69" w14:textId="069A1EEA" w:rsidR="0094434E" w:rsidRDefault="0094434E" w:rsidP="0094434E">
      <w:pPr>
        <w:rPr>
          <w:rFonts w:ascii="Times New Roman" w:hAnsi="Times New Roman"/>
          <w:szCs w:val="22"/>
        </w:rPr>
      </w:pPr>
    </w:p>
    <w:p w14:paraId="61A09B59" w14:textId="697482D7" w:rsidR="0094434E" w:rsidRDefault="0094434E" w:rsidP="0094434E">
      <w:pPr>
        <w:rPr>
          <w:rFonts w:ascii="Times New Roman" w:hAnsi="Times New Roman"/>
          <w:szCs w:val="22"/>
        </w:rPr>
      </w:pPr>
    </w:p>
    <w:p w14:paraId="35CC6652" w14:textId="7D7E270F" w:rsidR="0094434E" w:rsidRDefault="0094434E" w:rsidP="0094434E">
      <w:pPr>
        <w:rPr>
          <w:rFonts w:ascii="Times New Roman" w:hAnsi="Times New Roman"/>
          <w:szCs w:val="22"/>
        </w:rPr>
      </w:pPr>
    </w:p>
    <w:p w14:paraId="6BAD7165" w14:textId="77E40EC6" w:rsidR="0094434E" w:rsidRDefault="0094434E" w:rsidP="0094434E">
      <w:pPr>
        <w:rPr>
          <w:rFonts w:ascii="Times New Roman" w:hAnsi="Times New Roman"/>
          <w:szCs w:val="22"/>
        </w:rPr>
      </w:pPr>
    </w:p>
    <w:p w14:paraId="0317AF1B" w14:textId="3EA544F3" w:rsidR="0094434E" w:rsidRDefault="0094434E" w:rsidP="0094434E">
      <w:pPr>
        <w:rPr>
          <w:rFonts w:ascii="Times New Roman" w:hAnsi="Times New Roman"/>
          <w:szCs w:val="22"/>
        </w:rPr>
      </w:pPr>
    </w:p>
    <w:p w14:paraId="6552E336" w14:textId="37E383A8" w:rsidR="0094434E" w:rsidRDefault="0094434E" w:rsidP="0094434E">
      <w:pPr>
        <w:rPr>
          <w:rFonts w:ascii="Times New Roman" w:hAnsi="Times New Roman"/>
          <w:szCs w:val="22"/>
        </w:rPr>
      </w:pPr>
    </w:p>
    <w:p w14:paraId="2E3E933B" w14:textId="31A3180D" w:rsidR="0094434E" w:rsidRDefault="0094434E" w:rsidP="0094434E">
      <w:pPr>
        <w:rPr>
          <w:rFonts w:ascii="Times New Roman" w:hAnsi="Times New Roman"/>
          <w:szCs w:val="22"/>
        </w:rPr>
      </w:pPr>
    </w:p>
    <w:p w14:paraId="58DE677D" w14:textId="67350C29" w:rsidR="0094434E" w:rsidRDefault="0094434E" w:rsidP="0094434E">
      <w:pPr>
        <w:rPr>
          <w:rFonts w:ascii="Times New Roman" w:hAnsi="Times New Roman"/>
          <w:szCs w:val="22"/>
        </w:rPr>
      </w:pPr>
    </w:p>
    <w:p w14:paraId="7920745B" w14:textId="6D1CC3BD" w:rsidR="0094434E" w:rsidRDefault="0094434E" w:rsidP="0094434E">
      <w:pPr>
        <w:rPr>
          <w:rFonts w:ascii="Times New Roman" w:hAnsi="Times New Roman"/>
          <w:szCs w:val="22"/>
        </w:rPr>
      </w:pPr>
    </w:p>
    <w:p w14:paraId="038E0D18" w14:textId="7B9906B1" w:rsidR="0094434E" w:rsidRDefault="0094434E" w:rsidP="0094434E">
      <w:pPr>
        <w:rPr>
          <w:rFonts w:ascii="Times New Roman" w:hAnsi="Times New Roman"/>
          <w:szCs w:val="22"/>
        </w:rPr>
      </w:pPr>
    </w:p>
    <w:p w14:paraId="38A29E40" w14:textId="519DD118" w:rsidR="0094434E" w:rsidRDefault="0094434E" w:rsidP="0094434E">
      <w:pPr>
        <w:rPr>
          <w:rFonts w:ascii="Times New Roman" w:hAnsi="Times New Roman"/>
          <w:szCs w:val="22"/>
        </w:rPr>
      </w:pPr>
    </w:p>
    <w:p w14:paraId="2E6B6960" w14:textId="69B651AD" w:rsidR="0094434E" w:rsidRDefault="0094434E" w:rsidP="0094434E">
      <w:pPr>
        <w:rPr>
          <w:rFonts w:ascii="Times New Roman" w:hAnsi="Times New Roman"/>
          <w:szCs w:val="22"/>
        </w:rPr>
      </w:pPr>
    </w:p>
    <w:p w14:paraId="126856D5" w14:textId="47D7DBF5" w:rsidR="0094434E" w:rsidRDefault="0094434E" w:rsidP="0094434E">
      <w:pPr>
        <w:rPr>
          <w:rFonts w:ascii="Times New Roman" w:hAnsi="Times New Roman"/>
          <w:szCs w:val="22"/>
        </w:rPr>
      </w:pPr>
    </w:p>
    <w:p w14:paraId="3F1E10C8" w14:textId="7F76AD22" w:rsidR="0094434E" w:rsidRDefault="0094434E" w:rsidP="0094434E">
      <w:pPr>
        <w:rPr>
          <w:rFonts w:ascii="Times New Roman" w:hAnsi="Times New Roman"/>
          <w:szCs w:val="22"/>
        </w:rPr>
      </w:pPr>
    </w:p>
    <w:p w14:paraId="06DCE173" w14:textId="62C1A210" w:rsidR="0094434E" w:rsidRDefault="0094434E" w:rsidP="0094434E">
      <w:pPr>
        <w:rPr>
          <w:rFonts w:ascii="Times New Roman" w:hAnsi="Times New Roman"/>
          <w:szCs w:val="22"/>
        </w:rPr>
      </w:pPr>
    </w:p>
    <w:p w14:paraId="39731CE0" w14:textId="102787C8" w:rsidR="0094434E" w:rsidRDefault="0094434E" w:rsidP="0094434E">
      <w:pPr>
        <w:rPr>
          <w:rFonts w:ascii="Times New Roman" w:hAnsi="Times New Roman"/>
          <w:szCs w:val="22"/>
        </w:rPr>
      </w:pPr>
    </w:p>
    <w:p w14:paraId="5790C54B" w14:textId="67EDAC94" w:rsidR="0094434E" w:rsidRDefault="0094434E" w:rsidP="0094434E">
      <w:pPr>
        <w:rPr>
          <w:rFonts w:ascii="Times New Roman" w:hAnsi="Times New Roman"/>
          <w:szCs w:val="22"/>
        </w:rPr>
      </w:pPr>
    </w:p>
    <w:p w14:paraId="24029DE8" w14:textId="13709597" w:rsidR="0094434E" w:rsidRDefault="0094434E" w:rsidP="0094434E">
      <w:pPr>
        <w:rPr>
          <w:rFonts w:ascii="Times New Roman" w:hAnsi="Times New Roman"/>
          <w:szCs w:val="22"/>
        </w:rPr>
      </w:pPr>
    </w:p>
    <w:p w14:paraId="61278032" w14:textId="1ED6739A" w:rsidR="0094434E" w:rsidRDefault="0094434E" w:rsidP="0094434E">
      <w:pPr>
        <w:rPr>
          <w:rFonts w:ascii="Times New Roman" w:hAnsi="Times New Roman"/>
          <w:szCs w:val="22"/>
        </w:rPr>
      </w:pPr>
      <w:r>
        <w:rPr>
          <w:noProof/>
        </w:rPr>
        <w:lastRenderedPageBreak/>
        <w:drawing>
          <wp:inline distT="0" distB="0" distL="0" distR="0" wp14:anchorId="71E0E55E" wp14:editId="25CB80C0">
            <wp:extent cx="5943600" cy="3383915"/>
            <wp:effectExtent l="0" t="0" r="0" b="698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24F4CB2A-403A-4CC2-9EF1-997BB9D7443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41D9E88" w14:textId="664A997A" w:rsidR="0094434E" w:rsidRDefault="0094434E" w:rsidP="0094434E">
      <w:pPr>
        <w:jc w:val="center"/>
        <w:rPr>
          <w:rFonts w:ascii="Times New Roman" w:hAnsi="Times New Roman"/>
          <w:szCs w:val="22"/>
        </w:rPr>
      </w:pPr>
    </w:p>
    <w:p w14:paraId="56EECEFC" w14:textId="39C12FCC" w:rsidR="0094434E" w:rsidRDefault="0094434E" w:rsidP="0094434E">
      <w:pPr>
        <w:jc w:val="center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Algorithm 1 Chart</w:t>
      </w:r>
    </w:p>
    <w:p w14:paraId="43538A0A" w14:textId="76E36ECE" w:rsidR="0094434E" w:rsidRDefault="0094434E" w:rsidP="0094434E">
      <w:pPr>
        <w:jc w:val="center"/>
        <w:rPr>
          <w:rFonts w:ascii="Times New Roman" w:hAnsi="Times New Roman"/>
          <w:szCs w:val="22"/>
        </w:rPr>
      </w:pPr>
    </w:p>
    <w:p w14:paraId="081BA7FF" w14:textId="77777777" w:rsidR="009C59BA" w:rsidRDefault="0094434E" w:rsidP="0094434E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ab/>
      </w:r>
      <w:r w:rsidR="00443E95">
        <w:rPr>
          <w:rFonts w:ascii="Times New Roman" w:hAnsi="Times New Roman"/>
          <w:szCs w:val="22"/>
        </w:rPr>
        <w:t xml:space="preserve">Our predicted complexity for Algorithm 1 was </w:t>
      </w:r>
      <w:proofErr w:type="gramStart"/>
      <w:r w:rsidR="00443E95">
        <w:rPr>
          <w:rFonts w:ascii="Times New Roman" w:hAnsi="Times New Roman"/>
          <w:szCs w:val="22"/>
        </w:rPr>
        <w:t>O(</w:t>
      </w:r>
      <w:proofErr w:type="gramEnd"/>
      <w:r w:rsidR="00443E95">
        <w:rPr>
          <w:rFonts w:ascii="Times New Roman" w:hAnsi="Times New Roman"/>
          <w:szCs w:val="22"/>
        </w:rPr>
        <w:t>n</w:t>
      </w:r>
      <w:r w:rsidR="00443E95">
        <w:rPr>
          <w:rFonts w:ascii="Times New Roman" w:hAnsi="Times New Roman"/>
          <w:szCs w:val="22"/>
          <w:vertAlign w:val="superscript"/>
        </w:rPr>
        <w:t xml:space="preserve">3 </w:t>
      </w:r>
      <w:r w:rsidR="00443E95">
        <w:rPr>
          <w:rFonts w:ascii="Times New Roman" w:hAnsi="Times New Roman"/>
          <w:szCs w:val="22"/>
        </w:rPr>
        <w:t xml:space="preserve">) however through testing it seems that the Algorithm performed much better than that on the lower Input sizes. </w:t>
      </w:r>
      <w:r w:rsidR="009C59BA">
        <w:rPr>
          <w:rFonts w:ascii="Times New Roman" w:hAnsi="Times New Roman"/>
          <w:szCs w:val="22"/>
        </w:rPr>
        <w:t>On the higher input sizes, the Algorithm did see a sharp increase, so it would be safe to say that the two curves would look similar past input sizes of 100.</w:t>
      </w:r>
    </w:p>
    <w:p w14:paraId="6A78C049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7C26BC1D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5868B31A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31302131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34307A8C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45F473BC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41D25379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73352577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53C92FC7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33F6882B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11A0D10E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25105BD2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1B30DC48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01F55BA5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17D0F0E5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7B1AA9C3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2B8BFDF3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16A56D65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5696C505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3AF75CB2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638EE709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13723CD7" w14:textId="77777777" w:rsidR="009C59BA" w:rsidRDefault="009C59BA" w:rsidP="0094434E">
      <w:pPr>
        <w:rPr>
          <w:rFonts w:ascii="Times New Roman" w:hAnsi="Times New Roman"/>
          <w:szCs w:val="22"/>
        </w:rPr>
      </w:pPr>
    </w:p>
    <w:p w14:paraId="6FADEA1B" w14:textId="77777777" w:rsidR="009C59BA" w:rsidRDefault="009C59BA" w:rsidP="0094434E">
      <w:pPr>
        <w:rPr>
          <w:rFonts w:ascii="Times New Roman" w:hAnsi="Times New Roman"/>
          <w:szCs w:val="22"/>
        </w:rPr>
      </w:pPr>
      <w:r>
        <w:rPr>
          <w:noProof/>
        </w:rPr>
        <w:lastRenderedPageBreak/>
        <w:drawing>
          <wp:inline distT="0" distB="0" distL="0" distR="0" wp14:anchorId="7ECC19B4" wp14:editId="7703133C">
            <wp:extent cx="5715681" cy="3738563"/>
            <wp:effectExtent l="0" t="0" r="18415" b="1460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5F6B6D65-AF12-4BA9-A92F-D260336E7C1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E1ED87D" w14:textId="76CFA910" w:rsidR="0094434E" w:rsidRDefault="0094434E" w:rsidP="009C59BA">
      <w:pPr>
        <w:jc w:val="center"/>
        <w:rPr>
          <w:rFonts w:ascii="Times New Roman" w:hAnsi="Times New Roman"/>
          <w:szCs w:val="22"/>
        </w:rPr>
      </w:pPr>
    </w:p>
    <w:p w14:paraId="1795C7DF" w14:textId="0F7905C3" w:rsidR="009C59BA" w:rsidRDefault="009C59BA" w:rsidP="009C59BA">
      <w:pPr>
        <w:jc w:val="center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Algorithm 2 Chart</w:t>
      </w:r>
    </w:p>
    <w:p w14:paraId="30DEB79F" w14:textId="12A9A8A6" w:rsidR="009C59BA" w:rsidRDefault="009C59BA" w:rsidP="009C59BA">
      <w:pPr>
        <w:jc w:val="center"/>
        <w:rPr>
          <w:rFonts w:ascii="Times New Roman" w:hAnsi="Times New Roman"/>
          <w:szCs w:val="22"/>
        </w:rPr>
      </w:pPr>
    </w:p>
    <w:p w14:paraId="11B7A047" w14:textId="6FD1F497" w:rsidR="009C59BA" w:rsidRDefault="009C59BA" w:rsidP="009C59BA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ab/>
        <w:t xml:space="preserve">Our predicted complexity for Algorithm 2 was </w:t>
      </w:r>
      <w:proofErr w:type="gramStart"/>
      <w:r>
        <w:rPr>
          <w:rFonts w:ascii="Times New Roman" w:hAnsi="Times New Roman"/>
          <w:szCs w:val="22"/>
        </w:rPr>
        <w:t>O(</w:t>
      </w:r>
      <w:proofErr w:type="gramEnd"/>
      <w:r>
        <w:rPr>
          <w:rFonts w:ascii="Times New Roman" w:hAnsi="Times New Roman"/>
          <w:szCs w:val="22"/>
        </w:rPr>
        <w:t>n</w:t>
      </w:r>
      <w:r>
        <w:rPr>
          <w:rFonts w:ascii="Times New Roman" w:hAnsi="Times New Roman"/>
          <w:szCs w:val="22"/>
          <w:vertAlign w:val="superscript"/>
        </w:rPr>
        <w:t xml:space="preserve">2 </w:t>
      </w:r>
      <w:r>
        <w:rPr>
          <w:rFonts w:ascii="Times New Roman" w:hAnsi="Times New Roman"/>
          <w:szCs w:val="22"/>
        </w:rPr>
        <w:t>)</w:t>
      </w:r>
      <w:r w:rsidR="00AC3081">
        <w:rPr>
          <w:rFonts w:ascii="Times New Roman" w:hAnsi="Times New Roman"/>
          <w:szCs w:val="22"/>
        </w:rPr>
        <w:t xml:space="preserve">. </w:t>
      </w:r>
      <w:proofErr w:type="gramStart"/>
      <w:r w:rsidR="00AC3081">
        <w:rPr>
          <w:rFonts w:ascii="Times New Roman" w:hAnsi="Times New Roman"/>
          <w:szCs w:val="22"/>
        </w:rPr>
        <w:t>Both of the curves</w:t>
      </w:r>
      <w:proofErr w:type="gramEnd"/>
      <w:r w:rsidR="00AC3081">
        <w:rPr>
          <w:rFonts w:ascii="Times New Roman" w:hAnsi="Times New Roman"/>
          <w:szCs w:val="22"/>
        </w:rPr>
        <w:t xml:space="preserve"> appear to rise at similar rates, especially at the beginning. </w:t>
      </w:r>
    </w:p>
    <w:p w14:paraId="64A146EE" w14:textId="1A2AFEE4" w:rsidR="00AC3081" w:rsidRDefault="00AC3081" w:rsidP="009C59BA">
      <w:pPr>
        <w:rPr>
          <w:rFonts w:ascii="Times New Roman" w:hAnsi="Times New Roman"/>
          <w:szCs w:val="22"/>
        </w:rPr>
      </w:pPr>
    </w:p>
    <w:p w14:paraId="7E812FEA" w14:textId="3D1821F6" w:rsidR="00AC3081" w:rsidRDefault="00AC3081" w:rsidP="009C59BA">
      <w:pPr>
        <w:rPr>
          <w:rFonts w:ascii="Times New Roman" w:hAnsi="Times New Roman"/>
          <w:szCs w:val="22"/>
        </w:rPr>
      </w:pPr>
    </w:p>
    <w:p w14:paraId="61DBC13E" w14:textId="4691506C" w:rsidR="00AC3081" w:rsidRDefault="00AC3081" w:rsidP="009C59BA">
      <w:pPr>
        <w:rPr>
          <w:rFonts w:ascii="Times New Roman" w:hAnsi="Times New Roman"/>
          <w:szCs w:val="22"/>
        </w:rPr>
      </w:pPr>
    </w:p>
    <w:p w14:paraId="4FC72476" w14:textId="25CEABEB" w:rsidR="00AC3081" w:rsidRDefault="00AC3081" w:rsidP="009C59BA">
      <w:pPr>
        <w:rPr>
          <w:rFonts w:ascii="Times New Roman" w:hAnsi="Times New Roman"/>
          <w:szCs w:val="22"/>
        </w:rPr>
      </w:pPr>
    </w:p>
    <w:p w14:paraId="04A6232D" w14:textId="74A02FCA" w:rsidR="00AC3081" w:rsidRDefault="00AC3081" w:rsidP="009C59BA">
      <w:pPr>
        <w:rPr>
          <w:rFonts w:ascii="Times New Roman" w:hAnsi="Times New Roman"/>
          <w:szCs w:val="22"/>
        </w:rPr>
      </w:pPr>
    </w:p>
    <w:p w14:paraId="40564C4C" w14:textId="49B9D973" w:rsidR="00AC3081" w:rsidRDefault="00AC3081" w:rsidP="009C59BA">
      <w:pPr>
        <w:rPr>
          <w:rFonts w:ascii="Times New Roman" w:hAnsi="Times New Roman"/>
          <w:szCs w:val="22"/>
        </w:rPr>
      </w:pPr>
    </w:p>
    <w:p w14:paraId="79D7E272" w14:textId="6A172F2A" w:rsidR="00AC3081" w:rsidRDefault="00AC3081" w:rsidP="009C59BA">
      <w:pPr>
        <w:rPr>
          <w:rFonts w:ascii="Times New Roman" w:hAnsi="Times New Roman"/>
          <w:szCs w:val="22"/>
        </w:rPr>
      </w:pPr>
    </w:p>
    <w:p w14:paraId="167952ED" w14:textId="476EFA75" w:rsidR="00AC3081" w:rsidRDefault="00AC3081" w:rsidP="009C59BA">
      <w:pPr>
        <w:rPr>
          <w:rFonts w:ascii="Times New Roman" w:hAnsi="Times New Roman"/>
          <w:szCs w:val="22"/>
        </w:rPr>
      </w:pPr>
    </w:p>
    <w:p w14:paraId="078B225D" w14:textId="7FB204AD" w:rsidR="00AC3081" w:rsidRDefault="00AC3081" w:rsidP="009C59BA">
      <w:pPr>
        <w:rPr>
          <w:rFonts w:ascii="Times New Roman" w:hAnsi="Times New Roman"/>
          <w:szCs w:val="22"/>
        </w:rPr>
      </w:pPr>
    </w:p>
    <w:p w14:paraId="6B6A5835" w14:textId="69C6D0BA" w:rsidR="00AC3081" w:rsidRDefault="00AC3081" w:rsidP="009C59BA">
      <w:pPr>
        <w:rPr>
          <w:rFonts w:ascii="Times New Roman" w:hAnsi="Times New Roman"/>
          <w:szCs w:val="22"/>
        </w:rPr>
      </w:pPr>
    </w:p>
    <w:p w14:paraId="0B4269EF" w14:textId="0DE69AB1" w:rsidR="00AC3081" w:rsidRDefault="00AC3081" w:rsidP="009C59BA">
      <w:pPr>
        <w:rPr>
          <w:rFonts w:ascii="Times New Roman" w:hAnsi="Times New Roman"/>
          <w:szCs w:val="22"/>
        </w:rPr>
      </w:pPr>
    </w:p>
    <w:p w14:paraId="62C939DC" w14:textId="5CBDAAA6" w:rsidR="00AC3081" w:rsidRDefault="00AC3081" w:rsidP="009C59BA">
      <w:pPr>
        <w:rPr>
          <w:rFonts w:ascii="Times New Roman" w:hAnsi="Times New Roman"/>
          <w:szCs w:val="22"/>
        </w:rPr>
      </w:pPr>
    </w:p>
    <w:p w14:paraId="73489A90" w14:textId="435E749B" w:rsidR="00AC3081" w:rsidRDefault="00AC3081" w:rsidP="009C59BA">
      <w:pPr>
        <w:rPr>
          <w:rFonts w:ascii="Times New Roman" w:hAnsi="Times New Roman"/>
          <w:szCs w:val="22"/>
        </w:rPr>
      </w:pPr>
    </w:p>
    <w:p w14:paraId="19AC4689" w14:textId="011AC2A6" w:rsidR="00AC3081" w:rsidRDefault="00AC3081" w:rsidP="009C59BA">
      <w:pPr>
        <w:rPr>
          <w:rFonts w:ascii="Times New Roman" w:hAnsi="Times New Roman"/>
          <w:szCs w:val="22"/>
        </w:rPr>
      </w:pPr>
    </w:p>
    <w:p w14:paraId="7AAA1BB7" w14:textId="6AF62B46" w:rsidR="00AC3081" w:rsidRDefault="00AC3081" w:rsidP="009C59BA">
      <w:pPr>
        <w:rPr>
          <w:rFonts w:ascii="Times New Roman" w:hAnsi="Times New Roman"/>
          <w:szCs w:val="22"/>
        </w:rPr>
      </w:pPr>
    </w:p>
    <w:p w14:paraId="00E7021D" w14:textId="3948B261" w:rsidR="00AC3081" w:rsidRDefault="00AC3081" w:rsidP="009C59BA">
      <w:pPr>
        <w:rPr>
          <w:rFonts w:ascii="Times New Roman" w:hAnsi="Times New Roman"/>
          <w:szCs w:val="22"/>
        </w:rPr>
      </w:pPr>
    </w:p>
    <w:p w14:paraId="34F014A6" w14:textId="7954E856" w:rsidR="00AC3081" w:rsidRDefault="00AC3081" w:rsidP="009C59BA">
      <w:pPr>
        <w:rPr>
          <w:rFonts w:ascii="Times New Roman" w:hAnsi="Times New Roman"/>
          <w:szCs w:val="22"/>
        </w:rPr>
      </w:pPr>
    </w:p>
    <w:p w14:paraId="496228BF" w14:textId="55C20AD1" w:rsidR="00AC3081" w:rsidRDefault="00AC3081" w:rsidP="009C59BA">
      <w:pPr>
        <w:rPr>
          <w:rFonts w:ascii="Times New Roman" w:hAnsi="Times New Roman"/>
          <w:szCs w:val="22"/>
        </w:rPr>
      </w:pPr>
    </w:p>
    <w:p w14:paraId="1025CF31" w14:textId="158A476C" w:rsidR="00AC3081" w:rsidRDefault="00AC3081" w:rsidP="009C59BA">
      <w:pPr>
        <w:rPr>
          <w:rFonts w:ascii="Times New Roman" w:hAnsi="Times New Roman"/>
          <w:szCs w:val="22"/>
        </w:rPr>
      </w:pPr>
    </w:p>
    <w:p w14:paraId="74E2ABAF" w14:textId="36E15448" w:rsidR="00AC3081" w:rsidRDefault="00AC3081" w:rsidP="009C59BA">
      <w:pPr>
        <w:rPr>
          <w:rFonts w:ascii="Times New Roman" w:hAnsi="Times New Roman"/>
          <w:szCs w:val="22"/>
        </w:rPr>
      </w:pPr>
    </w:p>
    <w:p w14:paraId="7D6B23CC" w14:textId="12493A8E" w:rsidR="00AC3081" w:rsidRDefault="00AC3081" w:rsidP="009C59BA">
      <w:pPr>
        <w:rPr>
          <w:rFonts w:ascii="Times New Roman" w:hAnsi="Times New Roman"/>
          <w:szCs w:val="22"/>
        </w:rPr>
      </w:pPr>
    </w:p>
    <w:p w14:paraId="1E580D5D" w14:textId="33056FF8" w:rsidR="00AC3081" w:rsidRDefault="00AC3081" w:rsidP="009C59BA">
      <w:pPr>
        <w:rPr>
          <w:rFonts w:ascii="Times New Roman" w:hAnsi="Times New Roman"/>
          <w:szCs w:val="22"/>
        </w:rPr>
      </w:pPr>
    </w:p>
    <w:p w14:paraId="72A545FF" w14:textId="100666C6" w:rsidR="00AC3081" w:rsidRDefault="00AC3081" w:rsidP="009C59BA">
      <w:pPr>
        <w:rPr>
          <w:rFonts w:ascii="Times New Roman" w:hAnsi="Times New Roman"/>
          <w:szCs w:val="22"/>
          <w:vertAlign w:val="superscript"/>
        </w:rPr>
      </w:pPr>
      <w:r>
        <w:rPr>
          <w:noProof/>
        </w:rPr>
        <w:lastRenderedPageBreak/>
        <w:drawing>
          <wp:inline distT="0" distB="0" distL="0" distR="0" wp14:anchorId="5D92FFDA" wp14:editId="0DC4F8FA">
            <wp:extent cx="5943600" cy="3695065"/>
            <wp:effectExtent l="0" t="0" r="0" b="63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A20FE1D0-ACE9-4E2B-A7FD-A760AC03964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60A1713A" w14:textId="6A2E606C" w:rsidR="00AC3081" w:rsidRDefault="00AC3081" w:rsidP="009C59BA">
      <w:pPr>
        <w:rPr>
          <w:rFonts w:ascii="Times New Roman" w:hAnsi="Times New Roman"/>
          <w:szCs w:val="22"/>
          <w:vertAlign w:val="superscript"/>
        </w:rPr>
      </w:pPr>
    </w:p>
    <w:p w14:paraId="10360983" w14:textId="16B80E25" w:rsidR="00AC3081" w:rsidRDefault="00AC3081" w:rsidP="00AC3081">
      <w:pPr>
        <w:jc w:val="center"/>
        <w:rPr>
          <w:rFonts w:ascii="Times New Roman" w:hAnsi="Times New Roman"/>
          <w:szCs w:val="22"/>
          <w:vertAlign w:val="superscript"/>
        </w:rPr>
      </w:pPr>
    </w:p>
    <w:p w14:paraId="2E0366C0" w14:textId="5B399335" w:rsidR="00AC3081" w:rsidRDefault="00AC3081" w:rsidP="00AC3081">
      <w:pPr>
        <w:jc w:val="center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Algorithm 3 Chart</w:t>
      </w:r>
    </w:p>
    <w:p w14:paraId="4AD134CA" w14:textId="56E6C53E" w:rsidR="00AC3081" w:rsidRDefault="00AC3081" w:rsidP="00AC3081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ab/>
        <w:t>Our predicted complexity for Algorithm 3 was O(</w:t>
      </w:r>
      <w:proofErr w:type="spellStart"/>
      <w:r>
        <w:rPr>
          <w:rFonts w:ascii="Times New Roman" w:hAnsi="Times New Roman"/>
          <w:szCs w:val="22"/>
        </w:rPr>
        <w:t>nlogn</w:t>
      </w:r>
      <w:proofErr w:type="spellEnd"/>
      <w:r>
        <w:rPr>
          <w:rFonts w:ascii="Times New Roman" w:hAnsi="Times New Roman"/>
          <w:szCs w:val="22"/>
        </w:rPr>
        <w:t xml:space="preserve">). The Empirical complexity </w:t>
      </w:r>
      <w:proofErr w:type="gramStart"/>
      <w:r>
        <w:rPr>
          <w:rFonts w:ascii="Times New Roman" w:hAnsi="Times New Roman"/>
          <w:szCs w:val="22"/>
        </w:rPr>
        <w:t>definitely met</w:t>
      </w:r>
      <w:proofErr w:type="gramEnd"/>
      <w:r>
        <w:rPr>
          <w:rFonts w:ascii="Times New Roman" w:hAnsi="Times New Roman"/>
          <w:szCs w:val="22"/>
        </w:rPr>
        <w:t xml:space="preserve"> our expectation, as the graph is quite similar to that of a </w:t>
      </w:r>
      <w:proofErr w:type="spellStart"/>
      <w:r>
        <w:rPr>
          <w:rFonts w:ascii="Times New Roman" w:hAnsi="Times New Roman"/>
          <w:szCs w:val="22"/>
        </w:rPr>
        <w:t>nlogn</w:t>
      </w:r>
      <w:proofErr w:type="spellEnd"/>
      <w:r>
        <w:rPr>
          <w:rFonts w:ascii="Times New Roman" w:hAnsi="Times New Roman"/>
          <w:szCs w:val="22"/>
        </w:rPr>
        <w:t xml:space="preserve"> graph. </w:t>
      </w:r>
    </w:p>
    <w:p w14:paraId="6E29C4A5" w14:textId="5369E813" w:rsidR="00AC3081" w:rsidRDefault="00AC3081" w:rsidP="00AC3081">
      <w:pPr>
        <w:rPr>
          <w:rFonts w:ascii="Times New Roman" w:hAnsi="Times New Roman"/>
          <w:szCs w:val="22"/>
        </w:rPr>
      </w:pPr>
    </w:p>
    <w:p w14:paraId="20F8FDBE" w14:textId="0B2B1787" w:rsidR="00AC3081" w:rsidRDefault="00AC3081" w:rsidP="00AC3081">
      <w:pPr>
        <w:rPr>
          <w:rFonts w:ascii="Times New Roman" w:hAnsi="Times New Roman"/>
          <w:szCs w:val="22"/>
        </w:rPr>
      </w:pPr>
    </w:p>
    <w:p w14:paraId="0F323DAF" w14:textId="1575196D" w:rsidR="00AC3081" w:rsidRDefault="00AC3081" w:rsidP="00AC3081">
      <w:pPr>
        <w:rPr>
          <w:rFonts w:ascii="Times New Roman" w:hAnsi="Times New Roman"/>
          <w:szCs w:val="22"/>
        </w:rPr>
      </w:pPr>
    </w:p>
    <w:p w14:paraId="485D1C93" w14:textId="371E1329" w:rsidR="00AC3081" w:rsidRDefault="00AC3081" w:rsidP="00AC3081">
      <w:pPr>
        <w:rPr>
          <w:rFonts w:ascii="Times New Roman" w:hAnsi="Times New Roman"/>
          <w:szCs w:val="22"/>
        </w:rPr>
      </w:pPr>
    </w:p>
    <w:p w14:paraId="17D1EAFB" w14:textId="6B3065EA" w:rsidR="00AC3081" w:rsidRDefault="00AC3081" w:rsidP="00AC3081">
      <w:pPr>
        <w:rPr>
          <w:rFonts w:ascii="Times New Roman" w:hAnsi="Times New Roman"/>
          <w:szCs w:val="22"/>
        </w:rPr>
      </w:pPr>
    </w:p>
    <w:p w14:paraId="3AC2ADD5" w14:textId="5993868A" w:rsidR="00AC3081" w:rsidRDefault="00AC3081" w:rsidP="00AC3081">
      <w:pPr>
        <w:rPr>
          <w:rFonts w:ascii="Times New Roman" w:hAnsi="Times New Roman"/>
          <w:szCs w:val="22"/>
        </w:rPr>
      </w:pPr>
    </w:p>
    <w:p w14:paraId="0B9D44E3" w14:textId="2B686965" w:rsidR="00AC3081" w:rsidRDefault="00AC3081" w:rsidP="00AC3081">
      <w:pPr>
        <w:rPr>
          <w:rFonts w:ascii="Times New Roman" w:hAnsi="Times New Roman"/>
          <w:szCs w:val="22"/>
        </w:rPr>
      </w:pPr>
    </w:p>
    <w:p w14:paraId="5FA0129E" w14:textId="1AF729D1" w:rsidR="00AC3081" w:rsidRDefault="00AC3081" w:rsidP="00AC3081">
      <w:pPr>
        <w:rPr>
          <w:rFonts w:ascii="Times New Roman" w:hAnsi="Times New Roman"/>
          <w:szCs w:val="22"/>
        </w:rPr>
      </w:pPr>
    </w:p>
    <w:p w14:paraId="170BF86A" w14:textId="4145CAE8" w:rsidR="00AC3081" w:rsidRDefault="00AC3081" w:rsidP="00AC3081">
      <w:pPr>
        <w:rPr>
          <w:rFonts w:ascii="Times New Roman" w:hAnsi="Times New Roman"/>
          <w:szCs w:val="22"/>
        </w:rPr>
      </w:pPr>
    </w:p>
    <w:p w14:paraId="2D85FC4D" w14:textId="082CDD88" w:rsidR="00AC3081" w:rsidRDefault="00AC3081" w:rsidP="00AC3081">
      <w:pPr>
        <w:rPr>
          <w:rFonts w:ascii="Times New Roman" w:hAnsi="Times New Roman"/>
          <w:szCs w:val="22"/>
        </w:rPr>
      </w:pPr>
    </w:p>
    <w:p w14:paraId="3C3B6FCA" w14:textId="4F3C79DD" w:rsidR="00AC3081" w:rsidRDefault="00AC3081" w:rsidP="00AC3081">
      <w:pPr>
        <w:rPr>
          <w:rFonts w:ascii="Times New Roman" w:hAnsi="Times New Roman"/>
          <w:szCs w:val="22"/>
        </w:rPr>
      </w:pPr>
    </w:p>
    <w:p w14:paraId="5E1BF930" w14:textId="72338179" w:rsidR="00AC3081" w:rsidRDefault="00AC3081" w:rsidP="00AC3081">
      <w:pPr>
        <w:rPr>
          <w:rFonts w:ascii="Times New Roman" w:hAnsi="Times New Roman"/>
          <w:szCs w:val="22"/>
        </w:rPr>
      </w:pPr>
    </w:p>
    <w:p w14:paraId="3CFAF365" w14:textId="02584E06" w:rsidR="00AC3081" w:rsidRDefault="00AC3081" w:rsidP="00AC3081">
      <w:pPr>
        <w:rPr>
          <w:rFonts w:ascii="Times New Roman" w:hAnsi="Times New Roman"/>
          <w:szCs w:val="22"/>
        </w:rPr>
      </w:pPr>
    </w:p>
    <w:p w14:paraId="10B5F7FA" w14:textId="2FF6E35A" w:rsidR="00AC3081" w:rsidRDefault="00AC3081" w:rsidP="00AC3081">
      <w:pPr>
        <w:rPr>
          <w:rFonts w:ascii="Times New Roman" w:hAnsi="Times New Roman"/>
          <w:szCs w:val="22"/>
        </w:rPr>
      </w:pPr>
    </w:p>
    <w:p w14:paraId="2D7CC0A6" w14:textId="25F768B0" w:rsidR="00AC3081" w:rsidRDefault="00AC3081" w:rsidP="00AC3081">
      <w:pPr>
        <w:rPr>
          <w:rFonts w:ascii="Times New Roman" w:hAnsi="Times New Roman"/>
          <w:szCs w:val="22"/>
        </w:rPr>
      </w:pPr>
    </w:p>
    <w:p w14:paraId="1F77ED40" w14:textId="56D56466" w:rsidR="00AC3081" w:rsidRDefault="00AC3081" w:rsidP="00AC3081">
      <w:pPr>
        <w:rPr>
          <w:rFonts w:ascii="Times New Roman" w:hAnsi="Times New Roman"/>
          <w:szCs w:val="22"/>
        </w:rPr>
      </w:pPr>
    </w:p>
    <w:p w14:paraId="53798714" w14:textId="783FE4ED" w:rsidR="00AC3081" w:rsidRDefault="00AC3081" w:rsidP="00AC3081">
      <w:pPr>
        <w:rPr>
          <w:rFonts w:ascii="Times New Roman" w:hAnsi="Times New Roman"/>
          <w:szCs w:val="22"/>
        </w:rPr>
      </w:pPr>
    </w:p>
    <w:p w14:paraId="463E500F" w14:textId="5F9221F2" w:rsidR="00AC3081" w:rsidRDefault="00AC3081" w:rsidP="00AC3081">
      <w:pPr>
        <w:rPr>
          <w:rFonts w:ascii="Times New Roman" w:hAnsi="Times New Roman"/>
          <w:szCs w:val="22"/>
        </w:rPr>
      </w:pPr>
    </w:p>
    <w:p w14:paraId="042D1A3C" w14:textId="515410B1" w:rsidR="00AC3081" w:rsidRDefault="00AC3081" w:rsidP="00AC3081">
      <w:pPr>
        <w:rPr>
          <w:rFonts w:ascii="Times New Roman" w:hAnsi="Times New Roman"/>
          <w:szCs w:val="22"/>
        </w:rPr>
      </w:pPr>
    </w:p>
    <w:p w14:paraId="2111262D" w14:textId="29F257F4" w:rsidR="00AC3081" w:rsidRDefault="00AC3081" w:rsidP="00AC3081">
      <w:pPr>
        <w:rPr>
          <w:rFonts w:ascii="Times New Roman" w:hAnsi="Times New Roman"/>
          <w:szCs w:val="22"/>
        </w:rPr>
      </w:pPr>
    </w:p>
    <w:p w14:paraId="5124E9AE" w14:textId="1025A157" w:rsidR="00AC3081" w:rsidRDefault="00AC3081" w:rsidP="00AC3081">
      <w:pPr>
        <w:rPr>
          <w:rFonts w:ascii="Times New Roman" w:hAnsi="Times New Roman"/>
          <w:szCs w:val="22"/>
        </w:rPr>
      </w:pPr>
    </w:p>
    <w:p w14:paraId="0EAB3404" w14:textId="58F733C6" w:rsidR="00AC3081" w:rsidRDefault="00AC3081" w:rsidP="00AC3081">
      <w:pPr>
        <w:rPr>
          <w:rFonts w:ascii="Times New Roman" w:hAnsi="Times New Roman"/>
          <w:szCs w:val="22"/>
        </w:rPr>
      </w:pPr>
    </w:p>
    <w:p w14:paraId="1E8A2739" w14:textId="21728745" w:rsidR="00AC3081" w:rsidRDefault="00785059" w:rsidP="00AC3081">
      <w:pPr>
        <w:rPr>
          <w:rFonts w:ascii="Times New Roman" w:hAnsi="Times New Roman"/>
          <w:szCs w:val="22"/>
        </w:rPr>
      </w:pPr>
      <w:r>
        <w:rPr>
          <w:noProof/>
        </w:rPr>
        <w:lastRenderedPageBreak/>
        <w:drawing>
          <wp:inline distT="0" distB="0" distL="0" distR="0" wp14:anchorId="46A50A42" wp14:editId="44877073">
            <wp:extent cx="5891893" cy="3929743"/>
            <wp:effectExtent l="0" t="0" r="13970" b="1397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BFF1B539-7A1A-4478-8AB2-2F1230C3ACA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41BC29EC" w14:textId="6AA123FD" w:rsidR="00785059" w:rsidRDefault="00785059" w:rsidP="00AC3081">
      <w:pPr>
        <w:rPr>
          <w:rFonts w:ascii="Times New Roman" w:hAnsi="Times New Roman"/>
          <w:szCs w:val="22"/>
        </w:rPr>
      </w:pPr>
    </w:p>
    <w:p w14:paraId="42EE9845" w14:textId="7BC35801" w:rsidR="00785059" w:rsidRDefault="00785059" w:rsidP="00785059">
      <w:pPr>
        <w:jc w:val="center"/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>Algorithm 4 Chart</w:t>
      </w:r>
    </w:p>
    <w:p w14:paraId="10140624" w14:textId="0137B5A0" w:rsidR="00785059" w:rsidRPr="00AC3081" w:rsidRDefault="00785059" w:rsidP="00785059">
      <w:pPr>
        <w:rPr>
          <w:rFonts w:ascii="Times New Roman" w:hAnsi="Times New Roman"/>
          <w:szCs w:val="22"/>
        </w:rPr>
      </w:pPr>
      <w:r>
        <w:rPr>
          <w:rFonts w:ascii="Times New Roman" w:hAnsi="Times New Roman"/>
          <w:szCs w:val="22"/>
        </w:rPr>
        <w:tab/>
        <w:t>Our Predicted complexity for Algorithm 4 was O(n) and it seems to have met that expectation. The Time taken is very low, and the two graphs are very similar.</w:t>
      </w:r>
    </w:p>
    <w:sectPr w:rsidR="00785059" w:rsidRPr="00AC3081" w:rsidSect="00785059">
      <w:footerReference w:type="default" r:id="rId14"/>
      <w:pgSz w:w="12240" w:h="15840"/>
      <w:pgMar w:top="1152" w:right="1440" w:bottom="1152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E86F2" w14:textId="77777777" w:rsidR="007D3F01" w:rsidRDefault="007D3F01" w:rsidP="00B76DB8">
      <w:r>
        <w:separator/>
      </w:r>
    </w:p>
  </w:endnote>
  <w:endnote w:type="continuationSeparator" w:id="0">
    <w:p w14:paraId="18F7CA62" w14:textId="77777777" w:rsidR="007D3F01" w:rsidRDefault="007D3F01" w:rsidP="00B76D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2F762" w14:textId="77777777" w:rsidR="00FD6465" w:rsidRDefault="00FD6465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8E39F2">
      <w:rPr>
        <w:b/>
        <w:bCs/>
        <w:noProof/>
      </w:rPr>
      <w:t>5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 w:rsidR="008E39F2">
      <w:rPr>
        <w:b/>
        <w:bCs/>
        <w:noProof/>
      </w:rPr>
      <w:t>5</w:t>
    </w:r>
    <w:r>
      <w:rPr>
        <w:b/>
        <w:bCs/>
      </w:rPr>
      <w:fldChar w:fldCharType="end"/>
    </w:r>
  </w:p>
  <w:p w14:paraId="13F94E56" w14:textId="77777777" w:rsidR="00FD6465" w:rsidRDefault="00FD64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B82BF" w14:textId="77777777" w:rsidR="007D3F01" w:rsidRDefault="007D3F01" w:rsidP="00B76DB8">
      <w:r>
        <w:separator/>
      </w:r>
    </w:p>
  </w:footnote>
  <w:footnote w:type="continuationSeparator" w:id="0">
    <w:p w14:paraId="24C6E3FB" w14:textId="77777777" w:rsidR="007D3F01" w:rsidRDefault="007D3F01" w:rsidP="00B76D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F7EE0"/>
    <w:multiLevelType w:val="hybridMultilevel"/>
    <w:tmpl w:val="4892A0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867607"/>
    <w:multiLevelType w:val="hybridMultilevel"/>
    <w:tmpl w:val="5A3C21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D0814B4"/>
    <w:multiLevelType w:val="hybridMultilevel"/>
    <w:tmpl w:val="A7DC57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EFEB4C0">
      <w:start w:val="1"/>
      <w:numFmt w:val="decimal"/>
      <w:lvlText w:val="%3"/>
      <w:lvlJc w:val="left"/>
      <w:pPr>
        <w:ind w:left="2667" w:hanging="687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yMLM0NbIwt7S0MDJV0lEKTi0uzszPAykwrAUAQHwK/iwAAAA="/>
  </w:docVars>
  <w:rsids>
    <w:rsidRoot w:val="002020F2"/>
    <w:rsid w:val="000368C6"/>
    <w:rsid w:val="00056B67"/>
    <w:rsid w:val="000A684D"/>
    <w:rsid w:val="000B67E5"/>
    <w:rsid w:val="000F28AC"/>
    <w:rsid w:val="000F4561"/>
    <w:rsid w:val="00107553"/>
    <w:rsid w:val="00125504"/>
    <w:rsid w:val="001348F2"/>
    <w:rsid w:val="0014194A"/>
    <w:rsid w:val="001C287B"/>
    <w:rsid w:val="001D05D7"/>
    <w:rsid w:val="001D0748"/>
    <w:rsid w:val="001F600E"/>
    <w:rsid w:val="002020F2"/>
    <w:rsid w:val="00225955"/>
    <w:rsid w:val="00245327"/>
    <w:rsid w:val="00273758"/>
    <w:rsid w:val="00281573"/>
    <w:rsid w:val="002B5ED5"/>
    <w:rsid w:val="002D144B"/>
    <w:rsid w:val="002E4226"/>
    <w:rsid w:val="00317BAC"/>
    <w:rsid w:val="0032766A"/>
    <w:rsid w:val="0034747C"/>
    <w:rsid w:val="0036338E"/>
    <w:rsid w:val="003A338E"/>
    <w:rsid w:val="003E18FC"/>
    <w:rsid w:val="004062BC"/>
    <w:rsid w:val="004114EC"/>
    <w:rsid w:val="00415141"/>
    <w:rsid w:val="004267DD"/>
    <w:rsid w:val="00443A8E"/>
    <w:rsid w:val="00443E95"/>
    <w:rsid w:val="004449AB"/>
    <w:rsid w:val="00496BA6"/>
    <w:rsid w:val="004C0590"/>
    <w:rsid w:val="004D1421"/>
    <w:rsid w:val="004E24A3"/>
    <w:rsid w:val="004F480C"/>
    <w:rsid w:val="0050071D"/>
    <w:rsid w:val="00527F4B"/>
    <w:rsid w:val="00543881"/>
    <w:rsid w:val="00591046"/>
    <w:rsid w:val="00596F46"/>
    <w:rsid w:val="005A0704"/>
    <w:rsid w:val="005C16C5"/>
    <w:rsid w:val="005D40C4"/>
    <w:rsid w:val="005D752F"/>
    <w:rsid w:val="00633A44"/>
    <w:rsid w:val="00656095"/>
    <w:rsid w:val="006773F6"/>
    <w:rsid w:val="006C5FD3"/>
    <w:rsid w:val="006E2F1A"/>
    <w:rsid w:val="006E77E4"/>
    <w:rsid w:val="007217B1"/>
    <w:rsid w:val="00785059"/>
    <w:rsid w:val="00790890"/>
    <w:rsid w:val="00791137"/>
    <w:rsid w:val="00792E9D"/>
    <w:rsid w:val="007964CD"/>
    <w:rsid w:val="007B3EBC"/>
    <w:rsid w:val="007C48D5"/>
    <w:rsid w:val="007D3F01"/>
    <w:rsid w:val="00801483"/>
    <w:rsid w:val="008078D7"/>
    <w:rsid w:val="00811674"/>
    <w:rsid w:val="00812985"/>
    <w:rsid w:val="0082534C"/>
    <w:rsid w:val="008401DD"/>
    <w:rsid w:val="00865A57"/>
    <w:rsid w:val="00884817"/>
    <w:rsid w:val="008B0094"/>
    <w:rsid w:val="008E39F2"/>
    <w:rsid w:val="00923278"/>
    <w:rsid w:val="0092586B"/>
    <w:rsid w:val="0092635A"/>
    <w:rsid w:val="0094434E"/>
    <w:rsid w:val="00952EF3"/>
    <w:rsid w:val="00954A81"/>
    <w:rsid w:val="0097131F"/>
    <w:rsid w:val="00983A4F"/>
    <w:rsid w:val="00987160"/>
    <w:rsid w:val="00995895"/>
    <w:rsid w:val="009B0968"/>
    <w:rsid w:val="009C59BA"/>
    <w:rsid w:val="009C6A12"/>
    <w:rsid w:val="00A5089B"/>
    <w:rsid w:val="00A67201"/>
    <w:rsid w:val="00A716E0"/>
    <w:rsid w:val="00AC3081"/>
    <w:rsid w:val="00AC6468"/>
    <w:rsid w:val="00AC7FB4"/>
    <w:rsid w:val="00B02FB2"/>
    <w:rsid w:val="00B03D1E"/>
    <w:rsid w:val="00B10604"/>
    <w:rsid w:val="00B3627E"/>
    <w:rsid w:val="00B43357"/>
    <w:rsid w:val="00B4512E"/>
    <w:rsid w:val="00B558C1"/>
    <w:rsid w:val="00B62FD0"/>
    <w:rsid w:val="00B70FB8"/>
    <w:rsid w:val="00B74004"/>
    <w:rsid w:val="00B76DB8"/>
    <w:rsid w:val="00B908C5"/>
    <w:rsid w:val="00B9476A"/>
    <w:rsid w:val="00BF36A8"/>
    <w:rsid w:val="00BF787F"/>
    <w:rsid w:val="00C11D26"/>
    <w:rsid w:val="00C13F44"/>
    <w:rsid w:val="00C26814"/>
    <w:rsid w:val="00C32CD2"/>
    <w:rsid w:val="00C526BD"/>
    <w:rsid w:val="00C609DB"/>
    <w:rsid w:val="00C75919"/>
    <w:rsid w:val="00C82020"/>
    <w:rsid w:val="00C9416A"/>
    <w:rsid w:val="00CB4813"/>
    <w:rsid w:val="00CC75A4"/>
    <w:rsid w:val="00D43AA3"/>
    <w:rsid w:val="00DA2BC9"/>
    <w:rsid w:val="00DC4178"/>
    <w:rsid w:val="00E17A9B"/>
    <w:rsid w:val="00E407FD"/>
    <w:rsid w:val="00E771FE"/>
    <w:rsid w:val="00EB5921"/>
    <w:rsid w:val="00EE522E"/>
    <w:rsid w:val="00EF6D14"/>
    <w:rsid w:val="00F041BC"/>
    <w:rsid w:val="00F33D82"/>
    <w:rsid w:val="00F41F71"/>
    <w:rsid w:val="00F42BF1"/>
    <w:rsid w:val="00F730D8"/>
    <w:rsid w:val="00F77E02"/>
    <w:rsid w:val="00F84820"/>
    <w:rsid w:val="00F97472"/>
    <w:rsid w:val="00FD6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5B8818"/>
  <w15:chartTrackingRefBased/>
  <w15:docId w15:val="{CE0D6D35-CE11-D84B-856F-CDFF7B1D7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  <w:adjustRightInd w:val="0"/>
    </w:pPr>
    <w:rPr>
      <w:rFonts w:ascii="Times" w:hAnsi="Times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B76DB8"/>
    <w:rPr>
      <w:rFonts w:ascii="Times" w:hAnsi="Times"/>
      <w:sz w:val="24"/>
      <w:szCs w:val="24"/>
    </w:rPr>
  </w:style>
  <w:style w:type="paragraph" w:styleId="BalloonText">
    <w:name w:val="Balloon Text"/>
    <w:basedOn w:val="Normal"/>
    <w:link w:val="BalloonTextChar"/>
    <w:rsid w:val="002E4226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E4226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81573"/>
    <w:rPr>
      <w:color w:val="808080"/>
    </w:rPr>
  </w:style>
  <w:style w:type="paragraph" w:styleId="NoSpacing">
    <w:name w:val="No Spacing"/>
    <w:link w:val="NoSpacingChar"/>
    <w:uiPriority w:val="1"/>
    <w:qFormat/>
    <w:rsid w:val="00785059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785059"/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rsid w:val="007B3E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E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hart" Target="charts/chart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4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mue\Documents\COLLEGE\COMP%203270\proghw\adams_outpu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mue\Documents\COLLEGE\COMP%203270\proghw\adams_outpu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mue\Documents\COLLEGE\COMP%203270\proghw\adams_outpu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mue\Documents\COLLEGE\COMP%203270\proghw\adams_output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mue\Documents\COLLEGE\COMP%203270\proghw\adams_output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otal</a:t>
            </a:r>
            <a:r>
              <a:rPr lang="en-US" baseline="0"/>
              <a:t> Algorithm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1885808572849811"/>
          <c:y val="0.12289484445883697"/>
          <c:w val="0.69457748444002276"/>
          <c:h val="0.7675769946891231"/>
        </c:manualLayout>
      </c:layout>
      <c:lineChart>
        <c:grouping val="standard"/>
        <c:varyColors val="0"/>
        <c:ser>
          <c:idx val="0"/>
          <c:order val="0"/>
          <c:tx>
            <c:strRef>
              <c:f>adams_output!$A$1</c:f>
              <c:strCache>
                <c:ptCount val="1"/>
                <c:pt idx="0">
                  <c:v>algorithm-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adams_output!$J$2:$J$20</c:f>
              <c:numCache>
                <c:formatCode>General</c:formatCode>
                <c:ptCount val="19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  <c:pt idx="5">
                  <c:v>35</c:v>
                </c:pt>
                <c:pt idx="6">
                  <c:v>40</c:v>
                </c:pt>
                <c:pt idx="7">
                  <c:v>45</c:v>
                </c:pt>
                <c:pt idx="8">
                  <c:v>50</c:v>
                </c:pt>
                <c:pt idx="9">
                  <c:v>55</c:v>
                </c:pt>
                <c:pt idx="10">
                  <c:v>60</c:v>
                </c:pt>
                <c:pt idx="11">
                  <c:v>65</c:v>
                </c:pt>
                <c:pt idx="12">
                  <c:v>70</c:v>
                </c:pt>
                <c:pt idx="13">
                  <c:v>75</c:v>
                </c:pt>
                <c:pt idx="14">
                  <c:v>80</c:v>
                </c:pt>
                <c:pt idx="15">
                  <c:v>85</c:v>
                </c:pt>
                <c:pt idx="16">
                  <c:v>90</c:v>
                </c:pt>
                <c:pt idx="17">
                  <c:v>95</c:v>
                </c:pt>
                <c:pt idx="18">
                  <c:v>100</c:v>
                </c:pt>
              </c:numCache>
            </c:numRef>
          </c:cat>
          <c:val>
            <c:numRef>
              <c:f>adams_output!$A$2:$A$20</c:f>
              <c:numCache>
                <c:formatCode>General</c:formatCode>
                <c:ptCount val="19"/>
                <c:pt idx="0">
                  <c:v>10</c:v>
                </c:pt>
                <c:pt idx="1">
                  <c:v>27</c:v>
                </c:pt>
                <c:pt idx="2">
                  <c:v>63</c:v>
                </c:pt>
                <c:pt idx="3">
                  <c:v>92</c:v>
                </c:pt>
                <c:pt idx="4">
                  <c:v>151</c:v>
                </c:pt>
                <c:pt idx="5">
                  <c:v>201</c:v>
                </c:pt>
                <c:pt idx="6">
                  <c:v>372</c:v>
                </c:pt>
                <c:pt idx="7">
                  <c:v>442</c:v>
                </c:pt>
                <c:pt idx="8">
                  <c:v>625</c:v>
                </c:pt>
                <c:pt idx="9">
                  <c:v>814</c:v>
                </c:pt>
                <c:pt idx="10">
                  <c:v>1015</c:v>
                </c:pt>
                <c:pt idx="11">
                  <c:v>1851</c:v>
                </c:pt>
                <c:pt idx="12">
                  <c:v>1537</c:v>
                </c:pt>
                <c:pt idx="13">
                  <c:v>2339</c:v>
                </c:pt>
                <c:pt idx="14">
                  <c:v>2491</c:v>
                </c:pt>
                <c:pt idx="15">
                  <c:v>2667</c:v>
                </c:pt>
                <c:pt idx="16">
                  <c:v>2993</c:v>
                </c:pt>
                <c:pt idx="17">
                  <c:v>4015</c:v>
                </c:pt>
                <c:pt idx="18">
                  <c:v>436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57F-407B-A335-DD2E4F2431AA}"/>
            </c:ext>
          </c:extLst>
        </c:ser>
        <c:ser>
          <c:idx val="1"/>
          <c:order val="1"/>
          <c:tx>
            <c:strRef>
              <c:f>adams_output!$B$1</c:f>
              <c:strCache>
                <c:ptCount val="1"/>
                <c:pt idx="0">
                  <c:v>algorithm-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adams_output!$J$2:$J$20</c:f>
              <c:numCache>
                <c:formatCode>General</c:formatCode>
                <c:ptCount val="19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  <c:pt idx="5">
                  <c:v>35</c:v>
                </c:pt>
                <c:pt idx="6">
                  <c:v>40</c:v>
                </c:pt>
                <c:pt idx="7">
                  <c:v>45</c:v>
                </c:pt>
                <c:pt idx="8">
                  <c:v>50</c:v>
                </c:pt>
                <c:pt idx="9">
                  <c:v>55</c:v>
                </c:pt>
                <c:pt idx="10">
                  <c:v>60</c:v>
                </c:pt>
                <c:pt idx="11">
                  <c:v>65</c:v>
                </c:pt>
                <c:pt idx="12">
                  <c:v>70</c:v>
                </c:pt>
                <c:pt idx="13">
                  <c:v>75</c:v>
                </c:pt>
                <c:pt idx="14">
                  <c:v>80</c:v>
                </c:pt>
                <c:pt idx="15">
                  <c:v>85</c:v>
                </c:pt>
                <c:pt idx="16">
                  <c:v>90</c:v>
                </c:pt>
                <c:pt idx="17">
                  <c:v>95</c:v>
                </c:pt>
                <c:pt idx="18">
                  <c:v>100</c:v>
                </c:pt>
              </c:numCache>
            </c:numRef>
          </c:cat>
          <c:val>
            <c:numRef>
              <c:f>adams_output!$B$2:$B$20</c:f>
              <c:numCache>
                <c:formatCode>General</c:formatCode>
                <c:ptCount val="19"/>
                <c:pt idx="0">
                  <c:v>5</c:v>
                </c:pt>
                <c:pt idx="1">
                  <c:v>11</c:v>
                </c:pt>
                <c:pt idx="2">
                  <c:v>18</c:v>
                </c:pt>
                <c:pt idx="3">
                  <c:v>21</c:v>
                </c:pt>
                <c:pt idx="4">
                  <c:v>27</c:v>
                </c:pt>
                <c:pt idx="5">
                  <c:v>29</c:v>
                </c:pt>
                <c:pt idx="6">
                  <c:v>47</c:v>
                </c:pt>
                <c:pt idx="7">
                  <c:v>49</c:v>
                </c:pt>
                <c:pt idx="8">
                  <c:v>63</c:v>
                </c:pt>
                <c:pt idx="9">
                  <c:v>75</c:v>
                </c:pt>
                <c:pt idx="10">
                  <c:v>85</c:v>
                </c:pt>
                <c:pt idx="11">
                  <c:v>142</c:v>
                </c:pt>
                <c:pt idx="12">
                  <c:v>111</c:v>
                </c:pt>
                <c:pt idx="13">
                  <c:v>155</c:v>
                </c:pt>
                <c:pt idx="14">
                  <c:v>157</c:v>
                </c:pt>
                <c:pt idx="15">
                  <c:v>157</c:v>
                </c:pt>
                <c:pt idx="16">
                  <c:v>168</c:v>
                </c:pt>
                <c:pt idx="17">
                  <c:v>199</c:v>
                </c:pt>
                <c:pt idx="18">
                  <c:v>22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57F-407B-A335-DD2E4F2431AA}"/>
            </c:ext>
          </c:extLst>
        </c:ser>
        <c:ser>
          <c:idx val="2"/>
          <c:order val="2"/>
          <c:tx>
            <c:strRef>
              <c:f>adams_output!$C$1</c:f>
              <c:strCache>
                <c:ptCount val="1"/>
                <c:pt idx="0">
                  <c:v>algorithm-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adams_output!$J$2:$J$20</c:f>
              <c:numCache>
                <c:formatCode>General</c:formatCode>
                <c:ptCount val="19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  <c:pt idx="5">
                  <c:v>35</c:v>
                </c:pt>
                <c:pt idx="6">
                  <c:v>40</c:v>
                </c:pt>
                <c:pt idx="7">
                  <c:v>45</c:v>
                </c:pt>
                <c:pt idx="8">
                  <c:v>50</c:v>
                </c:pt>
                <c:pt idx="9">
                  <c:v>55</c:v>
                </c:pt>
                <c:pt idx="10">
                  <c:v>60</c:v>
                </c:pt>
                <c:pt idx="11">
                  <c:v>65</c:v>
                </c:pt>
                <c:pt idx="12">
                  <c:v>70</c:v>
                </c:pt>
                <c:pt idx="13">
                  <c:v>75</c:v>
                </c:pt>
                <c:pt idx="14">
                  <c:v>80</c:v>
                </c:pt>
                <c:pt idx="15">
                  <c:v>85</c:v>
                </c:pt>
                <c:pt idx="16">
                  <c:v>90</c:v>
                </c:pt>
                <c:pt idx="17">
                  <c:v>95</c:v>
                </c:pt>
                <c:pt idx="18">
                  <c:v>100</c:v>
                </c:pt>
              </c:numCache>
            </c:numRef>
          </c:cat>
          <c:val>
            <c:numRef>
              <c:f>adams_output!$C$2:$C$20</c:f>
              <c:numCache>
                <c:formatCode>General</c:formatCode>
                <c:ptCount val="19"/>
                <c:pt idx="0">
                  <c:v>7</c:v>
                </c:pt>
                <c:pt idx="1">
                  <c:v>10</c:v>
                </c:pt>
                <c:pt idx="2">
                  <c:v>13</c:v>
                </c:pt>
                <c:pt idx="3">
                  <c:v>14</c:v>
                </c:pt>
                <c:pt idx="4">
                  <c:v>15</c:v>
                </c:pt>
                <c:pt idx="5">
                  <c:v>16</c:v>
                </c:pt>
                <c:pt idx="6">
                  <c:v>23</c:v>
                </c:pt>
                <c:pt idx="7">
                  <c:v>22</c:v>
                </c:pt>
                <c:pt idx="8">
                  <c:v>25</c:v>
                </c:pt>
                <c:pt idx="9">
                  <c:v>28</c:v>
                </c:pt>
                <c:pt idx="10">
                  <c:v>30</c:v>
                </c:pt>
                <c:pt idx="11">
                  <c:v>46</c:v>
                </c:pt>
                <c:pt idx="12">
                  <c:v>65</c:v>
                </c:pt>
                <c:pt idx="13">
                  <c:v>45</c:v>
                </c:pt>
                <c:pt idx="14">
                  <c:v>44</c:v>
                </c:pt>
                <c:pt idx="15">
                  <c:v>41</c:v>
                </c:pt>
                <c:pt idx="16">
                  <c:v>42</c:v>
                </c:pt>
                <c:pt idx="17">
                  <c:v>47</c:v>
                </c:pt>
                <c:pt idx="18">
                  <c:v>5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57F-407B-A335-DD2E4F2431AA}"/>
            </c:ext>
          </c:extLst>
        </c:ser>
        <c:ser>
          <c:idx val="3"/>
          <c:order val="3"/>
          <c:tx>
            <c:strRef>
              <c:f>adams_output!$D$1</c:f>
              <c:strCache>
                <c:ptCount val="1"/>
                <c:pt idx="0">
                  <c:v>algorithm-4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adams_output!$J$2:$J$20</c:f>
              <c:numCache>
                <c:formatCode>General</c:formatCode>
                <c:ptCount val="19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  <c:pt idx="5">
                  <c:v>35</c:v>
                </c:pt>
                <c:pt idx="6">
                  <c:v>40</c:v>
                </c:pt>
                <c:pt idx="7">
                  <c:v>45</c:v>
                </c:pt>
                <c:pt idx="8">
                  <c:v>50</c:v>
                </c:pt>
                <c:pt idx="9">
                  <c:v>55</c:v>
                </c:pt>
                <c:pt idx="10">
                  <c:v>60</c:v>
                </c:pt>
                <c:pt idx="11">
                  <c:v>65</c:v>
                </c:pt>
                <c:pt idx="12">
                  <c:v>70</c:v>
                </c:pt>
                <c:pt idx="13">
                  <c:v>75</c:v>
                </c:pt>
                <c:pt idx="14">
                  <c:v>80</c:v>
                </c:pt>
                <c:pt idx="15">
                  <c:v>85</c:v>
                </c:pt>
                <c:pt idx="16">
                  <c:v>90</c:v>
                </c:pt>
                <c:pt idx="17">
                  <c:v>95</c:v>
                </c:pt>
                <c:pt idx="18">
                  <c:v>100</c:v>
                </c:pt>
              </c:numCache>
            </c:numRef>
          </c:cat>
          <c:val>
            <c:numRef>
              <c:f>adams_output!$D$2:$D$20</c:f>
              <c:numCache>
                <c:formatCode>General</c:formatCode>
                <c:ptCount val="19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6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7</c:v>
                </c:pt>
                <c:pt idx="8">
                  <c:v>7</c:v>
                </c:pt>
                <c:pt idx="9">
                  <c:v>7</c:v>
                </c:pt>
                <c:pt idx="10">
                  <c:v>8</c:v>
                </c:pt>
                <c:pt idx="11">
                  <c:v>12</c:v>
                </c:pt>
                <c:pt idx="12">
                  <c:v>12</c:v>
                </c:pt>
                <c:pt idx="13">
                  <c:v>10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11</c:v>
                </c:pt>
                <c:pt idx="18">
                  <c:v>1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57F-407B-A335-DD2E4F2431AA}"/>
            </c:ext>
          </c:extLst>
        </c:ser>
        <c:ser>
          <c:idx val="4"/>
          <c:order val="4"/>
          <c:tx>
            <c:strRef>
              <c:f>adams_output!$E$1</c:f>
              <c:strCache>
                <c:ptCount val="1"/>
                <c:pt idx="0">
                  <c:v>T1(n)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adams_output!$E$2:$E$20</c:f>
              <c:numCache>
                <c:formatCode>General</c:formatCode>
                <c:ptCount val="19"/>
                <c:pt idx="0">
                  <c:v>17</c:v>
                </c:pt>
                <c:pt idx="1">
                  <c:v>49</c:v>
                </c:pt>
                <c:pt idx="2">
                  <c:v>106</c:v>
                </c:pt>
                <c:pt idx="3">
                  <c:v>196</c:v>
                </c:pt>
                <c:pt idx="4">
                  <c:v>327</c:v>
                </c:pt>
                <c:pt idx="5">
                  <c:v>505</c:v>
                </c:pt>
                <c:pt idx="6">
                  <c:v>739</c:v>
                </c:pt>
                <c:pt idx="7">
                  <c:v>1036</c:v>
                </c:pt>
                <c:pt idx="8">
                  <c:v>1404</c:v>
                </c:pt>
                <c:pt idx="9">
                  <c:v>1850</c:v>
                </c:pt>
                <c:pt idx="10">
                  <c:v>2381</c:v>
                </c:pt>
                <c:pt idx="11">
                  <c:v>3005</c:v>
                </c:pt>
                <c:pt idx="12">
                  <c:v>3729</c:v>
                </c:pt>
                <c:pt idx="13">
                  <c:v>4562</c:v>
                </c:pt>
                <c:pt idx="14">
                  <c:v>5510</c:v>
                </c:pt>
                <c:pt idx="15">
                  <c:v>6581</c:v>
                </c:pt>
                <c:pt idx="16">
                  <c:v>7783</c:v>
                </c:pt>
                <c:pt idx="17">
                  <c:v>9122</c:v>
                </c:pt>
                <c:pt idx="18">
                  <c:v>1060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157F-407B-A335-DD2E4F2431AA}"/>
            </c:ext>
          </c:extLst>
        </c:ser>
        <c:ser>
          <c:idx val="5"/>
          <c:order val="5"/>
          <c:tx>
            <c:strRef>
              <c:f>adams_output!$F$1</c:f>
              <c:strCache>
                <c:ptCount val="1"/>
                <c:pt idx="0">
                  <c:v>T2(n)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adams_output!$F$2:$F$20</c:f>
              <c:numCache>
                <c:formatCode>General</c:formatCode>
                <c:ptCount val="19"/>
                <c:pt idx="0">
                  <c:v>7</c:v>
                </c:pt>
                <c:pt idx="1">
                  <c:v>15</c:v>
                </c:pt>
                <c:pt idx="2">
                  <c:v>26</c:v>
                </c:pt>
                <c:pt idx="3">
                  <c:v>40</c:v>
                </c:pt>
                <c:pt idx="4">
                  <c:v>57</c:v>
                </c:pt>
                <c:pt idx="5">
                  <c:v>77</c:v>
                </c:pt>
                <c:pt idx="6">
                  <c:v>100</c:v>
                </c:pt>
                <c:pt idx="7">
                  <c:v>126</c:v>
                </c:pt>
                <c:pt idx="8">
                  <c:v>155</c:v>
                </c:pt>
                <c:pt idx="9">
                  <c:v>186</c:v>
                </c:pt>
                <c:pt idx="10">
                  <c:v>221</c:v>
                </c:pt>
                <c:pt idx="11">
                  <c:v>259</c:v>
                </c:pt>
                <c:pt idx="12">
                  <c:v>300</c:v>
                </c:pt>
                <c:pt idx="13">
                  <c:v>344</c:v>
                </c:pt>
                <c:pt idx="14">
                  <c:v>391</c:v>
                </c:pt>
                <c:pt idx="15">
                  <c:v>441</c:v>
                </c:pt>
                <c:pt idx="16">
                  <c:v>494</c:v>
                </c:pt>
                <c:pt idx="17">
                  <c:v>550</c:v>
                </c:pt>
                <c:pt idx="18">
                  <c:v>6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157F-407B-A335-DD2E4F2431AA}"/>
            </c:ext>
          </c:extLst>
        </c:ser>
        <c:ser>
          <c:idx val="6"/>
          <c:order val="6"/>
          <c:tx>
            <c:strRef>
              <c:f>adams_output!$G$1</c:f>
              <c:strCache>
                <c:ptCount val="1"/>
                <c:pt idx="0">
                  <c:v>T3(n)</c:v>
                </c:pt>
              </c:strCache>
            </c:strRef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adams_output!$G$2:$G$20</c:f>
              <c:numCache>
                <c:formatCode>General</c:formatCode>
                <c:ptCount val="19"/>
                <c:pt idx="0">
                  <c:v>16</c:v>
                </c:pt>
                <c:pt idx="1">
                  <c:v>32</c:v>
                </c:pt>
                <c:pt idx="2">
                  <c:v>55</c:v>
                </c:pt>
                <c:pt idx="3">
                  <c:v>84</c:v>
                </c:pt>
                <c:pt idx="4">
                  <c:v>119</c:v>
                </c:pt>
                <c:pt idx="5">
                  <c:v>159</c:v>
                </c:pt>
                <c:pt idx="6">
                  <c:v>206</c:v>
                </c:pt>
                <c:pt idx="7">
                  <c:v>259</c:v>
                </c:pt>
                <c:pt idx="8">
                  <c:v>318</c:v>
                </c:pt>
                <c:pt idx="9">
                  <c:v>382</c:v>
                </c:pt>
                <c:pt idx="10">
                  <c:v>453</c:v>
                </c:pt>
                <c:pt idx="11">
                  <c:v>530</c:v>
                </c:pt>
                <c:pt idx="12">
                  <c:v>613</c:v>
                </c:pt>
                <c:pt idx="13">
                  <c:v>701</c:v>
                </c:pt>
                <c:pt idx="14">
                  <c:v>796</c:v>
                </c:pt>
                <c:pt idx="15">
                  <c:v>897</c:v>
                </c:pt>
                <c:pt idx="16">
                  <c:v>1004</c:v>
                </c:pt>
                <c:pt idx="17">
                  <c:v>1116</c:v>
                </c:pt>
                <c:pt idx="18">
                  <c:v>12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157F-407B-A335-DD2E4F2431AA}"/>
            </c:ext>
          </c:extLst>
        </c:ser>
        <c:ser>
          <c:idx val="7"/>
          <c:order val="7"/>
          <c:tx>
            <c:strRef>
              <c:f>adams_output!$H$1</c:f>
              <c:strCache>
                <c:ptCount val="1"/>
                <c:pt idx="0">
                  <c:v>T4(n)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adams_output!$H$2:$H$20</c:f>
              <c:numCache>
                <c:formatCode>General</c:formatCode>
                <c:ptCount val="19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6</c:v>
                </c:pt>
                <c:pt idx="8">
                  <c:v>7</c:v>
                </c:pt>
                <c:pt idx="9">
                  <c:v>8</c:v>
                </c:pt>
                <c:pt idx="10">
                  <c:v>8</c:v>
                </c:pt>
                <c:pt idx="11">
                  <c:v>9</c:v>
                </c:pt>
                <c:pt idx="12">
                  <c:v>10</c:v>
                </c:pt>
                <c:pt idx="13">
                  <c:v>10</c:v>
                </c:pt>
                <c:pt idx="14">
                  <c:v>11</c:v>
                </c:pt>
                <c:pt idx="15">
                  <c:v>12</c:v>
                </c:pt>
                <c:pt idx="16">
                  <c:v>12</c:v>
                </c:pt>
                <c:pt idx="17">
                  <c:v>13</c:v>
                </c:pt>
                <c:pt idx="18">
                  <c:v>1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157F-407B-A335-DD2E4F2431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35448736"/>
        <c:axId val="1335446656"/>
      </c:lineChart>
      <c:catAx>
        <c:axId val="133544873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put</a:t>
                </a:r>
                <a:r>
                  <a:rPr lang="en-US" baseline="0"/>
                  <a:t>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5446656"/>
        <c:crosses val="autoZero"/>
        <c:auto val="1"/>
        <c:lblAlgn val="ctr"/>
        <c:lblOffset val="100"/>
        <c:noMultiLvlLbl val="0"/>
      </c:catAx>
      <c:valAx>
        <c:axId val="1335446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in Nanosecond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54487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lgorithm</a:t>
            </a:r>
            <a:r>
              <a:rPr lang="en-US" baseline="0"/>
              <a:t> 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adams_output!$A$1</c:f>
              <c:strCache>
                <c:ptCount val="1"/>
                <c:pt idx="0">
                  <c:v>algorithm-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adams_output!$J$2:$J$20</c:f>
              <c:numCache>
                <c:formatCode>General</c:formatCode>
                <c:ptCount val="19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  <c:pt idx="5">
                  <c:v>35</c:v>
                </c:pt>
                <c:pt idx="6">
                  <c:v>40</c:v>
                </c:pt>
                <c:pt idx="7">
                  <c:v>45</c:v>
                </c:pt>
                <c:pt idx="8">
                  <c:v>50</c:v>
                </c:pt>
                <c:pt idx="9">
                  <c:v>55</c:v>
                </c:pt>
                <c:pt idx="10">
                  <c:v>60</c:v>
                </c:pt>
                <c:pt idx="11">
                  <c:v>65</c:v>
                </c:pt>
                <c:pt idx="12">
                  <c:v>70</c:v>
                </c:pt>
                <c:pt idx="13">
                  <c:v>75</c:v>
                </c:pt>
                <c:pt idx="14">
                  <c:v>80</c:v>
                </c:pt>
                <c:pt idx="15">
                  <c:v>85</c:v>
                </c:pt>
                <c:pt idx="16">
                  <c:v>90</c:v>
                </c:pt>
                <c:pt idx="17">
                  <c:v>95</c:v>
                </c:pt>
                <c:pt idx="18">
                  <c:v>100</c:v>
                </c:pt>
              </c:numCache>
            </c:numRef>
          </c:cat>
          <c:val>
            <c:numRef>
              <c:f>adams_output!$A$2:$A$20</c:f>
              <c:numCache>
                <c:formatCode>General</c:formatCode>
                <c:ptCount val="19"/>
                <c:pt idx="0">
                  <c:v>10</c:v>
                </c:pt>
                <c:pt idx="1">
                  <c:v>27</c:v>
                </c:pt>
                <c:pt idx="2">
                  <c:v>63</c:v>
                </c:pt>
                <c:pt idx="3">
                  <c:v>92</c:v>
                </c:pt>
                <c:pt idx="4">
                  <c:v>151</c:v>
                </c:pt>
                <c:pt idx="5">
                  <c:v>201</c:v>
                </c:pt>
                <c:pt idx="6">
                  <c:v>372</c:v>
                </c:pt>
                <c:pt idx="7">
                  <c:v>442</c:v>
                </c:pt>
                <c:pt idx="8">
                  <c:v>625</c:v>
                </c:pt>
                <c:pt idx="9">
                  <c:v>814</c:v>
                </c:pt>
                <c:pt idx="10">
                  <c:v>1015</c:v>
                </c:pt>
                <c:pt idx="11">
                  <c:v>1851</c:v>
                </c:pt>
                <c:pt idx="12">
                  <c:v>1537</c:v>
                </c:pt>
                <c:pt idx="13">
                  <c:v>2339</c:v>
                </c:pt>
                <c:pt idx="14">
                  <c:v>2491</c:v>
                </c:pt>
                <c:pt idx="15">
                  <c:v>2667</c:v>
                </c:pt>
                <c:pt idx="16">
                  <c:v>2993</c:v>
                </c:pt>
                <c:pt idx="17">
                  <c:v>4015</c:v>
                </c:pt>
                <c:pt idx="18">
                  <c:v>436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8CD-4009-AC02-86E311CB6B8E}"/>
            </c:ext>
          </c:extLst>
        </c:ser>
        <c:ser>
          <c:idx val="1"/>
          <c:order val="1"/>
          <c:tx>
            <c:strRef>
              <c:f>adams_output!$E$1</c:f>
              <c:strCache>
                <c:ptCount val="1"/>
                <c:pt idx="0">
                  <c:v>T1(n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adams_output!$J$2:$J$20</c:f>
              <c:numCache>
                <c:formatCode>General</c:formatCode>
                <c:ptCount val="19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  <c:pt idx="5">
                  <c:v>35</c:v>
                </c:pt>
                <c:pt idx="6">
                  <c:v>40</c:v>
                </c:pt>
                <c:pt idx="7">
                  <c:v>45</c:v>
                </c:pt>
                <c:pt idx="8">
                  <c:v>50</c:v>
                </c:pt>
                <c:pt idx="9">
                  <c:v>55</c:v>
                </c:pt>
                <c:pt idx="10">
                  <c:v>60</c:v>
                </c:pt>
                <c:pt idx="11">
                  <c:v>65</c:v>
                </c:pt>
                <c:pt idx="12">
                  <c:v>70</c:v>
                </c:pt>
                <c:pt idx="13">
                  <c:v>75</c:v>
                </c:pt>
                <c:pt idx="14">
                  <c:v>80</c:v>
                </c:pt>
                <c:pt idx="15">
                  <c:v>85</c:v>
                </c:pt>
                <c:pt idx="16">
                  <c:v>90</c:v>
                </c:pt>
                <c:pt idx="17">
                  <c:v>95</c:v>
                </c:pt>
                <c:pt idx="18">
                  <c:v>100</c:v>
                </c:pt>
              </c:numCache>
            </c:numRef>
          </c:cat>
          <c:val>
            <c:numRef>
              <c:f>adams_output!$E$2:$E$20</c:f>
              <c:numCache>
                <c:formatCode>General</c:formatCode>
                <c:ptCount val="19"/>
                <c:pt idx="0">
                  <c:v>17</c:v>
                </c:pt>
                <c:pt idx="1">
                  <c:v>49</c:v>
                </c:pt>
                <c:pt idx="2">
                  <c:v>106</c:v>
                </c:pt>
                <c:pt idx="3">
                  <c:v>196</c:v>
                </c:pt>
                <c:pt idx="4">
                  <c:v>327</c:v>
                </c:pt>
                <c:pt idx="5">
                  <c:v>505</c:v>
                </c:pt>
                <c:pt idx="6">
                  <c:v>739</c:v>
                </c:pt>
                <c:pt idx="7">
                  <c:v>1036</c:v>
                </c:pt>
                <c:pt idx="8">
                  <c:v>1404</c:v>
                </c:pt>
                <c:pt idx="9">
                  <c:v>1850</c:v>
                </c:pt>
                <c:pt idx="10">
                  <c:v>2381</c:v>
                </c:pt>
                <c:pt idx="11">
                  <c:v>3005</c:v>
                </c:pt>
                <c:pt idx="12">
                  <c:v>3729</c:v>
                </c:pt>
                <c:pt idx="13">
                  <c:v>4562</c:v>
                </c:pt>
                <c:pt idx="14">
                  <c:v>5510</c:v>
                </c:pt>
                <c:pt idx="15">
                  <c:v>6581</c:v>
                </c:pt>
                <c:pt idx="16">
                  <c:v>7783</c:v>
                </c:pt>
                <c:pt idx="17">
                  <c:v>9122</c:v>
                </c:pt>
                <c:pt idx="18">
                  <c:v>1060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8CD-4009-AC02-86E311CB6B8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35482016"/>
        <c:axId val="1335467872"/>
      </c:lineChart>
      <c:catAx>
        <c:axId val="133548201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put</a:t>
                </a:r>
                <a:r>
                  <a:rPr lang="en-US" baseline="0"/>
                  <a:t>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5467872"/>
        <c:crosses val="autoZero"/>
        <c:auto val="1"/>
        <c:lblAlgn val="ctr"/>
        <c:lblOffset val="100"/>
        <c:noMultiLvlLbl val="0"/>
      </c:catAx>
      <c:valAx>
        <c:axId val="13354678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in Nanosecond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54820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lgorithm</a:t>
            </a:r>
            <a:r>
              <a:rPr lang="en-US" baseline="0"/>
              <a:t> 2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adams_output!$B$1</c:f>
              <c:strCache>
                <c:ptCount val="1"/>
                <c:pt idx="0">
                  <c:v>algorithm-2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adams_output!$J$2:$J$20</c:f>
              <c:numCache>
                <c:formatCode>General</c:formatCode>
                <c:ptCount val="19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  <c:pt idx="5">
                  <c:v>35</c:v>
                </c:pt>
                <c:pt idx="6">
                  <c:v>40</c:v>
                </c:pt>
                <c:pt idx="7">
                  <c:v>45</c:v>
                </c:pt>
                <c:pt idx="8">
                  <c:v>50</c:v>
                </c:pt>
                <c:pt idx="9">
                  <c:v>55</c:v>
                </c:pt>
                <c:pt idx="10">
                  <c:v>60</c:v>
                </c:pt>
                <c:pt idx="11">
                  <c:v>65</c:v>
                </c:pt>
                <c:pt idx="12">
                  <c:v>70</c:v>
                </c:pt>
                <c:pt idx="13">
                  <c:v>75</c:v>
                </c:pt>
                <c:pt idx="14">
                  <c:v>80</c:v>
                </c:pt>
                <c:pt idx="15">
                  <c:v>85</c:v>
                </c:pt>
                <c:pt idx="16">
                  <c:v>90</c:v>
                </c:pt>
                <c:pt idx="17">
                  <c:v>95</c:v>
                </c:pt>
                <c:pt idx="18">
                  <c:v>100</c:v>
                </c:pt>
              </c:numCache>
            </c:numRef>
          </c:cat>
          <c:val>
            <c:numRef>
              <c:f>adams_output!$B$2:$B$20</c:f>
              <c:numCache>
                <c:formatCode>General</c:formatCode>
                <c:ptCount val="19"/>
                <c:pt idx="0">
                  <c:v>5</c:v>
                </c:pt>
                <c:pt idx="1">
                  <c:v>11</c:v>
                </c:pt>
                <c:pt idx="2">
                  <c:v>18</c:v>
                </c:pt>
                <c:pt idx="3">
                  <c:v>21</c:v>
                </c:pt>
                <c:pt idx="4">
                  <c:v>27</c:v>
                </c:pt>
                <c:pt idx="5">
                  <c:v>29</c:v>
                </c:pt>
                <c:pt idx="6">
                  <c:v>47</c:v>
                </c:pt>
                <c:pt idx="7">
                  <c:v>49</c:v>
                </c:pt>
                <c:pt idx="8">
                  <c:v>63</c:v>
                </c:pt>
                <c:pt idx="9">
                  <c:v>75</c:v>
                </c:pt>
                <c:pt idx="10">
                  <c:v>85</c:v>
                </c:pt>
                <c:pt idx="11">
                  <c:v>142</c:v>
                </c:pt>
                <c:pt idx="12">
                  <c:v>111</c:v>
                </c:pt>
                <c:pt idx="13">
                  <c:v>155</c:v>
                </c:pt>
                <c:pt idx="14">
                  <c:v>157</c:v>
                </c:pt>
                <c:pt idx="15">
                  <c:v>157</c:v>
                </c:pt>
                <c:pt idx="16">
                  <c:v>168</c:v>
                </c:pt>
                <c:pt idx="17">
                  <c:v>199</c:v>
                </c:pt>
                <c:pt idx="18">
                  <c:v>22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6E6-48AA-9B3E-1EBDE160D5A8}"/>
            </c:ext>
          </c:extLst>
        </c:ser>
        <c:ser>
          <c:idx val="1"/>
          <c:order val="1"/>
          <c:tx>
            <c:strRef>
              <c:f>adams_output!$F$1</c:f>
              <c:strCache>
                <c:ptCount val="1"/>
                <c:pt idx="0">
                  <c:v>T2(n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adams_output!$J$2:$J$20</c:f>
              <c:numCache>
                <c:formatCode>General</c:formatCode>
                <c:ptCount val="19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  <c:pt idx="5">
                  <c:v>35</c:v>
                </c:pt>
                <c:pt idx="6">
                  <c:v>40</c:v>
                </c:pt>
                <c:pt idx="7">
                  <c:v>45</c:v>
                </c:pt>
                <c:pt idx="8">
                  <c:v>50</c:v>
                </c:pt>
                <c:pt idx="9">
                  <c:v>55</c:v>
                </c:pt>
                <c:pt idx="10">
                  <c:v>60</c:v>
                </c:pt>
                <c:pt idx="11">
                  <c:v>65</c:v>
                </c:pt>
                <c:pt idx="12">
                  <c:v>70</c:v>
                </c:pt>
                <c:pt idx="13">
                  <c:v>75</c:v>
                </c:pt>
                <c:pt idx="14">
                  <c:v>80</c:v>
                </c:pt>
                <c:pt idx="15">
                  <c:v>85</c:v>
                </c:pt>
                <c:pt idx="16">
                  <c:v>90</c:v>
                </c:pt>
                <c:pt idx="17">
                  <c:v>95</c:v>
                </c:pt>
                <c:pt idx="18">
                  <c:v>100</c:v>
                </c:pt>
              </c:numCache>
            </c:numRef>
          </c:cat>
          <c:val>
            <c:numRef>
              <c:f>adams_output!$F$2:$F$20</c:f>
              <c:numCache>
                <c:formatCode>General</c:formatCode>
                <c:ptCount val="19"/>
                <c:pt idx="0">
                  <c:v>7</c:v>
                </c:pt>
                <c:pt idx="1">
                  <c:v>15</c:v>
                </c:pt>
                <c:pt idx="2">
                  <c:v>26</c:v>
                </c:pt>
                <c:pt idx="3">
                  <c:v>40</c:v>
                </c:pt>
                <c:pt idx="4">
                  <c:v>57</c:v>
                </c:pt>
                <c:pt idx="5">
                  <c:v>77</c:v>
                </c:pt>
                <c:pt idx="6">
                  <c:v>100</c:v>
                </c:pt>
                <c:pt idx="7">
                  <c:v>126</c:v>
                </c:pt>
                <c:pt idx="8">
                  <c:v>155</c:v>
                </c:pt>
                <c:pt idx="9">
                  <c:v>186</c:v>
                </c:pt>
                <c:pt idx="10">
                  <c:v>221</c:v>
                </c:pt>
                <c:pt idx="11">
                  <c:v>259</c:v>
                </c:pt>
                <c:pt idx="12">
                  <c:v>300</c:v>
                </c:pt>
                <c:pt idx="13">
                  <c:v>344</c:v>
                </c:pt>
                <c:pt idx="14">
                  <c:v>391</c:v>
                </c:pt>
                <c:pt idx="15">
                  <c:v>441</c:v>
                </c:pt>
                <c:pt idx="16">
                  <c:v>494</c:v>
                </c:pt>
                <c:pt idx="17">
                  <c:v>550</c:v>
                </c:pt>
                <c:pt idx="18">
                  <c:v>60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6E6-48AA-9B3E-1EBDE160D5A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35491168"/>
        <c:axId val="1335441248"/>
      </c:lineChart>
      <c:catAx>
        <c:axId val="13354911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put</a:t>
                </a:r>
                <a:r>
                  <a:rPr lang="en-US" baseline="0"/>
                  <a:t>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5441248"/>
        <c:crosses val="autoZero"/>
        <c:auto val="1"/>
        <c:lblAlgn val="ctr"/>
        <c:lblOffset val="100"/>
        <c:noMultiLvlLbl val="0"/>
      </c:catAx>
      <c:valAx>
        <c:axId val="13354412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in Nanosecond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54911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lgorithm</a:t>
            </a:r>
            <a:r>
              <a:rPr lang="en-US" baseline="0"/>
              <a:t> 3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adams_output!$C$1</c:f>
              <c:strCache>
                <c:ptCount val="1"/>
                <c:pt idx="0">
                  <c:v>algorithm-3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adams_output!$J$2:$J$20</c:f>
              <c:numCache>
                <c:formatCode>General</c:formatCode>
                <c:ptCount val="19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  <c:pt idx="5">
                  <c:v>35</c:v>
                </c:pt>
                <c:pt idx="6">
                  <c:v>40</c:v>
                </c:pt>
                <c:pt idx="7">
                  <c:v>45</c:v>
                </c:pt>
                <c:pt idx="8">
                  <c:v>50</c:v>
                </c:pt>
                <c:pt idx="9">
                  <c:v>55</c:v>
                </c:pt>
                <c:pt idx="10">
                  <c:v>60</c:v>
                </c:pt>
                <c:pt idx="11">
                  <c:v>65</c:v>
                </c:pt>
                <c:pt idx="12">
                  <c:v>70</c:v>
                </c:pt>
                <c:pt idx="13">
                  <c:v>75</c:v>
                </c:pt>
                <c:pt idx="14">
                  <c:v>80</c:v>
                </c:pt>
                <c:pt idx="15">
                  <c:v>85</c:v>
                </c:pt>
                <c:pt idx="16">
                  <c:v>90</c:v>
                </c:pt>
                <c:pt idx="17">
                  <c:v>95</c:v>
                </c:pt>
                <c:pt idx="18">
                  <c:v>100</c:v>
                </c:pt>
              </c:numCache>
            </c:numRef>
          </c:cat>
          <c:val>
            <c:numRef>
              <c:f>adams_output!$C$2:$C$20</c:f>
              <c:numCache>
                <c:formatCode>General</c:formatCode>
                <c:ptCount val="19"/>
                <c:pt idx="0">
                  <c:v>7</c:v>
                </c:pt>
                <c:pt idx="1">
                  <c:v>10</c:v>
                </c:pt>
                <c:pt idx="2">
                  <c:v>13</c:v>
                </c:pt>
                <c:pt idx="3">
                  <c:v>14</c:v>
                </c:pt>
                <c:pt idx="4">
                  <c:v>15</c:v>
                </c:pt>
                <c:pt idx="5">
                  <c:v>16</c:v>
                </c:pt>
                <c:pt idx="6">
                  <c:v>23</c:v>
                </c:pt>
                <c:pt idx="7">
                  <c:v>22</c:v>
                </c:pt>
                <c:pt idx="8">
                  <c:v>25</c:v>
                </c:pt>
                <c:pt idx="9">
                  <c:v>28</c:v>
                </c:pt>
                <c:pt idx="10">
                  <c:v>30</c:v>
                </c:pt>
                <c:pt idx="11">
                  <c:v>46</c:v>
                </c:pt>
                <c:pt idx="12">
                  <c:v>65</c:v>
                </c:pt>
                <c:pt idx="13">
                  <c:v>45</c:v>
                </c:pt>
                <c:pt idx="14">
                  <c:v>44</c:v>
                </c:pt>
                <c:pt idx="15">
                  <c:v>41</c:v>
                </c:pt>
                <c:pt idx="16">
                  <c:v>42</c:v>
                </c:pt>
                <c:pt idx="17">
                  <c:v>47</c:v>
                </c:pt>
                <c:pt idx="18">
                  <c:v>5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332-4493-8EEF-5F6CF5B45719}"/>
            </c:ext>
          </c:extLst>
        </c:ser>
        <c:ser>
          <c:idx val="1"/>
          <c:order val="1"/>
          <c:tx>
            <c:strRef>
              <c:f>adams_output!$G$1</c:f>
              <c:strCache>
                <c:ptCount val="1"/>
                <c:pt idx="0">
                  <c:v>T3(n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adams_output!$J$2:$J$20</c:f>
              <c:numCache>
                <c:formatCode>General</c:formatCode>
                <c:ptCount val="19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  <c:pt idx="5">
                  <c:v>35</c:v>
                </c:pt>
                <c:pt idx="6">
                  <c:v>40</c:v>
                </c:pt>
                <c:pt idx="7">
                  <c:v>45</c:v>
                </c:pt>
                <c:pt idx="8">
                  <c:v>50</c:v>
                </c:pt>
                <c:pt idx="9">
                  <c:v>55</c:v>
                </c:pt>
                <c:pt idx="10">
                  <c:v>60</c:v>
                </c:pt>
                <c:pt idx="11">
                  <c:v>65</c:v>
                </c:pt>
                <c:pt idx="12">
                  <c:v>70</c:v>
                </c:pt>
                <c:pt idx="13">
                  <c:v>75</c:v>
                </c:pt>
                <c:pt idx="14">
                  <c:v>80</c:v>
                </c:pt>
                <c:pt idx="15">
                  <c:v>85</c:v>
                </c:pt>
                <c:pt idx="16">
                  <c:v>90</c:v>
                </c:pt>
                <c:pt idx="17">
                  <c:v>95</c:v>
                </c:pt>
                <c:pt idx="18">
                  <c:v>100</c:v>
                </c:pt>
              </c:numCache>
            </c:numRef>
          </c:cat>
          <c:val>
            <c:numRef>
              <c:f>adams_output!$G$2:$G$20</c:f>
              <c:numCache>
                <c:formatCode>General</c:formatCode>
                <c:ptCount val="19"/>
                <c:pt idx="0">
                  <c:v>16</c:v>
                </c:pt>
                <c:pt idx="1">
                  <c:v>32</c:v>
                </c:pt>
                <c:pt idx="2">
                  <c:v>55</c:v>
                </c:pt>
                <c:pt idx="3">
                  <c:v>84</c:v>
                </c:pt>
                <c:pt idx="4">
                  <c:v>119</c:v>
                </c:pt>
                <c:pt idx="5">
                  <c:v>159</c:v>
                </c:pt>
                <c:pt idx="6">
                  <c:v>206</c:v>
                </c:pt>
                <c:pt idx="7">
                  <c:v>259</c:v>
                </c:pt>
                <c:pt idx="8">
                  <c:v>318</c:v>
                </c:pt>
                <c:pt idx="9">
                  <c:v>382</c:v>
                </c:pt>
                <c:pt idx="10">
                  <c:v>453</c:v>
                </c:pt>
                <c:pt idx="11">
                  <c:v>530</c:v>
                </c:pt>
                <c:pt idx="12">
                  <c:v>613</c:v>
                </c:pt>
                <c:pt idx="13">
                  <c:v>701</c:v>
                </c:pt>
                <c:pt idx="14">
                  <c:v>796</c:v>
                </c:pt>
                <c:pt idx="15">
                  <c:v>897</c:v>
                </c:pt>
                <c:pt idx="16">
                  <c:v>1004</c:v>
                </c:pt>
                <c:pt idx="17">
                  <c:v>1116</c:v>
                </c:pt>
                <c:pt idx="18">
                  <c:v>123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332-4493-8EEF-5F6CF5B4571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674704"/>
        <c:axId val="426675120"/>
      </c:lineChart>
      <c:catAx>
        <c:axId val="4266747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</a:t>
                </a:r>
                <a:r>
                  <a:rPr lang="en-US" baseline="0"/>
                  <a:t>put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6675120"/>
        <c:crosses val="autoZero"/>
        <c:auto val="1"/>
        <c:lblAlgn val="ctr"/>
        <c:lblOffset val="100"/>
        <c:noMultiLvlLbl val="0"/>
      </c:catAx>
      <c:valAx>
        <c:axId val="4266751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in Nanosecond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66747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lgorithm</a:t>
            </a:r>
            <a:r>
              <a:rPr lang="en-US" baseline="0"/>
              <a:t> 4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adams_output!$D$1</c:f>
              <c:strCache>
                <c:ptCount val="1"/>
                <c:pt idx="0">
                  <c:v>algorithm-4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adams_output!$J$2:$J$20</c:f>
              <c:numCache>
                <c:formatCode>General</c:formatCode>
                <c:ptCount val="19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  <c:pt idx="5">
                  <c:v>35</c:v>
                </c:pt>
                <c:pt idx="6">
                  <c:v>40</c:v>
                </c:pt>
                <c:pt idx="7">
                  <c:v>45</c:v>
                </c:pt>
                <c:pt idx="8">
                  <c:v>50</c:v>
                </c:pt>
                <c:pt idx="9">
                  <c:v>55</c:v>
                </c:pt>
                <c:pt idx="10">
                  <c:v>60</c:v>
                </c:pt>
                <c:pt idx="11">
                  <c:v>65</c:v>
                </c:pt>
                <c:pt idx="12">
                  <c:v>70</c:v>
                </c:pt>
                <c:pt idx="13">
                  <c:v>75</c:v>
                </c:pt>
                <c:pt idx="14">
                  <c:v>80</c:v>
                </c:pt>
                <c:pt idx="15">
                  <c:v>85</c:v>
                </c:pt>
                <c:pt idx="16">
                  <c:v>90</c:v>
                </c:pt>
                <c:pt idx="17">
                  <c:v>95</c:v>
                </c:pt>
                <c:pt idx="18">
                  <c:v>100</c:v>
                </c:pt>
              </c:numCache>
            </c:numRef>
          </c:cat>
          <c:val>
            <c:numRef>
              <c:f>adams_output!$D$2:$D$20</c:f>
              <c:numCache>
                <c:formatCode>General</c:formatCode>
                <c:ptCount val="19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6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7</c:v>
                </c:pt>
                <c:pt idx="8">
                  <c:v>7</c:v>
                </c:pt>
                <c:pt idx="9">
                  <c:v>7</c:v>
                </c:pt>
                <c:pt idx="10">
                  <c:v>8</c:v>
                </c:pt>
                <c:pt idx="11">
                  <c:v>12</c:v>
                </c:pt>
                <c:pt idx="12">
                  <c:v>12</c:v>
                </c:pt>
                <c:pt idx="13">
                  <c:v>10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11</c:v>
                </c:pt>
                <c:pt idx="18">
                  <c:v>1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90B-4284-9E8B-0CEEE3E122C2}"/>
            </c:ext>
          </c:extLst>
        </c:ser>
        <c:ser>
          <c:idx val="1"/>
          <c:order val="1"/>
          <c:tx>
            <c:strRef>
              <c:f>adams_output!$H$1</c:f>
              <c:strCache>
                <c:ptCount val="1"/>
                <c:pt idx="0">
                  <c:v>T4(n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adams_output!$J$2:$J$20</c:f>
              <c:numCache>
                <c:formatCode>General</c:formatCode>
                <c:ptCount val="19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  <c:pt idx="5">
                  <c:v>35</c:v>
                </c:pt>
                <c:pt idx="6">
                  <c:v>40</c:v>
                </c:pt>
                <c:pt idx="7">
                  <c:v>45</c:v>
                </c:pt>
                <c:pt idx="8">
                  <c:v>50</c:v>
                </c:pt>
                <c:pt idx="9">
                  <c:v>55</c:v>
                </c:pt>
                <c:pt idx="10">
                  <c:v>60</c:v>
                </c:pt>
                <c:pt idx="11">
                  <c:v>65</c:v>
                </c:pt>
                <c:pt idx="12">
                  <c:v>70</c:v>
                </c:pt>
                <c:pt idx="13">
                  <c:v>75</c:v>
                </c:pt>
                <c:pt idx="14">
                  <c:v>80</c:v>
                </c:pt>
                <c:pt idx="15">
                  <c:v>85</c:v>
                </c:pt>
                <c:pt idx="16">
                  <c:v>90</c:v>
                </c:pt>
                <c:pt idx="17">
                  <c:v>95</c:v>
                </c:pt>
                <c:pt idx="18">
                  <c:v>100</c:v>
                </c:pt>
              </c:numCache>
            </c:numRef>
          </c:cat>
          <c:val>
            <c:numRef>
              <c:f>adams_output!$H$2:$H$20</c:f>
              <c:numCache>
                <c:formatCode>General</c:formatCode>
                <c:ptCount val="19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6</c:v>
                </c:pt>
                <c:pt idx="8">
                  <c:v>7</c:v>
                </c:pt>
                <c:pt idx="9">
                  <c:v>8</c:v>
                </c:pt>
                <c:pt idx="10">
                  <c:v>8</c:v>
                </c:pt>
                <c:pt idx="11">
                  <c:v>9</c:v>
                </c:pt>
                <c:pt idx="12">
                  <c:v>10</c:v>
                </c:pt>
                <c:pt idx="13">
                  <c:v>10</c:v>
                </c:pt>
                <c:pt idx="14">
                  <c:v>11</c:v>
                </c:pt>
                <c:pt idx="15">
                  <c:v>12</c:v>
                </c:pt>
                <c:pt idx="16">
                  <c:v>12</c:v>
                </c:pt>
                <c:pt idx="17">
                  <c:v>13</c:v>
                </c:pt>
                <c:pt idx="18">
                  <c:v>1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90B-4284-9E8B-0CEEE3E122C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22042960"/>
        <c:axId val="1322054192"/>
      </c:lineChart>
      <c:catAx>
        <c:axId val="132204296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put</a:t>
                </a:r>
                <a:r>
                  <a:rPr lang="en-US" baseline="0"/>
                  <a:t>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22054192"/>
        <c:crosses val="autoZero"/>
        <c:auto val="1"/>
        <c:lblAlgn val="ctr"/>
        <c:lblOffset val="100"/>
        <c:noMultiLvlLbl val="0"/>
      </c:catAx>
      <c:valAx>
        <c:axId val="13220541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In Nanosecond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220429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550A5B-C6FC-487F-9A86-2D661E83F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509</Words>
  <Characters>290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60 SPRING 1998</vt:lpstr>
    </vt:vector>
  </TitlesOfParts>
  <Company>Auburn University CSSE Dept</Company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60 SPRING 1998</dc:title>
  <dc:subject>Samuel Adams and Brian Shin</dc:subject>
  <dc:creator>N. Hari Narayanan</dc:creator>
  <cp:keywords/>
  <dc:description/>
  <cp:lastModifiedBy>Samuel Adams</cp:lastModifiedBy>
  <cp:revision>2</cp:revision>
  <cp:lastPrinted>2019-10-03T12:37:00Z</cp:lastPrinted>
  <dcterms:created xsi:type="dcterms:W3CDTF">2021-11-17T04:16:00Z</dcterms:created>
  <dcterms:modified xsi:type="dcterms:W3CDTF">2021-11-17T04:16:00Z</dcterms:modified>
</cp:coreProperties>
</file>